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25227" w14:textId="679443C2" w:rsidR="00707D7D" w:rsidRPr="007A5EBC" w:rsidRDefault="00707D7D" w:rsidP="00712118">
      <w:pPr>
        <w:ind w:firstLine="0"/>
        <w:rPr>
          <w:rFonts w:ascii="Arial" w:hAnsi="Arial" w:cs="Arial"/>
        </w:rPr>
        <w:sectPr w:rsidR="00707D7D" w:rsidRPr="007A5EBC" w:rsidSect="00A27F18">
          <w:footerReference w:type="default" r:id="rId11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bookmarkStart w:id="0" w:name="OLE_LINK1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855"/>
        <w:gridCol w:w="2000"/>
        <w:gridCol w:w="539"/>
        <w:gridCol w:w="539"/>
        <w:gridCol w:w="538"/>
        <w:gridCol w:w="538"/>
        <w:gridCol w:w="538"/>
        <w:gridCol w:w="538"/>
        <w:gridCol w:w="538"/>
        <w:gridCol w:w="538"/>
        <w:gridCol w:w="538"/>
        <w:gridCol w:w="538"/>
        <w:gridCol w:w="538"/>
        <w:gridCol w:w="538"/>
        <w:gridCol w:w="538"/>
        <w:gridCol w:w="539"/>
      </w:tblGrid>
      <w:tr w:rsidR="005D56F3" w:rsidRPr="007A5EBC" w14:paraId="42BB77E6" w14:textId="77777777" w:rsidTr="00C41AE9">
        <w:trPr>
          <w:cantSplit/>
          <w:trHeight w:val="2880"/>
          <w:tblHeader/>
        </w:trPr>
        <w:tc>
          <w:tcPr>
            <w:tcW w:w="4855" w:type="dxa"/>
            <w:tcBorders>
              <w:top w:val="single" w:sz="4" w:space="0" w:color="auto"/>
              <w:right w:val="nil"/>
            </w:tcBorders>
            <w:vAlign w:val="bottom"/>
          </w:tcPr>
          <w:p w14:paraId="17DEF2B4" w14:textId="77777777" w:rsidR="00581415" w:rsidRPr="007A5EBC" w:rsidRDefault="00581415" w:rsidP="00581415">
            <w:pPr>
              <w:rPr>
                <w:rFonts w:ascii="Arial" w:hAnsi="Arial" w:cs="Arial"/>
                <w:sz w:val="18"/>
                <w:szCs w:val="18"/>
              </w:rPr>
            </w:pPr>
          </w:p>
          <w:p w14:paraId="5F11ACBE" w14:textId="71E6EEC0" w:rsidR="00581415" w:rsidRDefault="0071412F" w:rsidP="00581415">
            <w:pPr>
              <w:tabs>
                <w:tab w:val="left" w:pos="5160"/>
              </w:tabs>
              <w:ind w:left="-18" w:firstLine="0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>Llave</w:t>
            </w:r>
            <w:r w:rsidR="00581415" w:rsidRPr="002F51E1"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  <w:t xml:space="preserve">: </w:t>
            </w:r>
          </w:p>
          <w:p w14:paraId="441CEE8F" w14:textId="3F76CAD5" w:rsidR="00581415" w:rsidRDefault="00581415" w:rsidP="00581415">
            <w:pPr>
              <w:tabs>
                <w:tab w:val="left" w:pos="5160"/>
              </w:tabs>
              <w:ind w:left="-18" w:firstLine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>N = Na</w:t>
            </w:r>
            <w:r w:rsidR="002A772E">
              <w:rPr>
                <w:rFonts w:ascii="Arial" w:hAnsi="Arial" w:cs="Arial"/>
                <w:i/>
                <w:iCs/>
                <w:sz w:val="16"/>
                <w:szCs w:val="16"/>
              </w:rPr>
              <w:t>c</w:t>
            </w:r>
            <w:r>
              <w:rPr>
                <w:rFonts w:ascii="Arial" w:hAnsi="Arial" w:cs="Arial"/>
                <w:i/>
                <w:iCs/>
                <w:sz w:val="16"/>
                <w:szCs w:val="16"/>
              </w:rPr>
              <w:t>ional</w:t>
            </w:r>
          </w:p>
          <w:p w14:paraId="24F8AF41" w14:textId="1464763D" w:rsidR="00581415" w:rsidRDefault="00581415" w:rsidP="00581415">
            <w:pPr>
              <w:tabs>
                <w:tab w:val="left" w:pos="5160"/>
              </w:tabs>
              <w:ind w:left="-18" w:firstLine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S = </w:t>
            </w:r>
            <w:r w:rsidR="002A772E">
              <w:rPr>
                <w:rFonts w:ascii="Arial" w:hAnsi="Arial" w:cs="Arial"/>
                <w:i/>
                <w:iCs/>
                <w:sz w:val="16"/>
                <w:szCs w:val="16"/>
              </w:rPr>
              <w:t>Estatal</w:t>
            </w:r>
          </w:p>
          <w:p w14:paraId="73681924" w14:textId="2A0F5D87" w:rsidR="00581415" w:rsidRDefault="00581415" w:rsidP="00581415">
            <w:pPr>
              <w:tabs>
                <w:tab w:val="left" w:pos="5160"/>
              </w:tabs>
              <w:ind w:left="-18" w:firstLine="0"/>
              <w:rPr>
                <w:rFonts w:ascii="Arial" w:hAnsi="Arial" w:cs="Arial"/>
                <w:i/>
                <w:iCs/>
                <w:sz w:val="16"/>
                <w:szCs w:val="16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OM = </w:t>
            </w:r>
            <w:r w:rsidR="001428F6" w:rsidRPr="001428F6">
              <w:rPr>
                <w:rFonts w:ascii="Arial" w:hAnsi="Arial" w:cs="Arial"/>
                <w:i/>
                <w:iCs/>
                <w:sz w:val="16"/>
                <w:szCs w:val="16"/>
              </w:rPr>
              <w:t>Disponible fuera del área metropolitana de Denver/Colorado Springs</w:t>
            </w:r>
          </w:p>
          <w:p w14:paraId="0A2C3CD6" w14:textId="2CE5E64A" w:rsidR="005D56F3" w:rsidRPr="007A5EBC" w:rsidRDefault="00581415" w:rsidP="00581415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SP = </w:t>
            </w:r>
            <w:r w:rsidR="001428F6" w:rsidRPr="001428F6">
              <w:rPr>
                <w:rFonts w:ascii="Arial" w:hAnsi="Arial" w:cs="Arial"/>
                <w:i/>
                <w:iCs/>
                <w:sz w:val="16"/>
                <w:szCs w:val="16"/>
              </w:rPr>
              <w:t>Idioma español disponible</w:t>
            </w:r>
          </w:p>
          <w:p w14:paraId="627F209D" w14:textId="6C2330F8" w:rsidR="005D56F3" w:rsidRPr="00581415" w:rsidRDefault="005D56F3" w:rsidP="00581415">
            <w:pPr>
              <w:tabs>
                <w:tab w:val="left" w:pos="5160"/>
              </w:tabs>
              <w:ind w:firstLine="0"/>
              <w:rPr>
                <w:rFonts w:ascii="Arial" w:hAnsi="Arial" w:cs="Arial"/>
                <w:i/>
                <w:iCs/>
                <w:sz w:val="16"/>
                <w:szCs w:val="16"/>
              </w:rPr>
            </w:pPr>
          </w:p>
        </w:tc>
        <w:tc>
          <w:tcPr>
            <w:tcW w:w="2000" w:type="dxa"/>
            <w:tcBorders>
              <w:top w:val="single" w:sz="4" w:space="0" w:color="auto"/>
              <w:left w:val="nil"/>
            </w:tcBorders>
            <w:vAlign w:val="bottom"/>
          </w:tcPr>
          <w:p w14:paraId="24005E5B" w14:textId="48F7F949" w:rsidR="005D56F3" w:rsidRPr="007A5EBC" w:rsidRDefault="00581415" w:rsidP="00581415">
            <w:pPr>
              <w:tabs>
                <w:tab w:val="left" w:pos="5160"/>
              </w:tabs>
              <w:ind w:left="-18" w:firstLine="0"/>
              <w:rPr>
                <w:rFonts w:ascii="Arial" w:hAnsi="Arial" w:cs="Arial"/>
                <w:color w:val="FFFFFF" w:themeColor="background1"/>
                <w:sz w:val="8"/>
                <w:szCs w:val="8"/>
              </w:rPr>
            </w:pPr>
            <w:r w:rsidRPr="007A5EBC">
              <w:rPr>
                <w:rFonts w:ascii="Arial" w:hAnsi="Arial" w:cs="Arial"/>
                <w:i/>
                <w:iCs/>
                <w:sz w:val="16"/>
                <w:szCs w:val="16"/>
              </w:rPr>
              <w:t xml:space="preserve"> </w:t>
            </w:r>
          </w:p>
        </w:tc>
        <w:tc>
          <w:tcPr>
            <w:tcW w:w="539" w:type="dxa"/>
            <w:tcBorders>
              <w:top w:val="single" w:sz="4" w:space="0" w:color="auto"/>
            </w:tcBorders>
            <w:shd w:val="clear" w:color="auto" w:fill="CC00FF"/>
            <w:textDirection w:val="btLr"/>
            <w:vAlign w:val="center"/>
          </w:tcPr>
          <w:p w14:paraId="7F043968" w14:textId="69E77C6A" w:rsidR="005D56F3" w:rsidRPr="0061781C" w:rsidRDefault="00A75E73" w:rsidP="004F04A8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Salud Mental</w:t>
            </w:r>
          </w:p>
        </w:tc>
        <w:tc>
          <w:tcPr>
            <w:tcW w:w="539" w:type="dxa"/>
            <w:tcBorders>
              <w:top w:val="single" w:sz="4" w:space="0" w:color="auto"/>
            </w:tcBorders>
            <w:shd w:val="clear" w:color="auto" w:fill="0000FF"/>
            <w:textDirection w:val="btLr"/>
            <w:vAlign w:val="center"/>
          </w:tcPr>
          <w:p w14:paraId="601B3627" w14:textId="0729F0B4" w:rsidR="005D56F3" w:rsidRPr="0061781C" w:rsidRDefault="00824293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8242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Organizaciones de </w:t>
            </w: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</w:t>
            </w:r>
            <w:r w:rsidRPr="00824293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utismo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00B0F0"/>
            <w:textDirection w:val="btLr"/>
            <w:vAlign w:val="center"/>
          </w:tcPr>
          <w:p w14:paraId="0EF95B40" w14:textId="1A2825F2" w:rsidR="005D56F3" w:rsidRPr="0061781C" w:rsidRDefault="00F43E49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poyo Para Padres, Familia, y Compañeros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00B050"/>
            <w:textDirection w:val="btLr"/>
            <w:vAlign w:val="center"/>
          </w:tcPr>
          <w:p w14:paraId="0F2E5B01" w14:textId="693DBEC0" w:rsidR="005D56F3" w:rsidRPr="0061781C" w:rsidRDefault="00F43E49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Servicios Educacionales y Recursos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FFC000"/>
            <w:textDirection w:val="btLr"/>
            <w:vAlign w:val="center"/>
          </w:tcPr>
          <w:p w14:paraId="0065E40C" w14:textId="7E37957A" w:rsidR="005D56F3" w:rsidRPr="0061781C" w:rsidRDefault="00F43E49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bogacía y Servicios Legales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FF0000"/>
            <w:textDirection w:val="btLr"/>
            <w:vAlign w:val="center"/>
          </w:tcPr>
          <w:p w14:paraId="5FEA5A0D" w14:textId="2CB8B44B" w:rsidR="005D56F3" w:rsidRPr="0061781C" w:rsidRDefault="00F43E49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6"/>
              </w:rPr>
              <w:t>Cuidado de Salud, Nutrición, y Cuidado Dental.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CC00FF"/>
            <w:textDirection w:val="btLr"/>
            <w:vAlign w:val="center"/>
          </w:tcPr>
          <w:p w14:paraId="3C8D9FAF" w14:textId="527DA617" w:rsidR="005D56F3" w:rsidRPr="0061781C" w:rsidRDefault="00712FC9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Recursos de Transición OEdiátrica a Adulta.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0000FF"/>
            <w:textDirection w:val="btLr"/>
            <w:vAlign w:val="center"/>
          </w:tcPr>
          <w:p w14:paraId="2033C136" w14:textId="1CFF80FE" w:rsidR="005D56F3" w:rsidRPr="00D73EA2" w:rsidRDefault="00712FC9" w:rsidP="005269A6">
            <w:pPr>
              <w:ind w:left="113" w:right="113" w:firstLine="0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Gestión de Casos/Coordinación de Servicios.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00B0F0"/>
            <w:textDirection w:val="btLr"/>
            <w:vAlign w:val="center"/>
          </w:tcPr>
          <w:p w14:paraId="7C87F6C7" w14:textId="5B2654AE" w:rsidR="005D56F3" w:rsidRPr="0061781C" w:rsidRDefault="00571F14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Consultadores Conductuales y Psicólogos.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00B050"/>
            <w:textDirection w:val="btLr"/>
            <w:vAlign w:val="center"/>
          </w:tcPr>
          <w:p w14:paraId="0713190C" w14:textId="036D90E0" w:rsidR="005D56F3" w:rsidRPr="0061781C" w:rsidRDefault="005D56F3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1781C">
              <w:rPr>
                <w:rFonts w:ascii="Arial" w:hAnsi="Arial" w:cs="Arial"/>
                <w:color w:val="000000" w:themeColor="text1"/>
                <w:sz w:val="18"/>
                <w:szCs w:val="18"/>
              </w:rPr>
              <w:t>OT, SLP, PT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FFC000"/>
            <w:textDirection w:val="btLr"/>
            <w:vAlign w:val="center"/>
          </w:tcPr>
          <w:p w14:paraId="02B49271" w14:textId="78C14696" w:rsidR="005D56F3" w:rsidRPr="0061781C" w:rsidRDefault="0024214D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Análisis de Comportamiento Aplicado (ABA)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FF0000"/>
            <w:textDirection w:val="btLr"/>
            <w:vAlign w:val="center"/>
          </w:tcPr>
          <w:p w14:paraId="6462AB8D" w14:textId="604D30EF" w:rsidR="005D56F3" w:rsidRPr="0061781C" w:rsidRDefault="005D56F3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61781C">
              <w:rPr>
                <w:rFonts w:ascii="Arial" w:hAnsi="Arial" w:cs="Arial"/>
                <w:color w:val="000000" w:themeColor="text1"/>
                <w:sz w:val="18"/>
                <w:szCs w:val="18"/>
              </w:rPr>
              <w:t>Recr</w:t>
            </w:r>
            <w:r w:rsidR="0058381A">
              <w:rPr>
                <w:rFonts w:ascii="Arial" w:hAnsi="Arial" w:cs="Arial"/>
                <w:color w:val="000000" w:themeColor="text1"/>
                <w:sz w:val="18"/>
                <w:szCs w:val="18"/>
              </w:rPr>
              <w:t>eación</w:t>
            </w:r>
            <w:r w:rsidRPr="0061781C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538" w:type="dxa"/>
            <w:tcBorders>
              <w:top w:val="single" w:sz="4" w:space="0" w:color="auto"/>
            </w:tcBorders>
            <w:shd w:val="clear" w:color="auto" w:fill="CC00FF"/>
            <w:textDirection w:val="btLr"/>
            <w:vAlign w:val="center"/>
          </w:tcPr>
          <w:p w14:paraId="385C2A66" w14:textId="5867CD23" w:rsidR="005D56F3" w:rsidRPr="0061781C" w:rsidRDefault="0058381A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Cuidado de Relevo</w:t>
            </w:r>
          </w:p>
        </w:tc>
        <w:tc>
          <w:tcPr>
            <w:tcW w:w="539" w:type="dxa"/>
            <w:tcBorders>
              <w:top w:val="single" w:sz="4" w:space="0" w:color="auto"/>
            </w:tcBorders>
            <w:shd w:val="clear" w:color="auto" w:fill="0000FF"/>
            <w:textDirection w:val="btLr"/>
            <w:vAlign w:val="center"/>
          </w:tcPr>
          <w:p w14:paraId="42D3644B" w14:textId="46B14C7D" w:rsidR="005D56F3" w:rsidRPr="0061781C" w:rsidRDefault="0058381A" w:rsidP="005269A6">
            <w:pPr>
              <w:ind w:left="113" w:right="113" w:firstLine="0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Recursos Adicionales</w:t>
            </w:r>
          </w:p>
        </w:tc>
      </w:tr>
      <w:tr w:rsidR="00561302" w:rsidRPr="007A5EBC" w14:paraId="5475621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6C0232F" w14:textId="11E1EBB8" w:rsidR="00561302" w:rsidRPr="007A5EBC" w:rsidRDefault="009813F6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9813F6">
              <w:rPr>
                <w:rFonts w:ascii="Arial" w:hAnsi="Arial" w:cs="Arial"/>
                <w:bCs/>
                <w:sz w:val="18"/>
                <w:szCs w:val="18"/>
              </w:rPr>
              <w:t xml:space="preserve">Un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R</w:t>
            </w:r>
            <w:r w:rsidRPr="009813F6">
              <w:rPr>
                <w:rFonts w:ascii="Arial" w:hAnsi="Arial" w:cs="Arial"/>
                <w:bCs/>
                <w:sz w:val="18"/>
                <w:szCs w:val="18"/>
              </w:rPr>
              <w:t xml:space="preserve">ed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9813F6">
              <w:rPr>
                <w:rFonts w:ascii="Arial" w:hAnsi="Arial" w:cs="Arial"/>
                <w:bCs/>
                <w:sz w:val="18"/>
                <w:szCs w:val="18"/>
              </w:rPr>
              <w:t>uidador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F6DB635" w14:textId="77777777" w:rsidR="00561302" w:rsidRDefault="00561302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  <w:p w14:paraId="0B45817E" w14:textId="3DAE0A68" w:rsidR="00E37834" w:rsidRPr="00E37834" w:rsidRDefault="00E37834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64128E80" w14:textId="7A8E26F6" w:rsidR="00561302" w:rsidRPr="007A5EBC" w:rsidRDefault="00CD3BFF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6F1A8D4" w14:textId="6FC859B4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FE6AF2B" w14:textId="0A0798D3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FDB02DF" w14:textId="6C8DCC72" w:rsidR="00561302" w:rsidRPr="007A5EBC" w:rsidRDefault="00CD3BFF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00A27C4" w14:textId="2C430FC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0A43C54" w14:textId="60B6E20B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7AB5035" w14:textId="0D3E0EF1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230FE76" w14:textId="1401C77A" w:rsidR="00561302" w:rsidRPr="007A5EBC" w:rsidRDefault="00CD3BFF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C9EBC5A" w14:textId="54C48D10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0AC871D" w14:textId="42DE804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5C822C6" w14:textId="23CB186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9EAEB76" w14:textId="0D6FACDE" w:rsidR="00561302" w:rsidRPr="007A5EBC" w:rsidRDefault="00DC690A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457C610" w14:textId="13AA9F1F" w:rsidR="00561302" w:rsidRPr="007A5EBC" w:rsidRDefault="00DC690A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656367F" w14:textId="27040EF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561302" w:rsidRPr="007A5EBC" w14:paraId="3769BC78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6407F18" w14:textId="30658446" w:rsidR="00561302" w:rsidRPr="007A5EBC" w:rsidRDefault="009813F6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U</w:t>
            </w:r>
            <w:r w:rsidRPr="009813F6">
              <w:rPr>
                <w:rFonts w:ascii="Arial" w:hAnsi="Arial" w:cs="Arial"/>
                <w:bCs/>
                <w:sz w:val="18"/>
                <w:szCs w:val="18"/>
              </w:rPr>
              <w:t xml:space="preserve">n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Sonrisa S</w:t>
            </w:r>
            <w:r w:rsidRPr="009813F6">
              <w:rPr>
                <w:rFonts w:ascii="Arial" w:hAnsi="Arial" w:cs="Arial"/>
                <w:bCs/>
                <w:sz w:val="18"/>
                <w:szCs w:val="18"/>
              </w:rPr>
              <w:t>alvaje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F34CAA6" w14:textId="045DCB39" w:rsidR="00561302" w:rsidRPr="00E37834" w:rsidRDefault="00561302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63588FC9" w14:textId="592F453E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7910A94" w14:textId="327060D7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24FB391" w14:textId="75A5F42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6A8BFC7" w14:textId="6AA915C2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2D22A1B" w14:textId="4E174052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3A62E8B" w14:textId="3B2372C0" w:rsidR="00561302" w:rsidRPr="007A5EBC" w:rsidRDefault="007D585F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9545114" w14:textId="60CA3A0E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2B74A26" w14:textId="3BF0458B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CA48480" w14:textId="1D52B17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E7BDD2B" w14:textId="62D49450" w:rsidR="00561302" w:rsidRPr="007A5EBC" w:rsidRDefault="00DC690A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0E09D14" w14:textId="322EFA57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3F6D5AB" w14:textId="52051BE0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F6FCCF3" w14:textId="7BB8BB9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F16593A" w14:textId="5F528B1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561302" w:rsidRPr="007A5EBC" w14:paraId="7A461921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E701C7C" w14:textId="180C4177" w:rsidR="00561302" w:rsidRPr="007A5EBC" w:rsidRDefault="002A4CEC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2A4CEC">
              <w:rPr>
                <w:rFonts w:ascii="Arial" w:hAnsi="Arial" w:cs="Arial"/>
                <w:bCs/>
                <w:sz w:val="18"/>
                <w:szCs w:val="18"/>
              </w:rPr>
              <w:t xml:space="preserve">Galerí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2A4CEC">
              <w:rPr>
                <w:rFonts w:ascii="Arial" w:hAnsi="Arial" w:cs="Arial"/>
                <w:bCs/>
                <w:sz w:val="18"/>
                <w:szCs w:val="18"/>
              </w:rPr>
              <w:t>ccesible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BDE83D4" w14:textId="380D4212" w:rsidR="00561302" w:rsidRPr="00E37834" w:rsidRDefault="00561302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5E01B988" w14:textId="064978AB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337733F" w14:textId="06FA196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14CED64" w14:textId="2E41D796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F3BBCF7" w14:textId="0884EC2B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1CD43F1" w14:textId="4771E976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AB430B8" w14:textId="553CFF8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DBDD736" w14:textId="043F894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6F620B0" w14:textId="10AB8B4E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B50D342" w14:textId="228311F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6C56438" w14:textId="19C1B971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DA278A1" w14:textId="6406BEC7" w:rsidR="00561302" w:rsidRPr="007A5EBC" w:rsidRDefault="00DC690A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CFAB2D8" w14:textId="790B8A86" w:rsidR="00561302" w:rsidRPr="007A5EBC" w:rsidRDefault="00DC690A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8ABFA23" w14:textId="227FE244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8A7D940" w14:textId="6EF9D45A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561302" w:rsidRPr="007A5EBC" w14:paraId="78ED8818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E3EFF9F" w14:textId="4FECB053" w:rsidR="00561302" w:rsidRPr="007A5EBC" w:rsidRDefault="002A4CEC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Campo </w:t>
            </w:r>
            <w:r w:rsidR="00561302" w:rsidRPr="007A5EBC">
              <w:rPr>
                <w:rFonts w:ascii="Arial" w:hAnsi="Arial" w:cs="Arial"/>
                <w:bCs/>
                <w:sz w:val="18"/>
                <w:szCs w:val="18"/>
              </w:rPr>
              <w:t>Adam’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DDE7445" w14:textId="0496B7D5" w:rsidR="00561302" w:rsidRPr="00E37834" w:rsidRDefault="00E37834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1E161B0" w14:textId="21AC3821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E6D5835" w14:textId="5E6A4B36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3DDB6BC" w14:textId="6BBFBEF9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BB80DBB" w14:textId="3EC57CC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EF3AB0F" w14:textId="3B29BEF0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4F6161F" w14:textId="06611A24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FBB7B87" w14:textId="13E7336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67EC2D5" w14:textId="21EDFE81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8054896" w14:textId="79F78FF7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DBE68DA" w14:textId="1E561453" w:rsidR="00561302" w:rsidRPr="007A5EBC" w:rsidRDefault="007942A1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CC93C2D" w14:textId="099B2095" w:rsidR="00561302" w:rsidRPr="007A5EBC" w:rsidRDefault="00DC690A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F16610A" w14:textId="0269D9A8" w:rsidR="00561302" w:rsidRPr="007A5EBC" w:rsidRDefault="00DC690A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8959C8A" w14:textId="46E34F3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EA34728" w14:textId="3C84AA5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561302" w:rsidRPr="007A5EBC" w14:paraId="3CADB942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B8AF442" w14:textId="57CA329D" w:rsidR="00561302" w:rsidRPr="007A5EBC" w:rsidRDefault="002A4CEC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bogacía Denver</w:t>
            </w:r>
            <w:r w:rsidR="00561302" w:rsidRPr="007A5EBC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B0F87BD" w14:textId="79377E64" w:rsidR="00561302" w:rsidRPr="00E37834" w:rsidRDefault="00E37834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CC9656A" w14:textId="6E379549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5445A64" w14:textId="37FF53A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A4C81B9" w14:textId="09B08F91" w:rsidR="00561302" w:rsidRPr="007A5EBC" w:rsidRDefault="00CE646E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419766B" w14:textId="411E770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FE0A30A" w14:textId="6DF0E5EF" w:rsidR="00561302" w:rsidRPr="007A5EBC" w:rsidRDefault="007D585F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7DB8B00" w14:textId="22E7784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C706D12" w14:textId="7FC29080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0151EDD" w14:textId="5122E25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54DB729" w14:textId="0395B7B7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178868B" w14:textId="016984E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7CE7CDB" w14:textId="2E377976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798A8DE" w14:textId="26DEFF14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692EED2" w14:textId="60808ED0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DE09B2C" w14:textId="78CB5D33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561302" w:rsidRPr="007A5EBC" w14:paraId="70B038E9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FA8DD62" w14:textId="2AC649BE" w:rsidR="00561302" w:rsidRPr="007A5EBC" w:rsidRDefault="002A4CEC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Red </w:t>
            </w:r>
            <w:r w:rsidR="00561302" w:rsidRPr="007A5EBC">
              <w:rPr>
                <w:rFonts w:ascii="Arial" w:hAnsi="Arial" w:cs="Arial"/>
                <w:bCs/>
                <w:sz w:val="18"/>
                <w:szCs w:val="18"/>
              </w:rPr>
              <w:t xml:space="preserve">AllHealth 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ED03C59" w14:textId="0EF0EA0A" w:rsidR="00561302" w:rsidRPr="00E37834" w:rsidRDefault="009B4E76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C41F296" w14:textId="6F05F659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904333E" w14:textId="0F6CA1A4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12EA7B1" w14:textId="6F3734D7" w:rsidR="00561302" w:rsidRPr="007A5EBC" w:rsidRDefault="00CE646E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5E406CB" w14:textId="56464DB2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7E57D41" w14:textId="50F53E4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A02E27C" w14:textId="2DABB85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BB7678B" w14:textId="7B634C82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60C17B0" w14:textId="625AAC49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8F58CC3" w14:textId="323B6A4A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F25D5CD" w14:textId="69640117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98805D1" w14:textId="28BE158A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25415CA" w14:textId="48A31DA6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ED4D1C2" w14:textId="07348819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57FBE31" w14:textId="7F6DBE3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561302" w:rsidRPr="007A5EBC" w14:paraId="339296F3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3843E0D" w14:textId="70F6A646" w:rsidR="00561302" w:rsidRPr="007A5EBC" w:rsidRDefault="002A4CEC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Centro de Autismo </w:t>
            </w:r>
            <w:r w:rsidR="00561302" w:rsidRPr="007A5EBC">
              <w:rPr>
                <w:rFonts w:ascii="Arial" w:hAnsi="Arial" w:cs="Arial"/>
                <w:bCs/>
                <w:sz w:val="18"/>
                <w:szCs w:val="18"/>
              </w:rPr>
              <w:t>Alpine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F052AB8" w14:textId="4036336B" w:rsidR="00561302" w:rsidRPr="00E37834" w:rsidRDefault="00561302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734D58DA" w14:textId="7041664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956A51E" w14:textId="6E6E5B17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C096EE8" w14:textId="70C66CD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0F06942" w14:textId="18E451E2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20304E9" w14:textId="6354ADD0" w:rsidR="00561302" w:rsidRPr="007A5EBC" w:rsidRDefault="007942A1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8E022C1" w14:textId="4C5A17C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9A22439" w14:textId="16B22465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C5494F2" w14:textId="11AF87F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3E2D385" w14:textId="7C7A8218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FD9535A" w14:textId="120436CE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F5FB32F" w14:textId="2A6A159A" w:rsidR="00561302" w:rsidRPr="007A5EBC" w:rsidRDefault="007D585F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569E5EC" w14:textId="213A2EB1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AA64C06" w14:textId="4BF0730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8BF725A" w14:textId="1BEA5C97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561302" w:rsidRPr="007A5EBC" w14:paraId="0DFA25B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9B5C138" w14:textId="4BED1397" w:rsidR="00561302" w:rsidRPr="007A5EBC" w:rsidRDefault="00F53BD4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53BD4">
              <w:rPr>
                <w:rFonts w:ascii="Arial" w:hAnsi="Arial" w:cs="Arial"/>
                <w:bCs/>
                <w:sz w:val="18"/>
                <w:szCs w:val="18"/>
              </w:rPr>
              <w:t>Asociación Estadounidense de Discapacidades Intelectuales y del Desarroll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EE7A7F5" w14:textId="3824841B" w:rsidR="00561302" w:rsidRPr="00E37834" w:rsidRDefault="00DF2D2E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CC24C1F" w14:textId="6BD5BECA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4EF25BD" w14:textId="713C77D3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587B3D5" w14:textId="73D0A638" w:rsidR="00561302" w:rsidRPr="007A5EBC" w:rsidRDefault="00CE646E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20AA2B6" w14:textId="131E062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D10D9AA" w14:textId="4C45D67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A7B156A" w14:textId="262D72DA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EF1685C" w14:textId="7B6D750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E3D7DFE" w14:textId="78EF6DC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8175AC1" w14:textId="60A080BE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3018405" w14:textId="2E9783E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C32687E" w14:textId="4B995DD9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4DF77D9" w14:textId="14E7A783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C05A403" w14:textId="534F952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F71DB62" w14:textId="3198317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561302" w:rsidRPr="007A5EBC" w14:paraId="3A639AA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08541D5" w14:textId="7959B664" w:rsidR="00561302" w:rsidRPr="007A5EBC" w:rsidRDefault="00F53BD4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53BD4">
              <w:rPr>
                <w:rFonts w:ascii="Arial" w:hAnsi="Arial" w:cs="Arial"/>
                <w:bCs/>
                <w:sz w:val="18"/>
                <w:szCs w:val="18"/>
              </w:rPr>
              <w:t>Asociación Americana de Camping Montañas Rocosa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74926D8" w14:textId="5F24E45C" w:rsidR="00561302" w:rsidRPr="00E37834" w:rsidRDefault="00DF2D2E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, S, 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33B613F" w14:textId="280C972B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80E71B3" w14:textId="69DF755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D2CA244" w14:textId="13F0C9FE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459D40F" w14:textId="563D5F52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529169F" w14:textId="57D9375E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4559D10" w14:textId="1372B239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3775DB5" w14:textId="2963DAA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552BC00" w14:textId="3671E57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2031E45" w14:textId="18708EE6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CAD27D7" w14:textId="4DB7A31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9DE36BB" w14:textId="121C9CA7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CE64C52" w14:textId="1D18E5D0" w:rsidR="00561302" w:rsidRPr="007A5EBC" w:rsidRDefault="007D585F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A0ABBF6" w14:textId="040FCD42" w:rsidR="00561302" w:rsidRPr="007A5EBC" w:rsidRDefault="00DC690A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8D97B80" w14:textId="48B3B396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561302" w:rsidRPr="007A5EBC" w14:paraId="23BD490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A3067D0" w14:textId="6B3A789C" w:rsidR="00561302" w:rsidRPr="007A5EBC" w:rsidRDefault="00F53BD4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53BD4">
              <w:rPr>
                <w:rFonts w:ascii="Arial" w:hAnsi="Arial" w:cs="Arial"/>
                <w:bCs/>
                <w:sz w:val="18"/>
                <w:szCs w:val="18"/>
              </w:rPr>
              <w:t>Asociación de Trastornos de Ansiedad de Améric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421F893" w14:textId="0EC12E4E" w:rsidR="00561302" w:rsidRPr="00E37834" w:rsidRDefault="0075732D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E0B4F0F" w14:textId="30EB5AC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2E4CAA4" w14:textId="004A8D9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E3EC766" w14:textId="21BDF66B" w:rsidR="00561302" w:rsidRPr="007A5EBC" w:rsidRDefault="00CE646E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9747B62" w14:textId="4576B23B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4AE2495" w14:textId="217C4FC6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7BE5AFF" w14:textId="6A29900D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CB5AD93" w14:textId="540F8F54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0D09814" w14:textId="236E0042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D66E92B" w14:textId="25776597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00BEF69" w14:textId="129E9662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4EC7DD0" w14:textId="37F678A9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FA37944" w14:textId="0B6B7E9F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D700457" w14:textId="28D484D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D6340E4" w14:textId="16913A1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561302" w:rsidRPr="007A5EBC" w14:paraId="6006D0B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A32552C" w14:textId="3DC23877" w:rsidR="00561302" w:rsidRPr="007A5EBC" w:rsidRDefault="00F53BD4" w:rsidP="007A0FA6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Servicios de Autismo </w:t>
            </w:r>
            <w:r w:rsidR="00561302" w:rsidRPr="007A5EBC">
              <w:rPr>
                <w:rFonts w:ascii="Arial" w:hAnsi="Arial" w:cs="Arial"/>
                <w:bCs/>
                <w:sz w:val="18"/>
                <w:szCs w:val="18"/>
              </w:rPr>
              <w:t>Ascendig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4823E9A" w14:textId="7EA48BB3" w:rsidR="00561302" w:rsidRPr="00E37834" w:rsidRDefault="00E37834" w:rsidP="007A0FA6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7FA30BB" w14:textId="42A4BB92" w:rsidR="00561302" w:rsidRPr="007A5EBC" w:rsidRDefault="007D585F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42C552A" w14:textId="2EDA923C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3CC274B" w14:textId="1D219CEB" w:rsidR="00561302" w:rsidRPr="007A5EBC" w:rsidRDefault="00CE646E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A0C2577" w14:textId="288DE2B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F060911" w14:textId="6E406804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596ABEB" w14:textId="356D0D99" w:rsidR="00561302" w:rsidRPr="007A5EBC" w:rsidRDefault="00F22EE5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04E0894" w14:textId="2E6CA5A1" w:rsidR="00561302" w:rsidRPr="007A5EBC" w:rsidRDefault="007942A1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CABBDB4" w14:textId="76ED36B3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399751C" w14:textId="62CD16E8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12EAFC7" w14:textId="0007AE45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71A41D4" w14:textId="3744D35B" w:rsidR="00561302" w:rsidRPr="007A5EBC" w:rsidRDefault="007942A1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55C485F" w14:textId="2E5EA24E" w:rsidR="00561302" w:rsidRPr="007A5EBC" w:rsidRDefault="007942A1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0511CA2" w14:textId="7E967224" w:rsidR="00561302" w:rsidRPr="007A5EBC" w:rsidRDefault="00561302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2C44E91" w14:textId="68F4BCEB" w:rsidR="00561302" w:rsidRPr="007A5EBC" w:rsidRDefault="007942A1" w:rsidP="007A0FA6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7D585F" w:rsidRPr="007A5EBC" w14:paraId="7F87AD41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EA944E7" w14:textId="7275D44D" w:rsidR="007D585F" w:rsidRPr="007A5EBC" w:rsidRDefault="00FE028D" w:rsidP="007D585F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FE028D">
              <w:rPr>
                <w:rFonts w:ascii="Arial" w:hAnsi="Arial" w:cs="Arial"/>
                <w:bCs/>
                <w:sz w:val="18"/>
                <w:szCs w:val="18"/>
              </w:rPr>
              <w:t xml:space="preserve">Asociación de Centros Universitarios sobre Discapacidad </w:t>
            </w:r>
            <w:r w:rsidR="007D585F">
              <w:rPr>
                <w:rFonts w:ascii="Arial" w:hAnsi="Arial" w:cs="Arial"/>
                <w:bCs/>
                <w:sz w:val="18"/>
                <w:szCs w:val="18"/>
              </w:rPr>
              <w:t>(AUCD)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EC54F32" w14:textId="425AD116" w:rsidR="007D585F" w:rsidRPr="00E37834" w:rsidRDefault="00167E02" w:rsidP="007D585F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N, S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27C25FB" w14:textId="29C794DF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FC9C88E" w14:textId="4E15BA35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B1FB62B" w14:textId="7B90696E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A9C6D82" w14:textId="7A344AD8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E21DE8D" w14:textId="07AB8966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463CE9D" w14:textId="53B13AD8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3FA65EE" w14:textId="704F6994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8252FE8" w14:textId="7EA4D0EB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5ABA5F5" w14:textId="4A54AADC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50A7735" w14:textId="62106316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D8BDF81" w14:textId="1C12F1A6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A0A3AFF" w14:textId="75E5572B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5860807" w14:textId="166D2F7F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1EEC1A5" w14:textId="374F7CA2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7D585F" w:rsidRPr="007A5EBC" w14:paraId="30A9103C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082C81E" w14:textId="60E52490" w:rsidR="007D585F" w:rsidRPr="007A5EBC" w:rsidRDefault="00FE028D" w:rsidP="007D585F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E028D">
              <w:rPr>
                <w:rFonts w:ascii="Arial" w:hAnsi="Arial" w:cs="Arial"/>
                <w:bCs/>
                <w:sz w:val="18"/>
                <w:szCs w:val="18"/>
              </w:rPr>
              <w:t>Centro de Salud Mental Auror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1D8E779" w14:textId="4E7169E6" w:rsidR="007D585F" w:rsidRPr="00E37834" w:rsidRDefault="00E37834" w:rsidP="007D585F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443D821" w14:textId="1464F719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9C72A6E" w14:textId="561659BD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8B38507" w14:textId="7CCB3ED1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A03558A" w14:textId="3147A6D2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CF5782E" w14:textId="5882F6FA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0107007" w14:textId="4C460378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1A68500" w14:textId="67ABFD7D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C491D47" w14:textId="4C8747FB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BF5032F" w14:textId="0DFC3EC9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1880C7A" w14:textId="0E299C59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B535519" w14:textId="245EC9E9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6F48371" w14:textId="3394062F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D633F73" w14:textId="52E6ADDA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385D780" w14:textId="74B28967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7D585F" w:rsidRPr="007A5EBC" w14:paraId="334EBD8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0E09341" w14:textId="360C2FA8" w:rsidR="007D585F" w:rsidRPr="007A5EBC" w:rsidRDefault="00FE028D" w:rsidP="007D585F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E028D">
              <w:rPr>
                <w:rFonts w:ascii="Arial" w:hAnsi="Arial" w:cs="Arial"/>
                <w:bCs/>
                <w:sz w:val="18"/>
                <w:szCs w:val="18"/>
              </w:rPr>
              <w:t xml:space="preserve">E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FE028D">
              <w:rPr>
                <w:rFonts w:ascii="Arial" w:hAnsi="Arial" w:cs="Arial"/>
                <w:bCs/>
                <w:sz w:val="18"/>
                <w:szCs w:val="18"/>
              </w:rPr>
              <w:t xml:space="preserve">utismo y l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P</w:t>
            </w:r>
            <w:r w:rsidRPr="00FE028D">
              <w:rPr>
                <w:rFonts w:ascii="Arial" w:hAnsi="Arial" w:cs="Arial"/>
                <w:bCs/>
                <w:sz w:val="18"/>
                <w:szCs w:val="18"/>
              </w:rPr>
              <w:t xml:space="preserve">olicía: </w:t>
            </w:r>
            <w:r>
              <w:rPr>
                <w:rFonts w:ascii="Arial" w:hAnsi="Arial" w:cs="Arial"/>
                <w:bCs/>
                <w:sz w:val="18"/>
                <w:szCs w:val="18"/>
              </w:rPr>
              <w:t>U</w:t>
            </w:r>
            <w:r w:rsidRPr="00FE028D">
              <w:rPr>
                <w:rFonts w:ascii="Arial" w:hAnsi="Arial" w:cs="Arial"/>
                <w:bCs/>
                <w:sz w:val="18"/>
                <w:szCs w:val="18"/>
              </w:rPr>
              <w:t xml:space="preserve">n </w:t>
            </w:r>
            <w:r>
              <w:rPr>
                <w:rFonts w:ascii="Arial" w:hAnsi="Arial" w:cs="Arial"/>
                <w:bCs/>
                <w:sz w:val="18"/>
                <w:szCs w:val="18"/>
              </w:rPr>
              <w:t>L</w:t>
            </w:r>
            <w:r w:rsidRPr="00FE028D">
              <w:rPr>
                <w:rFonts w:ascii="Arial" w:hAnsi="Arial" w:cs="Arial"/>
                <w:bCs/>
                <w:sz w:val="18"/>
                <w:szCs w:val="18"/>
              </w:rPr>
              <w:t xml:space="preserve">ibro par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</w:t>
            </w:r>
            <w:r w:rsidRPr="00FE028D">
              <w:rPr>
                <w:rFonts w:ascii="Arial" w:hAnsi="Arial" w:cs="Arial"/>
                <w:bCs/>
                <w:sz w:val="18"/>
                <w:szCs w:val="18"/>
              </w:rPr>
              <w:t xml:space="preserve">iño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Moreno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B6D69F7" w14:textId="6CAA605D" w:rsidR="007D585F" w:rsidRPr="00E37834" w:rsidRDefault="007D585F" w:rsidP="007D585F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227E0D11" w14:textId="38FB26A1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8C80098" w14:textId="48087DBF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BCBA2A3" w14:textId="74B2B019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E2AEB68" w14:textId="7931E90B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F95C45A" w14:textId="54025465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F9AAD26" w14:textId="38BD278E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BF17FC4" w14:textId="5F34B6F1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ABF70CD" w14:textId="64D7BE7D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D571FD8" w14:textId="2EA1BE92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26D8439" w14:textId="49C42970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E766821" w14:textId="788C3B4D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F85A9A2" w14:textId="73125367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5C97834" w14:textId="63C12FE2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D15403F" w14:textId="0D181FD8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7D585F" w:rsidRPr="007A5EBC" w14:paraId="3DCE9AA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EC9BBA2" w14:textId="72876AD4" w:rsidR="007D585F" w:rsidRPr="007A5EBC" w:rsidRDefault="0062312D" w:rsidP="007D585F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62312D">
              <w:rPr>
                <w:rFonts w:ascii="Arial" w:hAnsi="Arial" w:cs="Arial"/>
                <w:bCs/>
                <w:sz w:val="18"/>
                <w:szCs w:val="18"/>
              </w:rPr>
              <w:t xml:space="preserve">Tiend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62312D">
              <w:rPr>
                <w:rFonts w:ascii="Arial" w:hAnsi="Arial" w:cs="Arial"/>
                <w:bCs/>
                <w:sz w:val="18"/>
                <w:szCs w:val="18"/>
              </w:rPr>
              <w:t xml:space="preserve">omunitaria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62312D">
              <w:rPr>
                <w:rFonts w:ascii="Arial" w:hAnsi="Arial" w:cs="Arial"/>
                <w:bCs/>
                <w:sz w:val="18"/>
                <w:szCs w:val="18"/>
              </w:rPr>
              <w:t>utism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9EA87AB" w14:textId="29A0022F" w:rsidR="007D585F" w:rsidRPr="00E37834" w:rsidRDefault="007D585F" w:rsidP="007D585F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4C301CA7" w14:textId="41F342F9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CC81499" w14:textId="10971B1F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2CB1AEE" w14:textId="370B9350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4D50549" w14:textId="38C36736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B389FC8" w14:textId="7F77470B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6568277" w14:textId="1E3B1412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FD7DBA9" w14:textId="4D9EB174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712A05C" w14:textId="202E05C9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09ECB94" w14:textId="09A4E8F0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6F4C4A7" w14:textId="6033DA90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7293D58" w14:textId="65897D02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4232A6A" w14:textId="5602F0BF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41F0F5C" w14:textId="04324C54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69CF0CC" w14:textId="6D349BDC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7D585F" w:rsidRPr="007A5EBC" w14:paraId="55679C3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A10AD26" w14:textId="38DF67B3" w:rsidR="007D585F" w:rsidRPr="007A5EBC" w:rsidRDefault="0062312D" w:rsidP="007D585F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62312D">
              <w:rPr>
                <w:rFonts w:ascii="Arial" w:hAnsi="Arial" w:cs="Arial"/>
                <w:bCs/>
                <w:sz w:val="18"/>
                <w:szCs w:val="18"/>
              </w:rPr>
              <w:t xml:space="preserve">ervicios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62312D">
              <w:rPr>
                <w:rFonts w:ascii="Arial" w:hAnsi="Arial" w:cs="Arial"/>
                <w:bCs/>
                <w:sz w:val="18"/>
                <w:szCs w:val="18"/>
              </w:rPr>
              <w:t xml:space="preserve">poyo en e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H</w:t>
            </w:r>
            <w:r w:rsidRPr="0062312D">
              <w:rPr>
                <w:rFonts w:ascii="Arial" w:hAnsi="Arial" w:cs="Arial"/>
                <w:bCs/>
                <w:sz w:val="18"/>
                <w:szCs w:val="18"/>
              </w:rPr>
              <w:t xml:space="preserve">ogar para e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62312D">
              <w:rPr>
                <w:rFonts w:ascii="Arial" w:hAnsi="Arial" w:cs="Arial"/>
                <w:bCs/>
                <w:sz w:val="18"/>
                <w:szCs w:val="18"/>
              </w:rPr>
              <w:t>utism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4C8905C" w14:textId="2D266450" w:rsidR="007D585F" w:rsidRPr="00E37834" w:rsidRDefault="00776815" w:rsidP="007D585F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 xml:space="preserve">N, 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CCF5D87" w14:textId="131559C7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A43CBE7" w14:textId="5627F4CA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5F217D1" w14:textId="2041E5A4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3885790" w14:textId="22970CA3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093F05A" w14:textId="0D2039E7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67879A6" w14:textId="687DCC04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6DF9DB0" w14:textId="6A3EF13C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BB12E3E" w14:textId="512429B6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7480167" w14:textId="703A425D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06A9013" w14:textId="373CE8D0" w:rsidR="007D585F" w:rsidRPr="007A5EBC" w:rsidRDefault="007942A1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32629EE" w14:textId="50D7FD77" w:rsidR="007D585F" w:rsidRPr="007A5EBC" w:rsidRDefault="002D5A9A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A236136" w14:textId="16F967C7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A550E9D" w14:textId="0743DAC1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C1E6724" w14:textId="2982D95E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7D585F" w:rsidRPr="007A5EBC" w14:paraId="63B85C9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2E065B7" w14:textId="758481D7" w:rsidR="007D585F" w:rsidRPr="00151A34" w:rsidRDefault="00151A34" w:rsidP="007D585F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151A34">
              <w:rPr>
                <w:rFonts w:ascii="Arial" w:hAnsi="Arial" w:cs="Arial"/>
                <w:bCs/>
                <w:sz w:val="18"/>
                <w:szCs w:val="18"/>
              </w:rPr>
              <w:t>Socios d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A</w:t>
            </w:r>
            <w:r w:rsidRPr="00151A34">
              <w:rPr>
                <w:rFonts w:ascii="Arial" w:hAnsi="Arial" w:cs="Arial"/>
                <w:bCs/>
                <w:sz w:val="18"/>
                <w:szCs w:val="18"/>
              </w:rPr>
              <w:t xml:space="preserve">prendizaj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151A34">
              <w:rPr>
                <w:rFonts w:ascii="Arial" w:hAnsi="Arial" w:cs="Arial"/>
                <w:bCs/>
                <w:sz w:val="18"/>
                <w:szCs w:val="18"/>
              </w:rPr>
              <w:t xml:space="preserve">obre e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151A34">
              <w:rPr>
                <w:rFonts w:ascii="Arial" w:hAnsi="Arial" w:cs="Arial"/>
                <w:bCs/>
                <w:sz w:val="18"/>
                <w:szCs w:val="18"/>
              </w:rPr>
              <w:t>utism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C0CBF86" w14:textId="156BD438" w:rsidR="007D585F" w:rsidRPr="00E37834" w:rsidRDefault="007D585F" w:rsidP="007D585F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75AAC364" w14:textId="015E54F3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316D016" w14:textId="38F1E32D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D39B709" w14:textId="7FDB7534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A2F7BFA" w14:textId="0506263C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AB4305E" w14:textId="5300C384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DB03414" w14:textId="56A5D40F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BCACA5E" w14:textId="4307583A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DC24F98" w14:textId="6872A3E6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2742CB8" w14:textId="2A7FA448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DE47904" w14:textId="3949565B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103770E" w14:textId="587C9765" w:rsidR="007D585F" w:rsidRPr="007A5EBC" w:rsidRDefault="002D5A9A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CFB1D71" w14:textId="6C4D6E8F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8A54B3A" w14:textId="6B2CC154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8439503" w14:textId="7DA89CCA" w:rsidR="007D585F" w:rsidRPr="007A5EBC" w:rsidRDefault="007D585F" w:rsidP="007D585F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17C6C791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E49E766" w14:textId="19F945EF" w:rsidR="002D5A9A" w:rsidRPr="007A5EBC" w:rsidRDefault="006963B5" w:rsidP="002D5A9A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utismo</w:t>
            </w:r>
            <w:r w:rsidR="002D5A9A">
              <w:rPr>
                <w:rFonts w:ascii="Arial" w:hAnsi="Arial" w:cs="Arial"/>
                <w:bCs/>
                <w:sz w:val="18"/>
                <w:szCs w:val="18"/>
              </w:rPr>
              <w:t xml:space="preserve"> NOW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43EE1B0" w14:textId="3CEEE519" w:rsidR="002D5A9A" w:rsidRPr="00E37834" w:rsidRDefault="00776815" w:rsidP="002D5A9A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B64E82B" w14:textId="587F837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92B7B2F" w14:textId="11613B4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4219172" w14:textId="2459EAF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6D56DF3" w14:textId="563B401B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4E7CB36" w14:textId="4AED7ED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B6B987B" w14:textId="418C68E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9C57390" w14:textId="609A86B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6EF1CB9" w14:textId="4096FEE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E2DD500" w14:textId="4786C8E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F513B23" w14:textId="4FF1A50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A569B42" w14:textId="5D95E84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78F223E" w14:textId="2030383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9219AAF" w14:textId="0C30E0E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9381693" w14:textId="6614EEC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2D5A9A" w:rsidRPr="007A5EBC" w14:paraId="502509E6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7F066448" w14:textId="5FF16A70" w:rsidR="002D5A9A" w:rsidRPr="007A5EBC" w:rsidRDefault="00151A34" w:rsidP="002D5A9A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151A34">
              <w:rPr>
                <w:rFonts w:ascii="Arial" w:hAnsi="Arial" w:cs="Arial"/>
                <w:bCs/>
                <w:sz w:val="18"/>
                <w:szCs w:val="18"/>
              </w:rPr>
              <w:t xml:space="preserve">Red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151A34">
              <w:rPr>
                <w:rFonts w:ascii="Arial" w:hAnsi="Arial" w:cs="Arial"/>
                <w:bCs/>
                <w:sz w:val="18"/>
                <w:szCs w:val="18"/>
              </w:rPr>
              <w:t xml:space="preserve">utodefensa de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151A34">
              <w:rPr>
                <w:rFonts w:ascii="Arial" w:hAnsi="Arial" w:cs="Arial"/>
                <w:bCs/>
                <w:sz w:val="18"/>
                <w:szCs w:val="18"/>
              </w:rPr>
              <w:t>utism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3422840" w14:textId="72FA382E" w:rsidR="002D5A9A" w:rsidRPr="00E37834" w:rsidRDefault="005416C6" w:rsidP="002D5A9A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C0EF01A" w14:textId="123CBAB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41DC88C" w14:textId="3B1AF175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5A3780D" w14:textId="1720944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B4178B8" w14:textId="21106E05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9C0F732" w14:textId="7474A748" w:rsidR="002D5A9A" w:rsidRPr="007A5EBC" w:rsidRDefault="005416C6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AD81686" w14:textId="52FFBDE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EE4F8F6" w14:textId="5D00C92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12FA686" w14:textId="75036E5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C141C27" w14:textId="7D2F635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A88C3DC" w14:textId="6B00BA5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BCE9D08" w14:textId="32941C3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06B36CA" w14:textId="0C8BB0A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C21B906" w14:textId="6C31A96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4C40C9F" w14:textId="3893CDF9" w:rsidR="002D5A9A" w:rsidRPr="007A5EBC" w:rsidRDefault="005416C6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2D5A9A" w:rsidRPr="007A5EBC" w14:paraId="505F3E6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2C61302" w14:textId="10B9EAA1" w:rsidR="002D5A9A" w:rsidRPr="007A5EBC" w:rsidRDefault="00151A34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ociedad de Autismo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434A941" w14:textId="133A08BE" w:rsidR="002D5A9A" w:rsidRPr="00E37834" w:rsidRDefault="007D5E52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 xml:space="preserve">S, 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3D405FF" w14:textId="64C79F9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7F6F269" w14:textId="3B2759B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7BE79D7" w14:textId="255998CA" w:rsidR="002D5A9A" w:rsidRPr="007A5EBC" w:rsidRDefault="007463F7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15502D2" w14:textId="3D6A864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55A2AB2" w14:textId="1313556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F24EAF8" w14:textId="210B5D4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657130B" w14:textId="7B588A4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5827CDD" w14:textId="662AB8E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9FD0B64" w14:textId="3C370D9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BAAE4C0" w14:textId="41664CA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6168965" w14:textId="677C69B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9A1B3E4" w14:textId="21A1B1D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B7F279D" w14:textId="3B34E18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81FA08E" w14:textId="04D7EAF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2D5A9A" w:rsidRPr="007A5EBC" w14:paraId="21F2CCB0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145CA9B" w14:textId="71DE267F" w:rsidR="002D5A9A" w:rsidRPr="007A5EBC" w:rsidRDefault="00151A34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l Autismo Habl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21FBCB5" w14:textId="346E2522" w:rsidR="002D5A9A" w:rsidRPr="00E37834" w:rsidRDefault="007D5E52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D7A5268" w14:textId="349896C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8B83F2B" w14:textId="69C971A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F5C1C7B" w14:textId="7594ECE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BBD5594" w14:textId="5DFBEC0B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988DFC4" w14:textId="22C285D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2FD233E" w14:textId="585689A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43DCE7A" w14:textId="5FD2707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226E6B4" w14:textId="65999CB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96D4CB2" w14:textId="0BC8B42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124498B" w14:textId="6CF0F38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8261D29" w14:textId="70F9F22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9396232" w14:textId="5FC536D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978E9C2" w14:textId="5F15034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EACB042" w14:textId="0A03E64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2D5A9A" w:rsidRPr="007A5EBC" w14:paraId="1BFD0418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8BFB2FC" w14:textId="5C22F5FB" w:rsidR="002D5A9A" w:rsidRPr="007A5EBC" w:rsidRDefault="00E85236" w:rsidP="002D5A9A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E85236">
              <w:rPr>
                <w:rFonts w:ascii="Arial" w:hAnsi="Arial" w:cs="Arial"/>
                <w:bCs/>
                <w:sz w:val="18"/>
                <w:szCs w:val="18"/>
              </w:rPr>
              <w:lastRenderedPageBreak/>
              <w:t xml:space="preserve">Visión de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E85236">
              <w:rPr>
                <w:rFonts w:ascii="Arial" w:hAnsi="Arial" w:cs="Arial"/>
                <w:bCs/>
                <w:sz w:val="18"/>
                <w:szCs w:val="18"/>
              </w:rPr>
              <w:t>utism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D425506" w14:textId="77777777" w:rsidR="002D5A9A" w:rsidRPr="00E37834" w:rsidRDefault="002D5A9A" w:rsidP="002D5A9A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04C49B1A" w14:textId="392D2EC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57EF8B5" w14:textId="5D6560E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317FD6F" w14:textId="23D1D97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A6288AD" w14:textId="3FDB6C7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12250B5" w14:textId="38C84EA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C7EECF9" w14:textId="6A7041F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C55CF4A" w14:textId="5D4A238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2FE4AFD" w14:textId="6527F7E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08F7E2F" w14:textId="3032355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BE8CCB5" w14:textId="288144F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D02216F" w14:textId="755671F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5C96576" w14:textId="4D159759" w:rsidR="002D5A9A" w:rsidRPr="007A5EBC" w:rsidRDefault="002455ED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A4613F1" w14:textId="5AF65C8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D77E79C" w14:textId="1DA6A93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0AD51BE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7AA34750" w14:textId="26D5BF9B" w:rsidR="002D5A9A" w:rsidRPr="007A5EBC" w:rsidRDefault="00E85236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é Amig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6B14EBC" w14:textId="14F3EF00" w:rsidR="002D5A9A" w:rsidRPr="00E37834" w:rsidRDefault="008C3CE3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4F3BDEC" w14:textId="342370E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5C9FC4B" w14:textId="0BD7393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0E0C939" w14:textId="419BC66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A9472D7" w14:textId="6096FAC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C06617F" w14:textId="18DD06A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BD7123D" w14:textId="0556926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4E3847A" w14:textId="7B741B6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75E1FC0" w14:textId="2254A7B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0F4E404" w14:textId="572FD23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DDC2A11" w14:textId="4796583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246CC5B" w14:textId="3669387B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11A9466" w14:textId="3DD2651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3BC08FC" w14:textId="48E8D53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FB19604" w14:textId="3E22E145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47436BD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67424F5" w14:textId="6B93EE08" w:rsidR="002D5A9A" w:rsidRPr="007A5EBC" w:rsidRDefault="002D5A9A" w:rsidP="002D5A9A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Benefits.gov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0BAB21B" w14:textId="2E8C8654" w:rsidR="002D5A9A" w:rsidRPr="00E37834" w:rsidRDefault="008C3CE3" w:rsidP="002D5A9A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N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54F8D40" w14:textId="10DC882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7EAA91D" w14:textId="6267862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066A7B6" w14:textId="4435A81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D3CB35A" w14:textId="1B1F47A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CB9736A" w14:textId="7E7D4B8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18D7CC2" w14:textId="26A6DCC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BF7CA63" w14:textId="1B77852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C1BFC60" w14:textId="0A6C3E5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8ADCDFF" w14:textId="52AC038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EC48CFE" w14:textId="075764C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561F8EA" w14:textId="5E956B0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A97009A" w14:textId="5029363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DFED461" w14:textId="58DE020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4269589" w14:textId="7B3A1EB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2D5A9A" w:rsidRPr="007A5EBC" w14:paraId="7C9ECB26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C9D3255" w14:textId="57F90314" w:rsidR="002D5A9A" w:rsidRPr="007A5EBC" w:rsidRDefault="002D5A9A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 xml:space="preserve">Boy Scouts of America, </w:t>
            </w:r>
            <w:r w:rsidR="00E85236" w:rsidRPr="00E85236">
              <w:rPr>
                <w:rFonts w:ascii="Arial" w:hAnsi="Arial" w:cs="Arial"/>
                <w:bCs/>
                <w:sz w:val="18"/>
                <w:szCs w:val="18"/>
              </w:rPr>
              <w:t>Consejo del Gran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6622226" w14:textId="1B520E55" w:rsidR="002D5A9A" w:rsidRPr="00E37834" w:rsidRDefault="008C3CE3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5A0BB8D" w14:textId="520C5BF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247CD71" w14:textId="2A31699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7A12AE3" w14:textId="35CC725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CF72134" w14:textId="654F967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FC1A074" w14:textId="34C7462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23576CD" w14:textId="07A749A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81B8FA3" w14:textId="5640A1E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46208C1" w14:textId="30BFDD0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FF691DA" w14:textId="50107C3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1464BD0" w14:textId="6D11347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0D72874" w14:textId="2902CF8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937C553" w14:textId="5816FCB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B9A0388" w14:textId="1CC4340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E862DFA" w14:textId="6F5AF24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5B0FB80C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72E47068" w14:textId="43E650CE" w:rsidR="002D5A9A" w:rsidRPr="007A5EBC" w:rsidRDefault="00C47BB3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C47BB3">
              <w:rPr>
                <w:rFonts w:ascii="Arial" w:hAnsi="Arial" w:cs="Arial"/>
                <w:bCs/>
                <w:sz w:val="18"/>
                <w:szCs w:val="18"/>
              </w:rPr>
              <w:t xml:space="preserve">Centro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</w:t>
            </w:r>
            <w:r w:rsidRPr="00C47BB3">
              <w:rPr>
                <w:rFonts w:ascii="Arial" w:hAnsi="Arial" w:cs="Arial"/>
                <w:bCs/>
                <w:sz w:val="18"/>
                <w:szCs w:val="18"/>
              </w:rPr>
              <w:t xml:space="preserve">ducación a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C47BB3">
              <w:rPr>
                <w:rFonts w:ascii="Arial" w:hAnsi="Arial" w:cs="Arial"/>
                <w:bCs/>
                <w:sz w:val="18"/>
                <w:szCs w:val="18"/>
              </w:rPr>
              <w:t xml:space="preserve">ir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Li</w:t>
            </w:r>
            <w:r w:rsidRPr="00C47BB3">
              <w:rPr>
                <w:rFonts w:ascii="Arial" w:hAnsi="Arial" w:cs="Arial"/>
                <w:bCs/>
                <w:sz w:val="18"/>
                <w:szCs w:val="18"/>
              </w:rPr>
              <w:t xml:space="preserve">bre </w:t>
            </w:r>
            <w:r w:rsidR="002D5A9A" w:rsidRPr="007A5EBC">
              <w:rPr>
                <w:rFonts w:ascii="Arial" w:hAnsi="Arial" w:cs="Arial"/>
                <w:bCs/>
                <w:sz w:val="18"/>
                <w:szCs w:val="18"/>
              </w:rPr>
              <w:t>Breckenridge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7B5E513" w14:textId="2464E178" w:rsidR="002D5A9A" w:rsidRPr="00E37834" w:rsidRDefault="00E37834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  <w:r w:rsidRPr="00E37834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0B92C82" w14:textId="5764E6E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AED5244" w14:textId="660BEC4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D79C8C8" w14:textId="5545B7C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4185E78" w14:textId="15CC157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5ED1C2E" w14:textId="6D1050C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45ECA7B" w14:textId="268CD79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38AAC40" w14:textId="1C5620F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9FEC560" w14:textId="5CDD148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DE6E192" w14:textId="4C8D2E9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D6874E1" w14:textId="090CBC4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B58C996" w14:textId="775CCB0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83A3DE8" w14:textId="7C31602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D65D2E3" w14:textId="5ADE1C5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6580DA1" w14:textId="665DA98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27FE14A8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514870B" w14:textId="5F64A661" w:rsidR="002D5A9A" w:rsidRPr="007A5EBC" w:rsidRDefault="00C47BB3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C47BB3">
              <w:rPr>
                <w:rFonts w:ascii="Arial" w:hAnsi="Arial" w:cs="Arial"/>
                <w:bCs/>
                <w:sz w:val="18"/>
                <w:szCs w:val="18"/>
              </w:rPr>
              <w:t>Centro de Autismo y Trastornos Relacionado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9AEA4BA" w14:textId="1B7F09D8" w:rsidR="002D5A9A" w:rsidRPr="00E37834" w:rsidRDefault="00E37834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noProof/>
                <w:sz w:val="16"/>
                <w:szCs w:val="16"/>
              </w:rPr>
              <w:t xml:space="preserve">OM, SP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F8D6CEF" w14:textId="0C28704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F991903" w14:textId="55115A1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F618299" w14:textId="27A1B3B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ADC00D3" w14:textId="64A640E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5185EF1" w14:textId="7DC278A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2FF178C" w14:textId="3F5D9DB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F372115" w14:textId="7F86470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0FD30EC" w14:textId="7D59ED5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C4A7ED1" w14:textId="7F348A2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0EFCA6E" w14:textId="0BF9735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A35AD46" w14:textId="31DC8FCA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8452750" w14:textId="51A07D0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0021831" w14:textId="589CC96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B66F628" w14:textId="1467F9D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0D27056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96B2661" w14:textId="495D3D36" w:rsidR="002D5A9A" w:rsidRPr="007A5EBC" w:rsidRDefault="00C47BB3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C47BB3">
              <w:rPr>
                <w:rFonts w:ascii="Arial" w:hAnsi="Arial" w:cs="Arial"/>
                <w:bCs/>
                <w:sz w:val="18"/>
                <w:szCs w:val="18"/>
              </w:rPr>
              <w:t>Plan de Salud Infantil Plu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9234BBB" w14:textId="33D95E90" w:rsidR="002D5A9A" w:rsidRPr="00E37834" w:rsidRDefault="00E63624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 xml:space="preserve">, SP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EAC3DA9" w14:textId="5B8520B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0C68836" w14:textId="77D5BFC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B64575C" w14:textId="6E05CB4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37832CC" w14:textId="64F36CE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54195CD" w14:textId="76A5488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01C9D36" w14:textId="5B21FBD2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4C7DBE3" w14:textId="0FB68B3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24B60F0" w14:textId="052F501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0D2D059" w14:textId="208DD7C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28FB53B" w14:textId="5AA388F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E287C8A" w14:textId="78B655D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23E8763" w14:textId="3A35F85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3DC9EDC" w14:textId="4B48DC5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1C712BF" w14:textId="7C670F4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5DCD63D0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D06F5FE" w14:textId="6539F40E" w:rsidR="002D5A9A" w:rsidRPr="007A5EBC" w:rsidRDefault="009526F2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9526F2">
              <w:rPr>
                <w:rFonts w:ascii="Arial" w:hAnsi="Arial" w:cs="Arial"/>
                <w:bCs/>
                <w:sz w:val="18"/>
                <w:szCs w:val="18"/>
              </w:rPr>
              <w:t xml:space="preserve">Servicios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</w:t>
            </w:r>
            <w:r w:rsidRPr="009526F2">
              <w:rPr>
                <w:rFonts w:ascii="Arial" w:hAnsi="Arial" w:cs="Arial"/>
                <w:bCs/>
                <w:sz w:val="18"/>
                <w:szCs w:val="18"/>
              </w:rPr>
              <w:t xml:space="preserve">utrición </w:t>
            </w:r>
            <w:r>
              <w:rPr>
                <w:rFonts w:ascii="Arial" w:hAnsi="Arial" w:cs="Arial"/>
                <w:bCs/>
                <w:sz w:val="18"/>
                <w:szCs w:val="18"/>
              </w:rPr>
              <w:t>I</w:t>
            </w:r>
            <w:r w:rsidRPr="009526F2">
              <w:rPr>
                <w:rFonts w:ascii="Arial" w:hAnsi="Arial" w:cs="Arial"/>
                <w:bCs/>
                <w:sz w:val="18"/>
                <w:szCs w:val="18"/>
              </w:rPr>
              <w:t>nfantil en Children's Hospital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A99DEF2" w14:textId="5B723751" w:rsidR="002D5A9A" w:rsidRPr="00E37834" w:rsidRDefault="00E37834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F17E63D" w14:textId="421D209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2E8B19D" w14:textId="2EE7931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3F2ACD3" w14:textId="7061C3A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FDCFDDB" w14:textId="6358B00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C03A747" w14:textId="20F29635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3353E22" w14:textId="594520D5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C9D9B8F" w14:textId="0952476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565846F" w14:textId="1AB6F78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29654BD" w14:textId="76D87E7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C3DBC44" w14:textId="2451948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76C3BDE" w14:textId="12D9EDD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E419235" w14:textId="63A3632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492DDEF" w14:textId="304E4A8B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158FC21" w14:textId="6C7C23F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45780EEB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B7B1CFF" w14:textId="3DC106A9" w:rsidR="002D5A9A" w:rsidRPr="007A5EBC" w:rsidRDefault="009526F2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9526F2">
              <w:rPr>
                <w:rFonts w:ascii="Arial" w:hAnsi="Arial" w:cs="Arial"/>
                <w:bCs/>
                <w:sz w:val="18"/>
                <w:szCs w:val="18"/>
              </w:rPr>
              <w:t>Niños y Adultos con Trastornos por Déficit de Atención/Hiperactividad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4B6CCC5" w14:textId="6893C004" w:rsidR="002D5A9A" w:rsidRPr="00E37834" w:rsidRDefault="00E63624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D1434D6" w14:textId="4409188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B3BB32E" w14:textId="2396CEC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C55E9D1" w14:textId="2E6C674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6F7C560" w14:textId="7B295BD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A5BD489" w14:textId="5EE2606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FF54B63" w14:textId="5D8F302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059D09C" w14:textId="03ADB405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0A4BAA1" w14:textId="0B0A4D8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A9870AE" w14:textId="6BB6917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52793EA" w14:textId="48C9239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A621D2C" w14:textId="30A6078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105FE6D" w14:textId="303AA98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DFE3C1D" w14:textId="33CA1725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D551E4B" w14:textId="05327CC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2D5A9A" w:rsidRPr="007A5EBC" w14:paraId="107EA463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454B24C" w14:textId="39394565" w:rsidR="002D5A9A" w:rsidRPr="007A5EBC" w:rsidRDefault="009526F2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9526F2">
              <w:rPr>
                <w:rFonts w:ascii="Arial" w:hAnsi="Arial" w:cs="Arial"/>
                <w:bCs/>
                <w:sz w:val="18"/>
                <w:szCs w:val="18"/>
              </w:rPr>
              <w:t>Children's Hospital Colorado - Pediatría del desarroll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BE042F1" w14:textId="5F0E734C" w:rsidR="002D5A9A" w:rsidRPr="00E37834" w:rsidRDefault="00E37834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</w:t>
            </w:r>
            <w:r w:rsidRPr="00E37834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048FADB" w14:textId="5874F13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ACC76F5" w14:textId="08DA18F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0FC4EDA" w14:textId="0BBEAFB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A69BD5D" w14:textId="21B96159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5926D28" w14:textId="1B51D02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D725F3C" w14:textId="375BA318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7BC7A7B" w14:textId="34AF98F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4B399ED" w14:textId="4C7ABB8E" w:rsidR="002D5A9A" w:rsidRPr="007A5EBC" w:rsidRDefault="002455ED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924D962" w14:textId="4E78EFD3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5B47EF6" w14:textId="6EF554CA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8776EAC" w14:textId="007ECBD0" w:rsidR="002D5A9A" w:rsidRPr="007A5EBC" w:rsidRDefault="002455ED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8DD8504" w14:textId="555EBC3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544BDB3" w14:textId="3376070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92E4E4C" w14:textId="52B4BD15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2D5A9A" w:rsidRPr="007A5EBC" w14:paraId="2B4BB843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1D2C21A" w14:textId="1413DFAD" w:rsidR="002D5A9A" w:rsidRPr="007A5EBC" w:rsidRDefault="002D5A9A" w:rsidP="002D5A9A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 xml:space="preserve">Children’s Hospital Colorado ― </w:t>
            </w:r>
            <w:r w:rsidR="009526F2">
              <w:rPr>
                <w:rFonts w:ascii="Arial" w:hAnsi="Arial" w:cs="Arial"/>
                <w:bCs/>
                <w:sz w:val="18"/>
                <w:szCs w:val="18"/>
              </w:rPr>
              <w:t xml:space="preserve">Programas de </w:t>
            </w:r>
            <w:r w:rsidRPr="007A5EBC">
              <w:rPr>
                <w:rFonts w:ascii="Arial" w:hAnsi="Arial" w:cs="Arial"/>
                <w:bCs/>
                <w:sz w:val="18"/>
                <w:szCs w:val="18"/>
              </w:rPr>
              <w:t>OT, PT, and S/LP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D6D0B6D" w14:textId="3776AE6E" w:rsidR="002D5A9A" w:rsidRPr="00E37834" w:rsidRDefault="00E37834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</w:t>
            </w:r>
            <w:r w:rsidRPr="00E37834">
              <w:rPr>
                <w:rFonts w:ascii="Arial" w:hAnsi="Arial" w:cs="Arial"/>
                <w:noProof/>
                <w:sz w:val="16"/>
                <w:szCs w:val="16"/>
              </w:rPr>
              <w:t xml:space="preserve">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B5C4657" w14:textId="09D7147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E03471A" w14:textId="7DE61CB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ECBA5EF" w14:textId="7CBF466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5A99479" w14:textId="27CF583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5B1A6D8" w14:textId="092E8C0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B5A91D9" w14:textId="5FE7175E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C9A0288" w14:textId="1E72E80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B5FE6EF" w14:textId="5EB731C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92B3C43" w14:textId="07AD884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AB39D39" w14:textId="309A6135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7A3671A" w14:textId="156FFBB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2B730A8" w14:textId="0028AEBF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8D25934" w14:textId="0108BE7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8B4CDE5" w14:textId="49E5472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2A86900F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F97E90F" w14:textId="4C30CE51" w:rsidR="002D5A9A" w:rsidRPr="007A5EBC" w:rsidRDefault="00F85DA3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85DA3">
              <w:rPr>
                <w:rFonts w:ascii="Arial" w:hAnsi="Arial" w:cs="Arial"/>
                <w:bCs/>
                <w:sz w:val="18"/>
                <w:szCs w:val="18"/>
              </w:rPr>
              <w:t xml:space="preserve">Exención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M</w:t>
            </w:r>
            <w:r w:rsidRPr="00F85DA3">
              <w:rPr>
                <w:rFonts w:ascii="Arial" w:hAnsi="Arial" w:cs="Arial"/>
                <w:bCs/>
                <w:sz w:val="18"/>
                <w:szCs w:val="18"/>
              </w:rPr>
              <w:t xml:space="preserve">anutención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</w:t>
            </w:r>
            <w:r w:rsidRPr="00F85DA3">
              <w:rPr>
                <w:rFonts w:ascii="Arial" w:hAnsi="Arial" w:cs="Arial"/>
                <w:bCs/>
                <w:sz w:val="18"/>
                <w:szCs w:val="18"/>
              </w:rPr>
              <w:t xml:space="preserve">xtensiva par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</w:t>
            </w:r>
            <w:r w:rsidRPr="00F85DA3">
              <w:rPr>
                <w:rFonts w:ascii="Arial" w:hAnsi="Arial" w:cs="Arial"/>
                <w:bCs/>
                <w:sz w:val="18"/>
                <w:szCs w:val="18"/>
              </w:rPr>
              <w:t>iño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2071EE2" w14:textId="5AB01EDA" w:rsidR="002D5A9A" w:rsidRPr="00E37834" w:rsidRDefault="00E63624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1D4A483" w14:textId="6371CEA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5B81B0C" w14:textId="0C500F05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2F24CBE" w14:textId="2529E74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476BD0A" w14:textId="048BC78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A3EDBF5" w14:textId="6DBDA475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889471B" w14:textId="795196FC" w:rsidR="002D5A9A" w:rsidRPr="007A5EBC" w:rsidRDefault="002455ED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579AF73" w14:textId="197A221B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84CA40C" w14:textId="59D43F0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F3E2EF6" w14:textId="7B31DD8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F9C5B99" w14:textId="3C11BFAD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C72DA51" w14:textId="58CD517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D2E382F" w14:textId="62B4F97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12E25FD" w14:textId="41F95DA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2741641" w14:textId="38DA38F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E37834" w:rsidRPr="007A5EBC" w14:paraId="265FA74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7515E21" w14:textId="62189D35" w:rsidR="00E37834" w:rsidRPr="007A5EBC" w:rsidRDefault="00F85DA3" w:rsidP="00E37834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85DA3">
              <w:rPr>
                <w:rFonts w:ascii="Arial" w:hAnsi="Arial" w:cs="Arial"/>
                <w:bCs/>
                <w:sz w:val="18"/>
                <w:szCs w:val="18"/>
              </w:rPr>
              <w:t>Red de Salud Comunitaria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086AC78" w14:textId="6DD0D300" w:rsidR="00E37834" w:rsidRPr="00E37834" w:rsidRDefault="00886E19" w:rsidP="00E37834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1B079D">
              <w:rPr>
                <w:rFonts w:ascii="Arial" w:hAnsi="Arial" w:cs="Arial"/>
                <w:noProof/>
                <w:sz w:val="16"/>
                <w:szCs w:val="16"/>
              </w:rPr>
              <w:t xml:space="preserve">, SP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794C0D3" w14:textId="4EEC7D02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0B63845" w14:textId="2EE99CD5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9996BD5" w14:textId="6F5519AF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DCAB022" w14:textId="50CE5A33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3D3E0EB" w14:textId="3FAAF76F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26865AD" w14:textId="6AFF86EA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A114A34" w14:textId="76D51FA9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4589B1D" w14:textId="3E8DDECF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643626E" w14:textId="348E86B0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223E6F6" w14:textId="4653331E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6602C68" w14:textId="3FA22534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2945EBD" w14:textId="0BB0CE9D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10331AF" w14:textId="293DBE85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295C2D1" w14:textId="473E4E8E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E37834" w:rsidRPr="007A5EBC" w14:paraId="17B04E39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EA09F4A" w14:textId="20806DC4" w:rsidR="00E37834" w:rsidRPr="007A5EBC" w:rsidRDefault="00300F87" w:rsidP="00E37834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300F87">
              <w:rPr>
                <w:rFonts w:ascii="Arial" w:hAnsi="Arial" w:cs="Arial"/>
                <w:bCs/>
                <w:sz w:val="18"/>
                <w:szCs w:val="18"/>
              </w:rPr>
              <w:t xml:space="preserve">Servicios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300F87">
              <w:rPr>
                <w:rFonts w:ascii="Arial" w:hAnsi="Arial" w:cs="Arial"/>
                <w:bCs/>
                <w:sz w:val="18"/>
                <w:szCs w:val="18"/>
              </w:rPr>
              <w:t>risis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5E10763" w14:textId="2CBB7C89" w:rsidR="00E37834" w:rsidRPr="00E37834" w:rsidRDefault="00886E19" w:rsidP="00E37834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1B079D">
              <w:rPr>
                <w:rFonts w:ascii="Arial" w:hAnsi="Arial" w:cs="Arial"/>
                <w:noProof/>
                <w:sz w:val="16"/>
                <w:szCs w:val="16"/>
              </w:rPr>
              <w:t xml:space="preserve">, SP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30BAD94" w14:textId="0EC2A03A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20EDC7B" w14:textId="0ABBA6DB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F2D5317" w14:textId="581F1A07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8D99596" w14:textId="73706AA8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E4C7BA1" w14:textId="7A6EC1FE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72F84B0" w14:textId="491E36B8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5022C6D" w14:textId="79462FED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F6F3F4C" w14:textId="38B9A035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9DBF717" w14:textId="561E7A21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6A2F4D6" w14:textId="4BFB8076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4979A85" w14:textId="5260F2E5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70FC5EC" w14:textId="20949AEC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328ADE7" w14:textId="6D7271F7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AA42F1D" w14:textId="3035A6D5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E37834" w:rsidRPr="007A5EBC" w14:paraId="5500F9AA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1B58D4A" w14:textId="7E1E55CF" w:rsidR="00E37834" w:rsidRPr="007A5EBC" w:rsidRDefault="00300F87" w:rsidP="00E37834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300F87">
              <w:rPr>
                <w:rFonts w:ascii="Arial" w:hAnsi="Arial" w:cs="Arial"/>
                <w:bCs/>
                <w:sz w:val="18"/>
                <w:szCs w:val="18"/>
              </w:rPr>
              <w:t xml:space="preserve">Coalición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D</w:t>
            </w:r>
            <w:r w:rsidRPr="00300F87">
              <w:rPr>
                <w:rFonts w:ascii="Arial" w:hAnsi="Arial" w:cs="Arial"/>
                <w:bCs/>
                <w:sz w:val="18"/>
                <w:szCs w:val="18"/>
              </w:rPr>
              <w:t xml:space="preserve">iscapacidade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300F87">
              <w:rPr>
                <w:rFonts w:ascii="Arial" w:hAnsi="Arial" w:cs="Arial"/>
                <w:bCs/>
                <w:sz w:val="18"/>
                <w:szCs w:val="18"/>
              </w:rPr>
              <w:t>ruzadas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D2F92FD" w14:textId="2A85540A" w:rsidR="00E37834" w:rsidRPr="00E37834" w:rsidRDefault="00886E19" w:rsidP="00E37834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1B079D">
              <w:rPr>
                <w:rFonts w:ascii="Arial" w:hAnsi="Arial" w:cs="Arial"/>
                <w:noProof/>
                <w:sz w:val="16"/>
                <w:szCs w:val="16"/>
              </w:rPr>
              <w:t xml:space="preserve">, SP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CFA2CA6" w14:textId="26FC4292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48F8AD5" w14:textId="102F2BBC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1CE05DD" w14:textId="05E80BCC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7C3CC20" w14:textId="14CD96A4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D7A9D20" w14:textId="5F91827C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3EAA29F" w14:textId="4D689A1C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B6DB157" w14:textId="5A6F9581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A390896" w14:textId="4894379F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90B1BE3" w14:textId="6C9FD7D2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A39B28C" w14:textId="2614CD11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28391F5" w14:textId="64A1B81B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C832977" w14:textId="7A25A46E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EDA7C51" w14:textId="00F508E0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EE01135" w14:textId="5EE417A0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228A7F0F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176DFAD" w14:textId="353578E7" w:rsidR="002D5A9A" w:rsidRPr="007A5EBC" w:rsidRDefault="00300F87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300F87">
              <w:rPr>
                <w:rFonts w:ascii="Arial" w:hAnsi="Arial" w:cs="Arial"/>
                <w:bCs/>
                <w:sz w:val="18"/>
                <w:szCs w:val="18"/>
              </w:rPr>
              <w:t xml:space="preserve">Asociación Dental de Colorado: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ncontrar</w:t>
            </w:r>
            <w:r w:rsidRPr="00300F87">
              <w:rPr>
                <w:rFonts w:ascii="Arial" w:hAnsi="Arial" w:cs="Arial"/>
                <w:bCs/>
                <w:sz w:val="18"/>
                <w:szCs w:val="18"/>
              </w:rPr>
              <w:t>-</w:t>
            </w:r>
            <w:r>
              <w:rPr>
                <w:rFonts w:ascii="Arial" w:hAnsi="Arial" w:cs="Arial"/>
                <w:bCs/>
                <w:sz w:val="18"/>
                <w:szCs w:val="18"/>
              </w:rPr>
              <w:t>Un</w:t>
            </w:r>
            <w:r w:rsidRPr="00300F87">
              <w:rPr>
                <w:rFonts w:ascii="Arial" w:hAnsi="Arial" w:cs="Arial"/>
                <w:bCs/>
                <w:sz w:val="18"/>
                <w:szCs w:val="18"/>
              </w:rPr>
              <w:t>-Dentist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05C0648" w14:textId="0DE80083" w:rsidR="002D5A9A" w:rsidRPr="00E37834" w:rsidRDefault="00886E19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86FBF6B" w14:textId="27DCC5A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20F6854" w14:textId="52C4600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4222D0A" w14:textId="6B2E013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E26C042" w14:textId="5481EFD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FAA85D5" w14:textId="3DE5343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BDD1EE9" w14:textId="71535AE9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CF7A503" w14:textId="160FF50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3825229" w14:textId="2DA6D53B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996C237" w14:textId="239D61D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7A59139" w14:textId="2165149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5C0F7FE" w14:textId="0CB1AAAB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6F6C5A3" w14:textId="29C3AEA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408A328" w14:textId="3020EE7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A67FE11" w14:textId="5A04A1E4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2D5A9A" w:rsidRPr="007A5EBC" w14:paraId="6619D85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63934B9" w14:textId="40F95053" w:rsidR="002D5A9A" w:rsidRPr="007A5EBC" w:rsidRDefault="00D42ACA" w:rsidP="002D5A9A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D42ACA">
              <w:rPr>
                <w:rFonts w:ascii="Arial" w:hAnsi="Arial" w:cs="Arial"/>
                <w:bCs/>
                <w:sz w:val="18"/>
                <w:szCs w:val="18"/>
              </w:rPr>
              <w:t>Departamento de Educación de Colorado - Unidad de Servicios para Estudiantes Excepcional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8F48671" w14:textId="3063D588" w:rsidR="002D5A9A" w:rsidRPr="00E37834" w:rsidRDefault="00886E19" w:rsidP="002D5A9A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BA8619E" w14:textId="22006AF2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5B5BE05" w14:textId="5E01BED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8479490" w14:textId="2A96D3D7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D1B54D7" w14:textId="57725C5D" w:rsidR="002D5A9A" w:rsidRPr="007A5EBC" w:rsidRDefault="00F027EE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C92B81D" w14:textId="23E49AD0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3ADFBB0" w14:textId="17D0DA7C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49D6FE5" w14:textId="7842C82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6DA7FAF" w14:textId="64830D21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76107BB" w14:textId="05A417D8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07282C0" w14:textId="04BC55F6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40ED639" w14:textId="4447B573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83CED59" w14:textId="7D19DA9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46A425A" w14:textId="72CCC61A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B805A6C" w14:textId="52AF75EE" w:rsidR="002D5A9A" w:rsidRPr="007A5EBC" w:rsidRDefault="002D5A9A" w:rsidP="002D5A9A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E37834" w:rsidRPr="007A5EBC" w14:paraId="75309152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88E8703" w14:textId="6E00A3C7" w:rsidR="00E37834" w:rsidRPr="007A5EBC" w:rsidRDefault="00D42ACA" w:rsidP="00E37834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D42ACA">
              <w:rPr>
                <w:rFonts w:ascii="Arial" w:hAnsi="Arial" w:cs="Arial"/>
                <w:bCs/>
                <w:sz w:val="18"/>
                <w:szCs w:val="18"/>
              </w:rPr>
              <w:t>Departamento de Servicios Humanos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1C294E6" w14:textId="7F7D31DC" w:rsidR="00E37834" w:rsidRPr="00E37834" w:rsidRDefault="00886E19" w:rsidP="00E37834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9D11C8">
              <w:rPr>
                <w:rFonts w:ascii="Arial" w:hAnsi="Arial" w:cs="Arial"/>
                <w:noProof/>
                <w:sz w:val="16"/>
                <w:szCs w:val="16"/>
              </w:rPr>
              <w:t xml:space="preserve">, SP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EDE310A" w14:textId="07E661D8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D0C3A42" w14:textId="6201CE62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9239F7D" w14:textId="69253C0A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6AA4A03" w14:textId="694419F4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DE6397E" w14:textId="204EC173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4387FE5" w14:textId="210C9606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68F6E53" w14:textId="1C1C74FD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78842D7" w14:textId="61069D03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1790008" w14:textId="0EDE5B3B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A030927" w14:textId="2455E8A4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182D344" w14:textId="76A55412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2EFB717" w14:textId="738E63AD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14FA999" w14:textId="5347DFA8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82A2DEC" w14:textId="5AA15A45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E37834" w:rsidRPr="007A5EBC" w14:paraId="618A0AC2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343E7C7" w14:textId="7DBF0438" w:rsidR="00E37834" w:rsidRPr="007A5EBC" w:rsidRDefault="00D42ACA" w:rsidP="00E37834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D42ACA">
              <w:rPr>
                <w:rFonts w:ascii="Arial" w:hAnsi="Arial" w:cs="Arial"/>
                <w:bCs/>
                <w:sz w:val="18"/>
                <w:szCs w:val="18"/>
              </w:rPr>
              <w:t>Consejo de Discapacidades del Desarrollo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6CCB052" w14:textId="124373D5" w:rsidR="00E37834" w:rsidRPr="00E37834" w:rsidRDefault="00061346" w:rsidP="00E37834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9D11C8">
              <w:rPr>
                <w:rFonts w:ascii="Arial" w:hAnsi="Arial" w:cs="Arial"/>
                <w:noProof/>
                <w:sz w:val="16"/>
                <w:szCs w:val="16"/>
              </w:rPr>
              <w:t xml:space="preserve">, SP 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F1FBA33" w14:textId="36AE7785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F370880" w14:textId="0E3BECC4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D4DE566" w14:textId="4D4F0D6D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0665E28" w14:textId="779ECB7E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2371826" w14:textId="7A3170B7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6A627C5" w14:textId="01389D0C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F5092BA" w14:textId="2EE646FA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1199B18" w14:textId="70A3D4BE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E5FEA64" w14:textId="2A7D2800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0AFF624" w14:textId="0E39CAD6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98287A3" w14:textId="025AC233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F9A59C5" w14:textId="36BFDEF1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F72C770" w14:textId="3DFF8C5D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159EA9B" w14:textId="1B28C2BE" w:rsidR="00E37834" w:rsidRPr="007A5EBC" w:rsidRDefault="00E37834" w:rsidP="00E37834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7599E2B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BAB2752" w14:textId="595BC1E9" w:rsidR="00F027EE" w:rsidRPr="007A5EBC" w:rsidRDefault="000F20E0" w:rsidP="00F027EE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0F20E0">
              <w:rPr>
                <w:rFonts w:ascii="Arial" w:hAnsi="Arial" w:cs="Arial"/>
                <w:bCs/>
                <w:sz w:val="18"/>
                <w:szCs w:val="18"/>
              </w:rPr>
              <w:t>División de Rehabilitación Vocacional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01048C9" w14:textId="1853CB01" w:rsidR="00F027EE" w:rsidRPr="00E37834" w:rsidRDefault="00061346" w:rsidP="00F027EE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BC5123F" w14:textId="439F948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259E2D0" w14:textId="61009C8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D5F1D01" w14:textId="5A0575C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4E8883B" w14:textId="4B7CE7B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7BF033F" w14:textId="7DBF02A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5EC4A20" w14:textId="42E42D8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4E476FC" w14:textId="4E7C191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BB54E5B" w14:textId="3BD761E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58BC45D" w14:textId="2B3494E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DF8EC51" w14:textId="00C462A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18EB2AC" w14:textId="0B4A11F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A6942C2" w14:textId="48C4FBE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332D0E3" w14:textId="5A60DC6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F846815" w14:textId="092B911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F027EE" w:rsidRPr="007A5EBC" w14:paraId="0FCB8D91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7C88606" w14:textId="0A638013" w:rsidR="00F027EE" w:rsidRPr="007A5EBC" w:rsidRDefault="000F20E0" w:rsidP="00F027EE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0F20E0">
              <w:rPr>
                <w:rFonts w:ascii="Arial" w:hAnsi="Arial" w:cs="Arial"/>
                <w:bCs/>
                <w:sz w:val="18"/>
                <w:szCs w:val="18"/>
              </w:rPr>
              <w:lastRenderedPageBreak/>
              <w:t>Programa de Atención a Indigentes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2CA7668" w14:textId="55078651" w:rsidR="00F027EE" w:rsidRPr="00E37834" w:rsidRDefault="00061346" w:rsidP="00F027EE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C2D7901" w14:textId="471CB74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787F3B4" w14:textId="04ED742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59D2027" w14:textId="5682533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7E730E3" w14:textId="301FC7B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B4B6190" w14:textId="6EA5FDF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5EA96C5" w14:textId="1E629AB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3A6EC03" w14:textId="5C080BE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5B9373C" w14:textId="3D9A5E4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D88D44A" w14:textId="5D2DFDF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544C60A" w14:textId="7A7BC83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A6E5F73" w14:textId="66A1EFE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7509540" w14:textId="0622118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97A5CE4" w14:textId="3D4EE74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64A69DA" w14:textId="028FA22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397215A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D0B6B62" w14:textId="207D289B" w:rsidR="00F027EE" w:rsidRPr="007A5EBC" w:rsidRDefault="000F20E0" w:rsidP="00F027EE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0F20E0">
              <w:rPr>
                <w:rFonts w:ascii="Arial" w:hAnsi="Arial" w:cs="Arial"/>
                <w:bCs/>
                <w:sz w:val="18"/>
                <w:szCs w:val="18"/>
              </w:rPr>
              <w:t>Poder Judicial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A235508" w14:textId="248C2429" w:rsidR="00F027EE" w:rsidRPr="00E37834" w:rsidRDefault="00D555A4" w:rsidP="00F027EE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8820A38" w14:textId="7E1C8D1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FCED8FD" w14:textId="062F432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D674929" w14:textId="7C0EEED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E6E8F6C" w14:textId="73250E6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28100DE" w14:textId="74C0123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A0B2E4D" w14:textId="15B1D9C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9FBF7CB" w14:textId="03CF4F9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25E0CF4" w14:textId="08EC430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D2396D3" w14:textId="5973A6A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95E009D" w14:textId="3491349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64A3710" w14:textId="059285E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82F4B37" w14:textId="570B484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9652DC2" w14:textId="6450DE5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9994ED4" w14:textId="697555E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F027EE" w:rsidRPr="007A5EBC" w14:paraId="1C4E494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7CB9523" w14:textId="6B09416C" w:rsidR="00F027EE" w:rsidRPr="007A5EBC" w:rsidRDefault="000F20E0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0F20E0">
              <w:rPr>
                <w:rFonts w:ascii="Arial" w:hAnsi="Arial" w:cs="Arial"/>
                <w:bCs/>
                <w:sz w:val="18"/>
                <w:szCs w:val="18"/>
              </w:rPr>
              <w:t xml:space="preserve">Dental par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</w:t>
            </w:r>
            <w:r w:rsidRPr="000F20E0">
              <w:rPr>
                <w:rFonts w:ascii="Arial" w:hAnsi="Arial" w:cs="Arial"/>
                <w:bCs/>
                <w:sz w:val="18"/>
                <w:szCs w:val="18"/>
              </w:rPr>
              <w:t>iños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1F6D1F2" w14:textId="64FFF8B0" w:rsidR="00F027EE" w:rsidRPr="00E37834" w:rsidRDefault="00E3783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8251F55" w14:textId="6EA2C34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32FBB86" w14:textId="274B0F7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939CDA2" w14:textId="73EA62F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992A468" w14:textId="2A45780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9B9FA7B" w14:textId="452E6FF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ECB0C37" w14:textId="0950D58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EA0510E" w14:textId="693CC53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7524CF9" w14:textId="2B5E85B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B5F997C" w14:textId="445CDDF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D90309F" w14:textId="0418623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FA5FFEE" w14:textId="0038379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E5821D4" w14:textId="2F53F6D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616B015" w14:textId="01D8D9D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F6E0F50" w14:textId="2AF0797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0EB368D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25EF5A1" w14:textId="3B095947" w:rsidR="00F027EE" w:rsidRPr="007A5EBC" w:rsidRDefault="0014641F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14641F">
              <w:rPr>
                <w:rFonts w:ascii="Arial" w:hAnsi="Arial" w:cs="Arial"/>
                <w:bCs/>
                <w:sz w:val="18"/>
                <w:szCs w:val="18"/>
              </w:rPr>
              <w:t>Campamento de Leones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7806A22" w14:textId="58087E73" w:rsidR="00F027EE" w:rsidRPr="00E37834" w:rsidRDefault="00E3783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1001CF1F" w14:textId="37507A4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073A37E" w14:textId="1F97822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F53F156" w14:textId="0B116EB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25E64E8" w14:textId="5804506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A51EB00" w14:textId="0BC8459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3B14D38" w14:textId="25B972E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3EC3E9A" w14:textId="2287735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92A6AF2" w14:textId="43C8BD6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B5586F4" w14:textId="1612988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B270B98" w14:textId="65EF5ED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3F48E99" w14:textId="4F6CE7D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80F6F42" w14:textId="7B98355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32BEB33" w14:textId="7730889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6EAF485" w14:textId="1524F6E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07A28FD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3CA91E5" w14:textId="5CD826E0" w:rsidR="00F027EE" w:rsidRPr="007A5EBC" w:rsidRDefault="0014641F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14641F">
              <w:rPr>
                <w:rFonts w:ascii="Arial" w:hAnsi="Arial" w:cs="Arial"/>
                <w:bCs/>
                <w:sz w:val="18"/>
                <w:szCs w:val="18"/>
              </w:rPr>
              <w:t>Coalición de descanso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0332927" w14:textId="75529DE9" w:rsidR="00F027EE" w:rsidRPr="00E37834" w:rsidRDefault="00D555A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D4BCD17" w14:textId="16AE56F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007CF76" w14:textId="7E68566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6AEAF1F" w14:textId="1D58C27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680F626" w14:textId="3967815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C70115B" w14:textId="779C6B8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256AC26" w14:textId="0E0AB56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216EA59" w14:textId="22FD016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429292E" w14:textId="1739DE8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A1DBA2E" w14:textId="25218A6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17C42D6" w14:textId="5CDBDEC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71CFA90" w14:textId="7C8AA2C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DC532AA" w14:textId="1BCFC51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135811E" w14:textId="122F31B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CA7422E" w14:textId="3CCF859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1CAAF1F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275F11F" w14:textId="5EB0D3C7" w:rsidR="00F027EE" w:rsidRPr="007A5EBC" w:rsidRDefault="0014641F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14641F">
              <w:rPr>
                <w:rFonts w:ascii="Arial" w:hAnsi="Arial" w:cs="Arial"/>
                <w:bCs/>
                <w:sz w:val="18"/>
                <w:szCs w:val="18"/>
              </w:rPr>
              <w:t xml:space="preserve">Centro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</w:t>
            </w:r>
            <w:r w:rsidRPr="0014641F">
              <w:rPr>
                <w:rFonts w:ascii="Arial" w:hAnsi="Arial" w:cs="Arial"/>
                <w:bCs/>
                <w:sz w:val="18"/>
                <w:szCs w:val="18"/>
              </w:rPr>
              <w:t xml:space="preserve">quitación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</w:t>
            </w:r>
            <w:r w:rsidRPr="0014641F">
              <w:rPr>
                <w:rFonts w:ascii="Arial" w:hAnsi="Arial" w:cs="Arial"/>
                <w:bCs/>
                <w:sz w:val="18"/>
                <w:szCs w:val="18"/>
              </w:rPr>
              <w:t>erapéutica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5D1BD2A" w14:textId="7594ADC4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01AFF1F4" w14:textId="67D6CC8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5E1E041" w14:textId="31855F0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564FA72" w14:textId="667F957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DE8BBA3" w14:textId="0DA2574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47315FD" w14:textId="5BD145B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E1F401C" w14:textId="182CEC2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FEB4AAA" w14:textId="180E75D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09C2317" w14:textId="624FF17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0FB0033" w14:textId="4C09AC8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8436C02" w14:textId="142DB45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D936D82" w14:textId="5B20E7E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BDCD378" w14:textId="785D8441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1A961C2" w14:textId="23777F5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A182E09" w14:textId="72D5249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3FA5A441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510D995" w14:textId="6ACC085A" w:rsidR="00F027EE" w:rsidRPr="007A5EBC" w:rsidRDefault="0014641F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14641F">
              <w:rPr>
                <w:rFonts w:ascii="Arial" w:hAnsi="Arial" w:cs="Arial"/>
                <w:bCs/>
                <w:sz w:val="18"/>
                <w:szCs w:val="18"/>
              </w:rPr>
              <w:t xml:space="preserve">Centro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14641F">
              <w:rPr>
                <w:rFonts w:ascii="Arial" w:hAnsi="Arial" w:cs="Arial"/>
                <w:bCs/>
                <w:sz w:val="18"/>
                <w:szCs w:val="18"/>
              </w:rPr>
              <w:t xml:space="preserve">lcanc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o</w:t>
            </w:r>
            <w:r w:rsidRPr="0014641F">
              <w:rPr>
                <w:rFonts w:ascii="Arial" w:hAnsi="Arial" w:cs="Arial"/>
                <w:bCs/>
                <w:sz w:val="18"/>
                <w:szCs w:val="18"/>
              </w:rPr>
              <w:t>munitari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7519463" w14:textId="695AFEC5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52780EF5" w14:textId="5EE2A9F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2E2A112" w14:textId="3F2D0AD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B4A281A" w14:textId="54C953A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6F12AE3" w14:textId="163365E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D071E34" w14:textId="17DEB60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51EA5A2" w14:textId="5D8881A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3C4EB54" w14:textId="6893A01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484C730" w14:textId="32281BC6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4DA55D4" w14:textId="1608BCAC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71B743E" w14:textId="05739DC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3473A47" w14:textId="7F570C2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E9381C5" w14:textId="3CF91FF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BE64374" w14:textId="79C8CAA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BB6674D" w14:textId="096A388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3B639853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09B1CB1" w14:textId="6DC9C992" w:rsidR="00F027EE" w:rsidRPr="007A5EBC" w:rsidRDefault="0002348C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02348C">
              <w:rPr>
                <w:rFonts w:ascii="Arial" w:hAnsi="Arial" w:cs="Arial"/>
                <w:bCs/>
                <w:sz w:val="18"/>
                <w:szCs w:val="18"/>
              </w:rPr>
              <w:t>Consultores para Niños, Inc.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9BE46F4" w14:textId="4A9AFBE2" w:rsidR="00F027EE" w:rsidRPr="00E37834" w:rsidRDefault="000C74E9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9A88C4A" w14:textId="43C632C2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21AD27F" w14:textId="0709310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A09FCEB" w14:textId="28EAD30C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C38B8B6" w14:textId="1184A4E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712F9D5" w14:textId="249119A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E072071" w14:textId="552A486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2747481" w14:textId="5839985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8A6509A" w14:textId="2D66265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F6F18AF" w14:textId="1E10377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412CB43" w14:textId="5EBA7AD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00CB371" w14:textId="4939465A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24CB151" w14:textId="75DECE4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33B6443" w14:textId="58CA5DF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882577F" w14:textId="6541BCE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477AE2EF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76D78549" w14:textId="57097F7E" w:rsidR="00F027EE" w:rsidRPr="007A5EBC" w:rsidRDefault="0002348C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02348C">
              <w:rPr>
                <w:rFonts w:ascii="Arial" w:hAnsi="Arial" w:cs="Arial"/>
                <w:bCs/>
                <w:sz w:val="18"/>
                <w:szCs w:val="18"/>
              </w:rPr>
              <w:t xml:space="preserve">COVID-19: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02348C">
              <w:rPr>
                <w:rFonts w:ascii="Arial" w:hAnsi="Arial" w:cs="Arial"/>
                <w:bCs/>
                <w:sz w:val="18"/>
                <w:szCs w:val="18"/>
              </w:rPr>
              <w:t xml:space="preserve">poyo a lo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</w:t>
            </w:r>
            <w:r w:rsidRPr="0002348C">
              <w:rPr>
                <w:rFonts w:ascii="Arial" w:hAnsi="Arial" w:cs="Arial"/>
                <w:bCs/>
                <w:sz w:val="18"/>
                <w:szCs w:val="18"/>
              </w:rPr>
              <w:t xml:space="preserve">iños y la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F</w:t>
            </w:r>
            <w:r w:rsidRPr="0002348C">
              <w:rPr>
                <w:rFonts w:ascii="Arial" w:hAnsi="Arial" w:cs="Arial"/>
                <w:bCs/>
                <w:sz w:val="18"/>
                <w:szCs w:val="18"/>
              </w:rPr>
              <w:t xml:space="preserve">amilias qu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R</w:t>
            </w:r>
            <w:r w:rsidRPr="0002348C">
              <w:rPr>
                <w:rFonts w:ascii="Arial" w:hAnsi="Arial" w:cs="Arial"/>
                <w:bCs/>
                <w:sz w:val="18"/>
                <w:szCs w:val="18"/>
              </w:rPr>
              <w:t xml:space="preserve">egresan a l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</w:t>
            </w:r>
            <w:r w:rsidRPr="0002348C">
              <w:rPr>
                <w:rFonts w:ascii="Arial" w:hAnsi="Arial" w:cs="Arial"/>
                <w:bCs/>
                <w:sz w:val="18"/>
                <w:szCs w:val="18"/>
              </w:rPr>
              <w:t>scuel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05CA4C2" w14:textId="70683F92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45213941" w14:textId="75A53C6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69E56A5" w14:textId="344BAE6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36EBE3A" w14:textId="2BF7795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A847914" w14:textId="51FECBD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725F570" w14:textId="325C288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645CF97" w14:textId="0426ABF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F3977BF" w14:textId="6C71FB0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AB3B474" w14:textId="396DB79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B1E865A" w14:textId="40F35E3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D151E15" w14:textId="02351B6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E300158" w14:textId="7F9253F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2B04E28" w14:textId="3D4A7A2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0B32F6C" w14:textId="0A5EC77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52F0260" w14:textId="4A8887F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F027EE" w:rsidRPr="007A5EBC" w14:paraId="278B25C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060BE4B" w14:textId="52B23D61" w:rsidR="00F027EE" w:rsidRPr="007A5EBC" w:rsidRDefault="007C24E6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C24E6">
              <w:rPr>
                <w:rFonts w:ascii="Arial" w:hAnsi="Arial" w:cs="Arial"/>
                <w:bCs/>
                <w:sz w:val="18"/>
                <w:szCs w:val="18"/>
              </w:rPr>
              <w:t xml:space="preserve">Recursos par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</w:t>
            </w:r>
            <w:r w:rsidRPr="007C24E6">
              <w:rPr>
                <w:rFonts w:ascii="Arial" w:hAnsi="Arial" w:cs="Arial"/>
                <w:bCs/>
                <w:sz w:val="18"/>
                <w:szCs w:val="18"/>
              </w:rPr>
              <w:t xml:space="preserve">ecesidade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</w:t>
            </w:r>
            <w:r w:rsidRPr="007C24E6">
              <w:rPr>
                <w:rFonts w:ascii="Arial" w:hAnsi="Arial" w:cs="Arial"/>
                <w:bCs/>
                <w:sz w:val="18"/>
                <w:szCs w:val="18"/>
              </w:rPr>
              <w:t xml:space="preserve">speciales </w:t>
            </w:r>
            <w:r w:rsidR="00C41AE9">
              <w:rPr>
                <w:rFonts w:ascii="Arial" w:hAnsi="Arial" w:cs="Arial"/>
                <w:bCs/>
                <w:sz w:val="18"/>
                <w:szCs w:val="18"/>
              </w:rPr>
              <w:t>R</w:t>
            </w:r>
            <w:r>
              <w:rPr>
                <w:rFonts w:ascii="Arial" w:hAnsi="Arial" w:cs="Arial"/>
                <w:bCs/>
                <w:sz w:val="18"/>
                <w:szCs w:val="18"/>
              </w:rPr>
              <w:t>elacionadas a</w:t>
            </w:r>
            <w:r w:rsidRPr="007C24E6">
              <w:rPr>
                <w:rFonts w:ascii="Arial" w:hAnsi="Arial" w:cs="Arial"/>
                <w:bCs/>
                <w:sz w:val="18"/>
                <w:szCs w:val="18"/>
              </w:rPr>
              <w:t xml:space="preserve"> COVID-19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7278EE8" w14:textId="59BB9BED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2A712A6D" w14:textId="1E2DF6E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2754FA5" w14:textId="2B77AB4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97D41AF" w14:textId="760E310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54DC11F" w14:textId="15D2EF1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2F6A77E" w14:textId="148C6F1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B844F75" w14:textId="159FE88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DE92EAB" w14:textId="5B7E27B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5B03702" w14:textId="081D139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43AF5E2" w14:textId="6922907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4F7B4BE" w14:textId="10F5083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DDDCE77" w14:textId="40BD632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146855F" w14:textId="75D8DBC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97754B2" w14:textId="1C08454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1F8F991" w14:textId="3B07CF4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F027EE" w:rsidRPr="007A5EBC" w14:paraId="3496F83F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0348DDF" w14:textId="5BC8A47D" w:rsidR="00F027EE" w:rsidRPr="007A5EBC" w:rsidRDefault="007C24E6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C24E6">
              <w:rPr>
                <w:rFonts w:ascii="Arial" w:hAnsi="Arial" w:cs="Arial"/>
                <w:bCs/>
                <w:sz w:val="18"/>
                <w:szCs w:val="18"/>
              </w:rPr>
              <w:t xml:space="preserve">Opciones creativas - Conexión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7C24E6">
              <w:rPr>
                <w:rFonts w:ascii="Arial" w:hAnsi="Arial" w:cs="Arial"/>
                <w:bCs/>
                <w:sz w:val="18"/>
                <w:szCs w:val="18"/>
              </w:rPr>
              <w:t>apacidad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0BEFA8C" w14:textId="7D3BE0D4" w:rsidR="00F027EE" w:rsidRPr="00E37834" w:rsidRDefault="00E3783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1B336A4C" w14:textId="5E6CF10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E81A7A0" w14:textId="2D936F4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F085992" w14:textId="73F4A7B5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E613BF0" w14:textId="37DF3C08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3453071" w14:textId="7C5E782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060391D" w14:textId="0DB7BA4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67BF41D" w14:textId="194848B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C50C9A3" w14:textId="76C5DD70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2544888" w14:textId="5D0E455B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66F6CD7" w14:textId="4481AED0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BAF2900" w14:textId="76E1DD6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9C4EE59" w14:textId="1E092E2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2F87DDC" w14:textId="085B0CE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2013D3B" w14:textId="699F3D7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4577ED29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EBE4D73" w14:textId="461FA00B" w:rsidR="00F027EE" w:rsidRPr="007A5EBC" w:rsidRDefault="00F027EE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 xml:space="preserve">Denver Health 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48268D1" w14:textId="19D6C4CC" w:rsidR="00F027EE" w:rsidRPr="00E37834" w:rsidRDefault="00E3783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5ADEFF9" w14:textId="2889910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CDBE9F6" w14:textId="55C6C96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BAB7FA6" w14:textId="42DA779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D4CD1C2" w14:textId="09EA256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717B9C6" w14:textId="06F48FC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43EA08B" w14:textId="22FB1BA5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1A1D682" w14:textId="6776128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8AEDCD1" w14:textId="21CF51E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75A227C" w14:textId="2BF83DD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7E9A4D8" w14:textId="60C5FCC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965DC57" w14:textId="528464A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3C2E8B3" w14:textId="28D0690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765CE80" w14:textId="1D8BF34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7AFFC89" w14:textId="03E7C3B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1BBC0990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4D20C1F" w14:textId="284C685C" w:rsidR="00F027EE" w:rsidRPr="007A5EBC" w:rsidRDefault="007338E5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338E5">
              <w:rPr>
                <w:rFonts w:ascii="Arial" w:hAnsi="Arial" w:cs="Arial"/>
                <w:bCs/>
                <w:sz w:val="18"/>
                <w:szCs w:val="18"/>
              </w:rPr>
              <w:t>Parques y Recreación de Denver, Recreación Adaptativ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E11C26D" w14:textId="1735C5AC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2927CD04" w14:textId="7D4E53B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6F0DE6D" w14:textId="63FE984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19202D9" w14:textId="672F8B8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983ED11" w14:textId="38658D1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52A5B6D" w14:textId="0F5932D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5022B8F" w14:textId="4C522BF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F4DC0F3" w14:textId="616CE2F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4F0065E" w14:textId="690E9BF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73100B1" w14:textId="76E3596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DF45727" w14:textId="19E0507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1C02645" w14:textId="6F6A4A0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388FA44" w14:textId="56F5114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8F5A3F9" w14:textId="2E06030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2A053CF" w14:textId="6915A0C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5E5C5A9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7C7993B" w14:textId="6F8CC68A" w:rsidR="00F027EE" w:rsidRPr="007A5EBC" w:rsidRDefault="007338E5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338E5">
              <w:rPr>
                <w:rFonts w:ascii="Arial" w:hAnsi="Arial" w:cs="Arial"/>
                <w:bCs/>
                <w:sz w:val="18"/>
                <w:szCs w:val="18"/>
              </w:rPr>
              <w:t>Alianza de Apoyo para la Depresión y la Bipolaridad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C030BB8" w14:textId="44C61C89" w:rsidR="00F027EE" w:rsidRPr="00E37834" w:rsidRDefault="000C74E9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F4E1D96" w14:textId="4C48400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2D1E353" w14:textId="6651FCE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90ACD34" w14:textId="33B0F5B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E6F2CDE" w14:textId="0BCAAAF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A19067B" w14:textId="03530A3C" w:rsidR="00F027EE" w:rsidRPr="007A5EBC" w:rsidRDefault="000C74E9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D1A819E" w14:textId="0A4F505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CEB3136" w14:textId="22B92E8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5CBC1E6" w14:textId="4F06765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4DA9A3B" w14:textId="07A0745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15B7EB4" w14:textId="4DC80D3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E18C536" w14:textId="2B2FC97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7529257" w14:textId="5925AD2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5C4F8C2" w14:textId="6E926CD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0880CB5" w14:textId="18DC047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F027EE" w:rsidRPr="007A5EBC" w14:paraId="1207489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80D113B" w14:textId="78377977" w:rsidR="00F027EE" w:rsidRPr="007A5EBC" w:rsidRDefault="007338E5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338E5">
              <w:rPr>
                <w:rFonts w:ascii="Arial" w:hAnsi="Arial" w:cs="Arial"/>
                <w:bCs/>
                <w:sz w:val="18"/>
                <w:szCs w:val="18"/>
              </w:rPr>
              <w:t>Ley de discapacidad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A6C953C" w14:textId="10A32E31" w:rsidR="00F027EE" w:rsidRPr="00E37834" w:rsidRDefault="000C74E9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85AAFE4" w14:textId="460F2F9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A1AA527" w14:textId="0FE4047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B3EB584" w14:textId="402E0D4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FC65575" w14:textId="2D66ACA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6C92E70" w14:textId="588B9D1B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F075CB9" w14:textId="64C1D1D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87CFD79" w14:textId="3C68610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E14E3C0" w14:textId="79F6177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271F997" w14:textId="72B2271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9810294" w14:textId="7115255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54CB0D3" w14:textId="00136CC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A2845F2" w14:textId="5A0BBDE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6105711" w14:textId="78876D2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BE8EE35" w14:textId="7184B9F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5325F1EA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C787A75" w14:textId="70F85601" w:rsidR="00F027EE" w:rsidRPr="007A5EBC" w:rsidRDefault="007338E5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338E5">
              <w:rPr>
                <w:rFonts w:ascii="Arial" w:hAnsi="Arial" w:cs="Arial"/>
                <w:bCs/>
                <w:sz w:val="18"/>
                <w:szCs w:val="18"/>
              </w:rPr>
              <w:t>Discovery Link - Escuelas Públicas de Denver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AAF6CC9" w14:textId="00FD9656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74FEBDC8" w14:textId="163E558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BC39558" w14:textId="552AE53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9453C31" w14:textId="4EFF45F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022FAF2" w14:textId="6B0D2CD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901D2E8" w14:textId="523200F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604E294" w14:textId="550F598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47516E3" w14:textId="47A7CD3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AFBFB79" w14:textId="66F41E8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FEB3849" w14:textId="67463FB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DDB0E81" w14:textId="0C8DAC2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7C8375E" w14:textId="3D02B17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700D614" w14:textId="7ADB83E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621C1A9" w14:textId="5968E3F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80F6F1A" w14:textId="616042E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4100826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C1D16B0" w14:textId="382EB15C" w:rsidR="00F027EE" w:rsidRPr="007A5EBC" w:rsidRDefault="007338E5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338E5">
              <w:rPr>
                <w:rFonts w:ascii="Arial" w:hAnsi="Arial" w:cs="Arial"/>
                <w:bCs/>
                <w:sz w:val="18"/>
                <w:szCs w:val="18"/>
              </w:rPr>
              <w:t>Intervención Temprana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248994D" w14:textId="2A8C1915" w:rsidR="00F027EE" w:rsidRPr="00E37834" w:rsidRDefault="000C74E9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2FC38E6" w14:textId="03890D5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11FBD06" w14:textId="392E11A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9A3778E" w14:textId="5B862AE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F2E5D67" w14:textId="5E224C5C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0C1F196" w14:textId="75B2386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B5DF809" w14:textId="7E2F456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F01445E" w14:textId="7B2EEC7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EA88E7D" w14:textId="04D3B35A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36EF7B2" w14:textId="7A59B725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32160E7" w14:textId="09E932C4" w:rsidR="00F027EE" w:rsidRPr="007A5EBC" w:rsidRDefault="0002135A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28F2D80" w14:textId="2E6749C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9D14817" w14:textId="4E9B33F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CC77ADD" w14:textId="332B050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BC14853" w14:textId="31C76D6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5B6C2736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B9772C6" w14:textId="3DE86E85" w:rsidR="00F027EE" w:rsidRPr="007A5EBC" w:rsidRDefault="00F027EE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>Easter Seals of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7DDECB8" w14:textId="4D0393DA" w:rsidR="00F027EE" w:rsidRPr="00E37834" w:rsidRDefault="000C74E9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C1AE91B" w14:textId="05A0EEB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F6D55BF" w14:textId="1BFB21A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07F6F48" w14:textId="272BC7A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3DCF067" w14:textId="2013856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DFF71B0" w14:textId="7D19600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BB957B6" w14:textId="305B03D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066B4BE" w14:textId="48AA019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F308568" w14:textId="739808B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37AE351" w14:textId="72B64CB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C6F57F2" w14:textId="5D67CBD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68D9742" w14:textId="44990E2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0F0AF98" w14:textId="1523D7D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C8D345C" w14:textId="50F5563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01E749A" w14:textId="3B03188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7F3F91B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F2938C7" w14:textId="18E4C2BB" w:rsidR="00F027EE" w:rsidRPr="007A5EBC" w:rsidRDefault="00F027EE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>El Grupo VID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C0330AD" w14:textId="4AC3EB30" w:rsidR="00F027EE" w:rsidRPr="00E37834" w:rsidRDefault="00E3783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B74154A" w14:textId="46F1C62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F61A068" w14:textId="766A387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F539E89" w14:textId="40BCC1C6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5F59EB2" w14:textId="3060BD7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AD603F5" w14:textId="59615F9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F629A0F" w14:textId="49ABFCB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4BCF2F0" w14:textId="60062BD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FC0B195" w14:textId="16C82F3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E699D83" w14:textId="205AAF7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4CC7225" w14:textId="1A14756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243E130" w14:textId="6E87EFA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122CFEB" w14:textId="561942E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F8F5045" w14:textId="2CF5A6F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8076877" w14:textId="6128973F" w:rsidR="00F027EE" w:rsidRPr="007A5EBC" w:rsidRDefault="00675301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F027EE" w:rsidRPr="007A5EBC" w14:paraId="0A64A73B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4C7112C" w14:textId="69C5C370" w:rsidR="00F027EE" w:rsidRPr="007A5EBC" w:rsidRDefault="00F027EE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 xml:space="preserve">EMPOWER Colorado / </w:t>
            </w:r>
            <w:r w:rsidR="00DB58E6">
              <w:rPr>
                <w:rFonts w:ascii="Arial" w:hAnsi="Arial" w:cs="Arial"/>
                <w:bCs/>
                <w:sz w:val="18"/>
                <w:szCs w:val="18"/>
              </w:rPr>
              <w:t>Padre a Padrea</w:t>
            </w:r>
            <w:r w:rsidRPr="007A5EBC">
              <w:rPr>
                <w:rFonts w:ascii="Arial" w:hAnsi="Arial" w:cs="Arial"/>
                <w:bCs/>
                <w:sz w:val="18"/>
                <w:szCs w:val="18"/>
              </w:rPr>
              <w:t xml:space="preserve"> (P2P)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2A5EEB4" w14:textId="4FADCD3B" w:rsidR="00F027EE" w:rsidRPr="00E37834" w:rsidRDefault="00CD09E1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3EA953C" w14:textId="1942B9F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96BE6E0" w14:textId="5002BF9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B85158A" w14:textId="72F24832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B9813D7" w14:textId="35D738A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43E0E9A" w14:textId="75147AB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BC2E836" w14:textId="5E7AEF5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F533748" w14:textId="33DB7E3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67CB2ED" w14:textId="1342ED4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8E90BFB" w14:textId="28DB728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F7D8CDF" w14:textId="24EA2B5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E924E69" w14:textId="4EA1938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DD6CE50" w14:textId="7DED48B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4B5A76E" w14:textId="55B8EA4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7E51508" w14:textId="162F8B0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668936A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6E8FB6D" w14:textId="7CA0739F" w:rsidR="00F027EE" w:rsidRPr="007A5EBC" w:rsidRDefault="00DB58E6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DB58E6">
              <w:rPr>
                <w:rFonts w:ascii="Arial" w:hAnsi="Arial" w:cs="Arial"/>
                <w:bCs/>
                <w:sz w:val="18"/>
                <w:szCs w:val="18"/>
              </w:rPr>
              <w:lastRenderedPageBreak/>
              <w:t>Servicios de Año Escolar Extendido – Departamento de Educación de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3E6AA71" w14:textId="06151101" w:rsidR="00F027EE" w:rsidRPr="00E37834" w:rsidRDefault="00CD09E1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3024AF5" w14:textId="4CBC164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A0261FC" w14:textId="37EB411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875D73D" w14:textId="166EC9B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BCF1F12" w14:textId="463CD217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3E7BC32" w14:textId="5A65C05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C2BAF05" w14:textId="3A2DB20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2E6192C" w14:textId="4D242DC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0609C53" w14:textId="06055F8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55A1934" w14:textId="178BCB1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C85E62A" w14:textId="322801A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7DB9FEA" w14:textId="2959F78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F92B8DD" w14:textId="01CD7FC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ACABC7E" w14:textId="191D9A7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EAE0F2E" w14:textId="6170E2A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156A38B3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902371A" w14:textId="089C91DB" w:rsidR="00F027EE" w:rsidRPr="007A5EBC" w:rsidRDefault="00DB58E6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Voces de Famili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BED67F6" w14:textId="52815F89" w:rsidR="00F027EE" w:rsidRPr="00E37834" w:rsidRDefault="00077CE1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508AE26" w14:textId="55AA7E9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90DA924" w14:textId="1C08DAE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C1EB2E6" w14:textId="0A9C646A" w:rsidR="00F027EE" w:rsidRPr="007A5EBC" w:rsidRDefault="00077CE1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0C2262E" w14:textId="62738C1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33F79AA" w14:textId="1825020D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52B6F7C" w14:textId="511FB26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E60C448" w14:textId="62C1B13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156EEFF" w14:textId="4553E09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F1B9B9B" w14:textId="6A48A26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12D6399" w14:textId="1B6E5AD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552B9B3" w14:textId="57DA5F6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1AAEF0D" w14:textId="53AF3D6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5A1BC8E" w14:textId="14E540E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8CB96EF" w14:textId="777D6663" w:rsidR="00F027EE" w:rsidRPr="007A5EBC" w:rsidRDefault="00077CE1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F027EE" w:rsidRPr="007A5EBC" w14:paraId="25C7AEB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22B4BBB" w14:textId="794133C3" w:rsidR="00F027EE" w:rsidRPr="007A5EBC" w:rsidRDefault="00DB58E6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utismo</w:t>
            </w:r>
            <w:r w:rsidR="00AB38D5">
              <w:rPr>
                <w:rFonts w:ascii="Arial" w:hAnsi="Arial" w:cs="Arial"/>
                <w:bCs/>
                <w:sz w:val="18"/>
                <w:szCs w:val="18"/>
              </w:rPr>
              <w:t xml:space="preserve">- </w:t>
            </w:r>
            <w:r w:rsidR="00F027EE" w:rsidRPr="007A5EBC">
              <w:rPr>
                <w:rFonts w:ascii="Arial" w:hAnsi="Arial" w:cs="Arial"/>
                <w:bCs/>
                <w:sz w:val="18"/>
                <w:szCs w:val="18"/>
              </w:rPr>
              <w:t>Firefly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3051EE2" w14:textId="7D69B3EE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22050141" w14:textId="7175DE5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50DD68F" w14:textId="21BA22C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EECEB69" w14:textId="0ECFC0E1" w:rsidR="00F027EE" w:rsidRPr="007A5EBC" w:rsidRDefault="00077CE1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2101595" w14:textId="52B91114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E18A11D" w14:textId="1F54630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1E9A0E9" w14:textId="58F4206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ACF0081" w14:textId="3E2171F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2534A5A" w14:textId="08FD788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0583157" w14:textId="5C399E3C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269BDDC" w14:textId="1BB8EA1E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DA55FF0" w14:textId="6CDD16A2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C5E4ACF" w14:textId="05F3317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868D21E" w14:textId="1266AFA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851D0E4" w14:textId="5817231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389C5620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7619BD31" w14:textId="556BC822" w:rsidR="00F027EE" w:rsidRPr="007A5EBC" w:rsidRDefault="00DB58E6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entro de Aprendizaje Temprano</w:t>
            </w:r>
            <w:r w:rsidR="00AB38D5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F027EE" w:rsidRPr="007A5EBC">
              <w:rPr>
                <w:rFonts w:ascii="Arial" w:hAnsi="Arial" w:cs="Arial"/>
                <w:bCs/>
                <w:sz w:val="18"/>
                <w:szCs w:val="18"/>
              </w:rPr>
              <w:t>Fisher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130873A" w14:textId="3FAE011D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547BFA2F" w14:textId="7F063A8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339C0CE" w14:textId="52ABF3C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9A66F9C" w14:textId="7667FAD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114862C" w14:textId="5800545E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B6BF8EF" w14:textId="623A25E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839D671" w14:textId="4FB443C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DE4A34A" w14:textId="1FC6FA4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759197D" w14:textId="68BB5D0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0338E74" w14:textId="41F3BE5D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4ECBAE7" w14:textId="0756F899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8CB03B1" w14:textId="163E584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F596203" w14:textId="48EF102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311D638" w14:textId="66FE641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E5406F9" w14:textId="41E4160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400D905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CF3868D" w14:textId="34FBD52D" w:rsidR="00F027EE" w:rsidRPr="007A5EBC" w:rsidRDefault="00DB58E6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Jardin</w:t>
            </w:r>
            <w:r w:rsidR="00F027EE" w:rsidRPr="007A5EBC">
              <w:rPr>
                <w:rFonts w:ascii="Arial" w:hAnsi="Arial" w:cs="Arial"/>
                <w:bCs/>
                <w:sz w:val="18"/>
                <w:szCs w:val="18"/>
              </w:rPr>
              <w:t xml:space="preserve"> Inc.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D1941C9" w14:textId="328F8E25" w:rsidR="00F027EE" w:rsidRPr="00E37834" w:rsidRDefault="00F027EE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157D9A74" w14:textId="19B841A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E9B15B5" w14:textId="615672D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E9C71C1" w14:textId="2B80474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2C4F161" w14:textId="2C4545F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86CB7E1" w14:textId="19C4CEF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DD721EF" w14:textId="365740D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13DAD96" w14:textId="21F655C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6390C36" w14:textId="2B88E56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59660B6" w14:textId="028AEF1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50911F0" w14:textId="2A842AA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8020CA3" w14:textId="42057DD0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1ABAAFF" w14:textId="333AD45D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1CBD40D" w14:textId="4637839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392C147" w14:textId="15616BF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2EA171B2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3683C3D" w14:textId="7837E081" w:rsidR="00F027EE" w:rsidRPr="007A5EBC" w:rsidRDefault="00F027EE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>Girl Scouts of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908D7F9" w14:textId="35336658" w:rsidR="00F027EE" w:rsidRPr="00E37834" w:rsidRDefault="00077CE1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0DBE50D" w14:textId="1302250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EEEE4FB" w14:textId="341D930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DD37968" w14:textId="3237CD9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4E546F3" w14:textId="7F2EC28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ADFACA6" w14:textId="621D830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1EF2403" w14:textId="647E83D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E455A6A" w14:textId="23998F7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5AA4763" w14:textId="771A418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0816141" w14:textId="7896D54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E7CCE9C" w14:textId="08E7319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50F01E6" w14:textId="57CBDBA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BC8BC7B" w14:textId="253FC58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EF3920D" w14:textId="6FA8300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136CEA0" w14:textId="333B16E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3934F3B8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2937B88" w14:textId="5DC18D48" w:rsidR="00F027EE" w:rsidRPr="007A5EBC" w:rsidRDefault="00493118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493118">
              <w:rPr>
                <w:rFonts w:ascii="Arial" w:hAnsi="Arial" w:cs="Arial"/>
                <w:bCs/>
                <w:sz w:val="18"/>
                <w:szCs w:val="18"/>
              </w:rPr>
              <w:t xml:space="preserve">Centro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</w:t>
            </w:r>
            <w:r w:rsidRPr="00493118">
              <w:rPr>
                <w:rFonts w:ascii="Arial" w:hAnsi="Arial" w:cs="Arial"/>
                <w:bCs/>
                <w:sz w:val="18"/>
                <w:szCs w:val="18"/>
              </w:rPr>
              <w:t>cuestre Harmony Acr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3762619" w14:textId="750E29EA" w:rsidR="00F027EE" w:rsidRPr="00E37834" w:rsidRDefault="00E3783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EF6C26B" w14:textId="691A14F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B8D794D" w14:textId="114AD15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D73397E" w14:textId="0705EDF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8716B4B" w14:textId="79CD058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22DF1E4" w14:textId="4D253B0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7A582E9" w14:textId="66C6F17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39BD844" w14:textId="49A86A2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CC4AEAD" w14:textId="770600B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06DF3FE" w14:textId="2557C8A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5364C9C" w14:textId="758D278E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F25E7BF" w14:textId="58383F7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C385398" w14:textId="1E717988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7EBB375" w14:textId="4266925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8503CAF" w14:textId="4DCC231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6BB5ED3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F76B448" w14:textId="5A059564" w:rsidR="00F027EE" w:rsidRPr="007A5EBC" w:rsidRDefault="00493118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493118">
              <w:rPr>
                <w:rFonts w:ascii="Arial" w:hAnsi="Arial" w:cs="Arial"/>
                <w:bCs/>
                <w:sz w:val="18"/>
                <w:szCs w:val="18"/>
              </w:rPr>
              <w:t>Programa de Atención Médica para Niños con Necesidades Especial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F3AFB33" w14:textId="20CE86D3" w:rsidR="00F027EE" w:rsidRPr="00E37834" w:rsidRDefault="00077CE1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  <w:r w:rsidR="00E37834" w:rsidRPr="00E37834">
              <w:rPr>
                <w:rFonts w:ascii="Arial" w:hAnsi="Arial" w:cs="Arial"/>
                <w:noProof/>
                <w:sz w:val="16"/>
                <w:szCs w:val="16"/>
              </w:rPr>
              <w:t>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7EF1136" w14:textId="3EC12C7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9742367" w14:textId="2F7FEA5D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77EF7A4" w14:textId="0D18E3A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CEF2486" w14:textId="16EEB2D1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D58E945" w14:textId="285F02A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6F9C591" w14:textId="70056B17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71D5325" w14:textId="19CF5E8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B0B9BDD" w14:textId="6098FD3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7675CEE" w14:textId="2E328FA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364E2D1" w14:textId="507BA16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05E22ED" w14:textId="15ACDE2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66E9E03" w14:textId="0A09DD6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CB0B09B" w14:textId="0890A8C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1740A24" w14:textId="4620DB1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14EDFD6B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D59D3D6" w14:textId="4EEA66A3" w:rsidR="00F027EE" w:rsidRPr="007A5EBC" w:rsidRDefault="00493118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493118">
              <w:rPr>
                <w:rFonts w:ascii="Arial" w:hAnsi="Arial" w:cs="Arial"/>
                <w:bCs/>
                <w:sz w:val="18"/>
                <w:szCs w:val="18"/>
              </w:rPr>
              <w:t>Centro de Equitación Terapéutica Corazones y Caballo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F74BCA0" w14:textId="3905CC07" w:rsidR="00F027EE" w:rsidRPr="00E37834" w:rsidRDefault="00E3783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A207A9B" w14:textId="5C8AC15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B0C5930" w14:textId="477D679A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3C647D9" w14:textId="61C7FFD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8BF3FA1" w14:textId="7C9A8AB8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BF8B743" w14:textId="1AF7EAD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F9B72E3" w14:textId="66DC8DB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9933785" w14:textId="68C2939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FC5C6F9" w14:textId="375DAB10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16F409B" w14:textId="6BE717A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40E67C8" w14:textId="69B4B66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7B02598" w14:textId="0489732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B9F0C0F" w14:textId="6BED0441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F9EA578" w14:textId="7EDAF0A7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43EB68D" w14:textId="7EB4D81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027EE" w:rsidRPr="007A5EBC" w14:paraId="0213C9B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91F9C36" w14:textId="4738E31D" w:rsidR="00F027EE" w:rsidRPr="007A5EBC" w:rsidRDefault="006464BA" w:rsidP="00F027E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6464BA">
              <w:rPr>
                <w:rFonts w:ascii="Arial" w:hAnsi="Arial" w:cs="Arial"/>
                <w:bCs/>
                <w:sz w:val="18"/>
                <w:szCs w:val="18"/>
              </w:rPr>
              <w:t xml:space="preserve">Centros de Terapia de Autismo </w:t>
            </w:r>
            <w:r w:rsidR="00F027EE" w:rsidRPr="007A5EBC">
              <w:rPr>
                <w:rFonts w:ascii="Arial" w:hAnsi="Arial" w:cs="Arial"/>
                <w:bCs/>
                <w:sz w:val="18"/>
                <w:szCs w:val="18"/>
              </w:rPr>
              <w:t>Hopebridge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4D3B2D7" w14:textId="50F5812D" w:rsidR="00F027EE" w:rsidRPr="00E37834" w:rsidRDefault="00E37834" w:rsidP="00F027E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1CB868C9" w14:textId="4CE0EA3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9989E17" w14:textId="0C286EDF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EF5C59A" w14:textId="2DE3455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5AA7857" w14:textId="1E1B753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7D781D1" w14:textId="61ACB223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19BEB17" w14:textId="0FC2BD55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596CC18" w14:textId="21079266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5205637" w14:textId="0E43E4D9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49836E0" w14:textId="0B3DAA02" w:rsidR="00F027EE" w:rsidRPr="007A5EBC" w:rsidRDefault="002455ED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E7E0060" w14:textId="70469A86" w:rsidR="00F027EE" w:rsidRPr="007A5EBC" w:rsidRDefault="00E66377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2E123E9" w14:textId="282D1D1C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22B94F5" w14:textId="4088AE82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CFE69C0" w14:textId="6A18C93B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72BB036" w14:textId="3AA08524" w:rsidR="00F027EE" w:rsidRPr="007A5EBC" w:rsidRDefault="00F027EE" w:rsidP="00F027E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3B8FC01F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6504CE6" w14:textId="3F4866FB" w:rsidR="00F2256E" w:rsidRPr="007A5EBC" w:rsidRDefault="00F2256E" w:rsidP="00F2256E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595785">
              <w:rPr>
                <w:rFonts w:ascii="Arial" w:hAnsi="Arial" w:cs="Arial"/>
                <w:bCs/>
                <w:sz w:val="18"/>
                <w:szCs w:val="18"/>
              </w:rPr>
              <w:t xml:space="preserve">Programa </w:t>
            </w:r>
            <w:r w:rsidR="00AB0B38">
              <w:rPr>
                <w:rFonts w:ascii="Arial" w:hAnsi="Arial" w:cs="Arial"/>
                <w:bCs/>
                <w:sz w:val="18"/>
                <w:szCs w:val="18"/>
              </w:rPr>
              <w:t xml:space="preserve">para </w:t>
            </w:r>
            <w:r w:rsidR="00AB0B38" w:rsidRPr="00AB0B38">
              <w:rPr>
                <w:rFonts w:ascii="Arial" w:hAnsi="Arial" w:cs="Arial"/>
                <w:bCs/>
                <w:sz w:val="18"/>
                <w:szCs w:val="18"/>
              </w:rPr>
              <w:t xml:space="preserve">Mejorar las transiciones de </w:t>
            </w:r>
            <w:r w:rsidR="00AB0B38"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="00AB0B38" w:rsidRPr="00AB0B38">
              <w:rPr>
                <w:rFonts w:ascii="Arial" w:hAnsi="Arial" w:cs="Arial"/>
                <w:bCs/>
                <w:sz w:val="18"/>
                <w:szCs w:val="18"/>
              </w:rPr>
              <w:t xml:space="preserve">tención </w:t>
            </w:r>
            <w:r w:rsidR="00AB0B38">
              <w:rPr>
                <w:rFonts w:ascii="Arial" w:hAnsi="Arial" w:cs="Arial"/>
                <w:bCs/>
                <w:sz w:val="18"/>
                <w:szCs w:val="18"/>
              </w:rPr>
              <w:t>P</w:t>
            </w:r>
            <w:r w:rsidR="00AB0B38" w:rsidRPr="00AB0B38">
              <w:rPr>
                <w:rFonts w:ascii="Arial" w:hAnsi="Arial" w:cs="Arial"/>
                <w:bCs/>
                <w:sz w:val="18"/>
                <w:szCs w:val="18"/>
              </w:rPr>
              <w:t xml:space="preserve">ediátrica a </w:t>
            </w:r>
            <w:r w:rsidR="00AB0B38"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="00AB0B38" w:rsidRPr="00AB0B38">
              <w:rPr>
                <w:rFonts w:ascii="Arial" w:hAnsi="Arial" w:cs="Arial"/>
                <w:bCs/>
                <w:sz w:val="18"/>
                <w:szCs w:val="18"/>
              </w:rPr>
              <w:t xml:space="preserve">dult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(ImPACT)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1A2CA7A" w14:textId="4B359816" w:rsidR="00F2256E" w:rsidRPr="00E37834" w:rsidRDefault="00DF1B49" w:rsidP="00F2256E">
            <w:pPr>
              <w:ind w:firstLine="0"/>
              <w:jc w:val="center"/>
              <w:rPr>
                <w:rFonts w:ascii="Arial" w:hAnsi="Arial" w:cs="Arial"/>
                <w:noProof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D3E89A0" w14:textId="4CCB519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332C121" w14:textId="67CD364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D27C829" w14:textId="57A3A63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A369714" w14:textId="2949917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B4E8700" w14:textId="3B82018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E9DCF56" w14:textId="23782BB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727E2E6" w14:textId="038286B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0383E0F" w14:textId="5BC00DE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8B1C19B" w14:textId="4EB37FB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65D3067" w14:textId="6E2092F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01691C6" w14:textId="5738775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CE30ECD" w14:textId="43DA7BA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DBBBF51" w14:textId="4E0CD39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6A74F07" w14:textId="3BDB015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5CCE48E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C2DE02C" w14:textId="1322F772" w:rsidR="00F2256E" w:rsidRPr="007A5EBC" w:rsidRDefault="00AB0B38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AB0B38">
              <w:rPr>
                <w:rFonts w:ascii="Arial" w:hAnsi="Arial" w:cs="Arial"/>
                <w:bCs/>
                <w:sz w:val="18"/>
                <w:szCs w:val="18"/>
              </w:rPr>
              <w:t xml:space="preserve">Parque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I</w:t>
            </w:r>
            <w:r w:rsidRPr="00AB0B38">
              <w:rPr>
                <w:rFonts w:ascii="Arial" w:hAnsi="Arial" w:cs="Arial"/>
                <w:bCs/>
                <w:sz w:val="18"/>
                <w:szCs w:val="18"/>
              </w:rPr>
              <w:t xml:space="preserve">nfantile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I</w:t>
            </w:r>
            <w:r w:rsidRPr="00AB0B38">
              <w:rPr>
                <w:rFonts w:ascii="Arial" w:hAnsi="Arial" w:cs="Arial"/>
                <w:bCs/>
                <w:sz w:val="18"/>
                <w:szCs w:val="18"/>
              </w:rPr>
              <w:t>nclusivo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FD64C24" w14:textId="6D80FEC4" w:rsidR="00F2256E" w:rsidRPr="00E37834" w:rsidRDefault="00DF1B49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16FDD367" w14:textId="2A08EB8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2A3D19D" w14:textId="7A278A6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1AD3A8C" w14:textId="0C809ED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DABBD69" w14:textId="25FD866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08E59F5" w14:textId="3A132EA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01E03AB" w14:textId="2F58613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A7F6DBF" w14:textId="5835C99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5A1FBD2" w14:textId="34AD222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2469368" w14:textId="682C05A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892011B" w14:textId="76267DB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4413A42" w14:textId="46C04E2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564BA76" w14:textId="3E41754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4521B75" w14:textId="27556E8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CF42223" w14:textId="409B2F2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4B98759B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C50ACE0" w14:textId="1C8E74A3" w:rsidR="00F2256E" w:rsidRPr="007A5EBC" w:rsidRDefault="00AB0B38" w:rsidP="00F2256E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AB0B38">
              <w:rPr>
                <w:rFonts w:ascii="Arial" w:hAnsi="Arial" w:cs="Arial"/>
                <w:bCs/>
                <w:sz w:val="18"/>
                <w:szCs w:val="18"/>
              </w:rPr>
              <w:t xml:space="preserve">Programa de Educación Individualizado </w:t>
            </w:r>
            <w:r w:rsidR="00F2256E">
              <w:rPr>
                <w:rFonts w:ascii="Arial" w:hAnsi="Arial" w:cs="Arial"/>
                <w:bCs/>
                <w:sz w:val="18"/>
                <w:szCs w:val="18"/>
              </w:rPr>
              <w:t>(IEP)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E050078" w14:textId="2C8C52C0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N, </w:t>
            </w:r>
            <w:r w:rsidR="00DF1B49">
              <w:rPr>
                <w:rFonts w:ascii="Arial" w:hAnsi="Arial" w:cs="Arial"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0EFAF12" w14:textId="6BE6DE7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61C1736" w14:textId="29E3DF8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EB34C02" w14:textId="339B39A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F77B6F3" w14:textId="2DD853B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EB27A65" w14:textId="4256353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00E40BF" w14:textId="1DCB850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DD6A0E1" w14:textId="6499263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DE681C5" w14:textId="76C1039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F0D5EF3" w14:textId="3CA14B9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F0057D6" w14:textId="637B7A7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B367221" w14:textId="04F25B2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2C5171C" w14:textId="7EBF82B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E144CB6" w14:textId="551D5D9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BCFBD27" w14:textId="2D0BB00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3431ADF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A6AA541" w14:textId="39A34827" w:rsidR="00F2256E" w:rsidRPr="007A5EBC" w:rsidRDefault="003E1013" w:rsidP="00F2256E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3E1013">
              <w:rPr>
                <w:rFonts w:ascii="Arial" w:hAnsi="Arial" w:cs="Arial"/>
                <w:bCs/>
                <w:sz w:val="18"/>
                <w:szCs w:val="18"/>
              </w:rPr>
              <w:t>Asegure a los niños ahor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852810A" w14:textId="3A18B148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02D1F9F" w14:textId="71B32BD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E22D912" w14:textId="5F7F253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9EE7E39" w14:textId="24DF436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D6D5481" w14:textId="3BAA01B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64FC62E" w14:textId="5BCD4C4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D72D36F" w14:textId="3B1ACEF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9264BEC" w14:textId="37F2888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D3B8DA6" w14:textId="3C178AC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0B60F3D" w14:textId="09F0F0B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37393C5" w14:textId="63730E8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3F8A2BD" w14:textId="66D9855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4881304" w14:textId="37C266F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34E3892" w14:textId="3180147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ADD3B1E" w14:textId="097F826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1371EE56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F152BB3" w14:textId="02BB5ABA" w:rsidR="00F2256E" w:rsidRPr="007A5EBC" w:rsidRDefault="003E1013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3E1013">
              <w:rPr>
                <w:rFonts w:ascii="Arial" w:hAnsi="Arial" w:cs="Arial"/>
                <w:bCs/>
                <w:sz w:val="18"/>
                <w:szCs w:val="18"/>
              </w:rPr>
              <w:t>Asociación Internacional del Síndrome de Rett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A8B115C" w14:textId="608AC490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A3A419A" w14:textId="22D0F07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7F3870B" w14:textId="4CBFA3D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4905929" w14:textId="419E902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0B93B28" w14:textId="7E6EAA7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D1F4F63" w14:textId="284BDFA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5356B58" w14:textId="793BA8F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D63FBD7" w14:textId="115B79E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FC13E07" w14:textId="5AE10C9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3753AA2" w14:textId="635F14A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3571325" w14:textId="22B62C5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E86586A" w14:textId="259DF19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2FAE2E2" w14:textId="1CF7303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DDE9BB1" w14:textId="2CAAF45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007B9DC" w14:textId="4779813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F2256E" w:rsidRPr="007A5EBC" w14:paraId="29C975EB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4D122AD" w14:textId="6F34598C" w:rsidR="00F2256E" w:rsidRPr="007A5EBC" w:rsidRDefault="003E1013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3E1013">
              <w:rPr>
                <w:rFonts w:ascii="Arial" w:hAnsi="Arial" w:cs="Arial"/>
                <w:bCs/>
                <w:sz w:val="18"/>
                <w:szCs w:val="18"/>
              </w:rPr>
              <w:t>Centro Jefferson para la Salud Mental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C11F0DF" w14:textId="7A4BE221" w:rsidR="00F2256E" w:rsidRPr="00E37834" w:rsidRDefault="00E37834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noProof/>
                <w:sz w:val="16"/>
                <w:szCs w:val="16"/>
              </w:rPr>
              <w:t>OM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62BFAA0" w14:textId="03D248C8" w:rsidR="00F2256E" w:rsidRPr="007A5EBC" w:rsidRDefault="00E37834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03A934E" w14:textId="7F631F7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232069A" w14:textId="480908D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4343809" w14:textId="4578185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2566EEF" w14:textId="555202A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8EAB379" w14:textId="35441C1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EF3EAF8" w14:textId="2BAD9E7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E8A06E7" w14:textId="3E86345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037D1D1" w14:textId="5ACAE47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879092E" w14:textId="596499A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66203C6" w14:textId="33CFA34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937A981" w14:textId="6D0EA9E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76EAD41" w14:textId="16ADB55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BF965F6" w14:textId="72690D0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7023D6B1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0BD9369" w14:textId="5B186FAB" w:rsidR="00F2256E" w:rsidRPr="007A5EBC" w:rsidRDefault="00F2256E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>JFK Partners (</w:t>
            </w:r>
            <w:r w:rsidR="003E1013">
              <w:rPr>
                <w:rFonts w:ascii="Arial" w:hAnsi="Arial" w:cs="Arial"/>
                <w:bCs/>
                <w:sz w:val="18"/>
                <w:szCs w:val="18"/>
              </w:rPr>
              <w:t>Incluyendo</w:t>
            </w:r>
            <w:r w:rsidRPr="007A5EBC">
              <w:rPr>
                <w:rFonts w:ascii="Arial" w:hAnsi="Arial" w:cs="Arial"/>
                <w:bCs/>
                <w:sz w:val="18"/>
                <w:szCs w:val="18"/>
              </w:rPr>
              <w:t xml:space="preserve"> ENRICH)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54A93A0" w14:textId="3F8D8E68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3CCF138" w14:textId="0EAD469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84ED587" w14:textId="6845754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36249FA" w14:textId="08DB5D3A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CBCBC90" w14:textId="6329C24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F9A9164" w14:textId="22A4162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7C88232" w14:textId="59B5D01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2377BF9" w14:textId="6F7BCE8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59BE80F" w14:textId="002290F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92250CE" w14:textId="59A62438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482C201" w14:textId="0A13A7B3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7599207" w14:textId="4FFDA34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2440584" w14:textId="0EE214B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6944CCE" w14:textId="552A098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25348FD" w14:textId="0642A1A9" w:rsidR="00F2256E" w:rsidRPr="007A5EBC" w:rsidRDefault="002455ED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F2256E" w:rsidRPr="007A5EBC" w14:paraId="4AD9331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795569BD" w14:textId="7BA6D7F8" w:rsidR="00F2256E" w:rsidRPr="007A5EBC" w:rsidRDefault="005506E1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5506E1">
              <w:rPr>
                <w:rFonts w:ascii="Arial" w:hAnsi="Arial" w:cs="Arial"/>
                <w:bCs/>
                <w:sz w:val="18"/>
                <w:szCs w:val="18"/>
              </w:rPr>
              <w:t>Programa Junior Ranger - Parque Nacional de las Montañas Rocosa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FF09ECF" w14:textId="1E24022A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CC680DA" w14:textId="7AE4852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64A1B83" w14:textId="0A72D21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40E5525" w14:textId="04FC12D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4E53D23" w14:textId="7149BB9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967599A" w14:textId="76A0B29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CE56CBF" w14:textId="3C7A200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889A258" w14:textId="5C003DB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325E455" w14:textId="76FEC74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FB56CF7" w14:textId="0DF1D6F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E2222A2" w14:textId="745617B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E97980F" w14:textId="4BFD2AF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8B1775B" w14:textId="0373610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B3C93EE" w14:textId="1D7CD04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E04024E" w14:textId="65C4C26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4F9430F2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989E182" w14:textId="73D3F679" w:rsidR="00F2256E" w:rsidRPr="007A5EBC" w:rsidRDefault="00AB38D5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AB38D5">
              <w:rPr>
                <w:rFonts w:ascii="Arial" w:hAnsi="Arial" w:cs="Arial"/>
                <w:bCs/>
                <w:sz w:val="18"/>
                <w:szCs w:val="18"/>
              </w:rPr>
              <w:t xml:space="preserve">Centro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AB38D5">
              <w:rPr>
                <w:rFonts w:ascii="Arial" w:hAnsi="Arial" w:cs="Arial"/>
                <w:bCs/>
                <w:sz w:val="18"/>
                <w:szCs w:val="18"/>
              </w:rPr>
              <w:t xml:space="preserve">venturas de l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M</w:t>
            </w:r>
            <w:r w:rsidRPr="00AB38D5">
              <w:rPr>
                <w:rFonts w:ascii="Arial" w:hAnsi="Arial" w:cs="Arial"/>
                <w:bCs/>
                <w:sz w:val="18"/>
                <w:szCs w:val="18"/>
              </w:rPr>
              <w:t>ontaña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- </w:t>
            </w:r>
            <w:r w:rsidRPr="00AB38D5">
              <w:rPr>
                <w:rFonts w:ascii="Arial" w:hAnsi="Arial" w:cs="Arial"/>
                <w:bCs/>
                <w:sz w:val="18"/>
                <w:szCs w:val="18"/>
              </w:rPr>
              <w:t>Kent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A25A5B9" w14:textId="49B9A471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99CFE23" w14:textId="4D057AC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6CE4A3F" w14:textId="7BAC3FA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303424F" w14:textId="756FEB2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F1387FE" w14:textId="7E7A2B4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B551D6D" w14:textId="1B2BBE6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B56A5B4" w14:textId="2C1766E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61FD2B1" w14:textId="068E7D2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DE2A425" w14:textId="0E40255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AC00319" w14:textId="3D023E1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3439FE4" w14:textId="10EA288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4599E15" w14:textId="2B5D99F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D126493" w14:textId="7315BEB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5A916D3" w14:textId="59B154E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2DD51B4" w14:textId="19DB6AB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4E0A44C0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326837E" w14:textId="16100E1F" w:rsidR="00F2256E" w:rsidRPr="007A5EBC" w:rsidRDefault="0069315B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69315B">
              <w:rPr>
                <w:rFonts w:ascii="Arial" w:hAnsi="Arial" w:cs="Arial"/>
                <w:bCs/>
                <w:sz w:val="18"/>
                <w:szCs w:val="18"/>
              </w:rPr>
              <w:t xml:space="preserve">Niño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</w:t>
            </w:r>
            <w:r w:rsidRPr="0069315B">
              <w:rPr>
                <w:rFonts w:ascii="Arial" w:hAnsi="Arial" w:cs="Arial"/>
                <w:bCs/>
                <w:sz w:val="18"/>
                <w:szCs w:val="18"/>
              </w:rPr>
              <w:t xml:space="preserve">ecesitados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O</w:t>
            </w:r>
            <w:r w:rsidRPr="0069315B">
              <w:rPr>
                <w:rFonts w:ascii="Arial" w:hAnsi="Arial" w:cs="Arial"/>
                <w:bCs/>
                <w:sz w:val="18"/>
                <w:szCs w:val="18"/>
              </w:rPr>
              <w:t>dontologí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D6AA19C" w14:textId="2B4BA2FD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78F2880" w14:textId="2A14FFB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A11AB64" w14:textId="381ED77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2E8F3AC" w14:textId="00A01B1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DD8C6E1" w14:textId="3E0F7E9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05284D2" w14:textId="384E063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8BE5962" w14:textId="29960B22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977F06D" w14:textId="6E01627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94F47B0" w14:textId="3E47BD4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17DE65B" w14:textId="7237CED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5FB0C79" w14:textId="5E32E65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B1A4882" w14:textId="0CAC6D6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A5C992A" w14:textId="7AA40F3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D6CB681" w14:textId="3CB7A67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EA228F7" w14:textId="52B0FE3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0EC4EDF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FD8C06E" w14:textId="7028BF41" w:rsidR="00F2256E" w:rsidRPr="007A5EBC" w:rsidRDefault="0069315B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69315B">
              <w:rPr>
                <w:rFonts w:ascii="Arial" w:hAnsi="Arial" w:cs="Arial"/>
                <w:bCs/>
                <w:sz w:val="18"/>
                <w:szCs w:val="18"/>
              </w:rPr>
              <w:lastRenderedPageBreak/>
              <w:t>Caballo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M</w:t>
            </w:r>
            <w:r w:rsidRPr="0069315B">
              <w:rPr>
                <w:rFonts w:ascii="Arial" w:hAnsi="Arial" w:cs="Arial"/>
                <w:bCs/>
                <w:sz w:val="18"/>
                <w:szCs w:val="18"/>
              </w:rPr>
              <w:t>edicinal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6D5856F" w14:textId="0AF5789D" w:rsidR="00F2256E" w:rsidRPr="00E37834" w:rsidRDefault="00F2256E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295B12E1" w14:textId="3B8D92D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5F01031" w14:textId="799C445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5A9E219" w14:textId="4118ABE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15398B2" w14:textId="0E2A6F4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F15C6AB" w14:textId="7FF9CB9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1737E70" w14:textId="68CA1BB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6C6733E" w14:textId="72A8B24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63FE239" w14:textId="4E3D990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BD6703B" w14:textId="59C968F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C9C8B3B" w14:textId="5C185F0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C9643C1" w14:textId="146D03D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BB21D8D" w14:textId="5FF25CED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B248D47" w14:textId="3ADE8FD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44CBB95" w14:textId="761D7F1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67B6C21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3EAD8DB" w14:textId="6D93C37B" w:rsidR="00F2256E" w:rsidRPr="007A5EBC" w:rsidRDefault="00342C67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342C67">
              <w:rPr>
                <w:rFonts w:ascii="Arial" w:hAnsi="Arial" w:cs="Arial"/>
                <w:bCs/>
                <w:sz w:val="18"/>
                <w:szCs w:val="18"/>
              </w:rPr>
              <w:t xml:space="preserve">Centro de Salud Mental de Denver </w:t>
            </w:r>
            <w:r w:rsidR="00F2256E" w:rsidRPr="007A5EBC">
              <w:rPr>
                <w:rFonts w:ascii="Arial" w:hAnsi="Arial" w:cs="Arial"/>
                <w:bCs/>
                <w:sz w:val="18"/>
                <w:szCs w:val="18"/>
              </w:rPr>
              <w:t>(WellPower)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2B6C287" w14:textId="7CDA8FAE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38E0A25" w14:textId="64373A8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B281D50" w14:textId="0E0E7D1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CF940CF" w14:textId="13848230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1380843" w14:textId="6D7FB4A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DA1BB9E" w14:textId="231257A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0A78EF7" w14:textId="5955BCA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724693A" w14:textId="3030891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AE5CB8F" w14:textId="07B5C428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CBEFF98" w14:textId="1E908E9E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6605178" w14:textId="459A71D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8224E1F" w14:textId="2050D0D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71BD9E6" w14:textId="2F8FA7E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2830FD7" w14:textId="546C670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903894B" w14:textId="63AB524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1C7A876A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940968A" w14:textId="4ABC1287" w:rsidR="00F2256E" w:rsidRPr="007A5EBC" w:rsidRDefault="00342C67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342C67">
              <w:rPr>
                <w:rFonts w:ascii="Arial" w:hAnsi="Arial" w:cs="Arial"/>
                <w:bCs/>
                <w:sz w:val="18"/>
                <w:szCs w:val="18"/>
              </w:rPr>
              <w:t xml:space="preserve">entro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342C67">
              <w:rPr>
                <w:rFonts w:ascii="Arial" w:hAnsi="Arial" w:cs="Arial"/>
                <w:bCs/>
                <w:sz w:val="18"/>
                <w:szCs w:val="18"/>
              </w:rPr>
              <w:t xml:space="preserve">alud </w:t>
            </w:r>
            <w:r>
              <w:rPr>
                <w:rFonts w:ascii="Arial" w:hAnsi="Arial" w:cs="Arial"/>
                <w:bCs/>
                <w:sz w:val="18"/>
                <w:szCs w:val="18"/>
              </w:rPr>
              <w:t>M</w:t>
            </w:r>
            <w:r w:rsidRPr="00342C67">
              <w:rPr>
                <w:rFonts w:ascii="Arial" w:hAnsi="Arial" w:cs="Arial"/>
                <w:bCs/>
                <w:sz w:val="18"/>
                <w:szCs w:val="18"/>
              </w:rPr>
              <w:t xml:space="preserve">ental qu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342C67">
              <w:rPr>
                <w:rFonts w:ascii="Arial" w:hAnsi="Arial" w:cs="Arial"/>
                <w:bCs/>
                <w:sz w:val="18"/>
                <w:szCs w:val="18"/>
              </w:rPr>
              <w:t xml:space="preserve">tiende a lo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342C67">
              <w:rPr>
                <w:rFonts w:ascii="Arial" w:hAnsi="Arial" w:cs="Arial"/>
                <w:bCs/>
                <w:sz w:val="18"/>
                <w:szCs w:val="18"/>
              </w:rPr>
              <w:t>ondados de Boulder y Broomfield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0EB0BD7" w14:textId="70349209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DDC1016" w14:textId="2F3C752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E6201AC" w14:textId="355AD46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0E6E9B2" w14:textId="03F929D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5A00CB5" w14:textId="6183176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8145AB0" w14:textId="20C85C2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FE7FC90" w14:textId="571137F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1D0E5FF" w14:textId="0F243C7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6143EA0" w14:textId="7F3952E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1B37BE8" w14:textId="3231435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DA54FD1" w14:textId="0693882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9F3EB47" w14:textId="32249AD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D95E146" w14:textId="55C754E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9F03C81" w14:textId="6D97102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04E074B" w14:textId="1B072B4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438BC8D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3A9A5B5" w14:textId="615C73B2" w:rsidR="00F2256E" w:rsidRPr="007A5EBC" w:rsidRDefault="002B10FC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2B10FC">
              <w:rPr>
                <w:rFonts w:ascii="Arial" w:hAnsi="Arial" w:cs="Arial"/>
                <w:bCs/>
                <w:sz w:val="18"/>
                <w:szCs w:val="18"/>
              </w:rPr>
              <w:t xml:space="preserve">Alianza Naciona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2B10FC">
              <w:rPr>
                <w:rFonts w:ascii="Arial" w:hAnsi="Arial" w:cs="Arial"/>
                <w:bCs/>
                <w:sz w:val="18"/>
                <w:szCs w:val="18"/>
              </w:rPr>
              <w:t>obre Enfermedades Mental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937F0DB" w14:textId="1D9619A9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N, S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E46CD12" w14:textId="0DA9222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D360DD8" w14:textId="1F8B3C3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DBDFD4B" w14:textId="7981F880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CAB20AD" w14:textId="1BB493A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C118569" w14:textId="33B23625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737CA96" w14:textId="1B52E8E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263B43B" w14:textId="54E76C6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606302B" w14:textId="4557B1B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672E1D2" w14:textId="325B4787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04E2D66" w14:textId="3D193F3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230826A" w14:textId="336E74A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A07E69E" w14:textId="0785862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C26E129" w14:textId="3698E66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A98D0B7" w14:textId="53EE27F7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F2256E" w:rsidRPr="007A5EBC" w14:paraId="7EBC8711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DA6B008" w14:textId="12C0665F" w:rsidR="00F2256E" w:rsidRPr="007A5EBC" w:rsidRDefault="002B10FC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2B10FC">
              <w:rPr>
                <w:rFonts w:ascii="Arial" w:hAnsi="Arial" w:cs="Arial"/>
                <w:bCs/>
                <w:sz w:val="18"/>
                <w:szCs w:val="18"/>
              </w:rPr>
              <w:t>Fundación Nacional Frágil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X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85C4A50" w14:textId="22633533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EBBFE52" w14:textId="0FBDE9F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D185A57" w14:textId="51AA513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A4EB18C" w14:textId="670B7AE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7FDF798" w14:textId="75CCB32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5102A62" w14:textId="5A00ACF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836B2DD" w14:textId="356AF5D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578AA23" w14:textId="54B9023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1240976" w14:textId="72504E9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E8BBA60" w14:textId="387930B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179CBCA" w14:textId="72E524C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88BF933" w14:textId="1B58E7B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CE3D3D2" w14:textId="61E6C4E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B420544" w14:textId="42B8576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ED0E3B6" w14:textId="7D12231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F2256E" w:rsidRPr="007A5EBC" w14:paraId="024D286F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196A218" w14:textId="7F88DB52" w:rsidR="00F2256E" w:rsidRPr="007A5EBC" w:rsidRDefault="002B10FC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2B10FC">
              <w:rPr>
                <w:rFonts w:ascii="Arial" w:hAnsi="Arial" w:cs="Arial"/>
                <w:bCs/>
                <w:sz w:val="18"/>
                <w:szCs w:val="18"/>
              </w:rPr>
              <w:t>Centro Deportivo Nacional para Minusválido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2274193" w14:textId="02DD97B6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AD54391" w14:textId="5C2CE12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28DEB24" w14:textId="3A9FA04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9829946" w14:textId="1C571E2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23EDA10" w14:textId="5AE3B48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040642B" w14:textId="7677C8A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14F7C9F" w14:textId="7B552D0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16C9FAD" w14:textId="0184A72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F36875E" w14:textId="3ED3451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9F3DA9E" w14:textId="3F56760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B16C573" w14:textId="48348B8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3A1B5C1" w14:textId="158A59F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DC67305" w14:textId="61D8B20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13772B7" w14:textId="38820EF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7389F89" w14:textId="3601242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22B12C1A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514DFBF" w14:textId="16C0F673" w:rsidR="00F2256E" w:rsidRPr="007A5EBC" w:rsidRDefault="002B10FC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2B10FC">
              <w:rPr>
                <w:rFonts w:ascii="Arial" w:hAnsi="Arial" w:cs="Arial"/>
                <w:bCs/>
                <w:sz w:val="18"/>
                <w:szCs w:val="18"/>
              </w:rPr>
              <w:t xml:space="preserve">Programa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R</w:t>
            </w:r>
            <w:r w:rsidRPr="002B10FC">
              <w:rPr>
                <w:rFonts w:ascii="Arial" w:hAnsi="Arial" w:cs="Arial"/>
                <w:bCs/>
                <w:sz w:val="18"/>
                <w:szCs w:val="18"/>
              </w:rPr>
              <w:t xml:space="preserve">elevo de lo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o</w:t>
            </w:r>
            <w:r w:rsidRPr="002B10FC">
              <w:rPr>
                <w:rFonts w:ascii="Arial" w:hAnsi="Arial" w:cs="Arial"/>
                <w:bCs/>
                <w:sz w:val="18"/>
                <w:szCs w:val="18"/>
              </w:rPr>
              <w:t>ctámbulo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8E987E7" w14:textId="3FEB3577" w:rsidR="00F2256E" w:rsidRPr="00E37834" w:rsidRDefault="00F2256E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6CD88FC8" w14:textId="5136F25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B10E3FE" w14:textId="56E6333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2075652" w14:textId="61DA047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E8779D4" w14:textId="7E444E0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E59A563" w14:textId="3B7A2A1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02AABF9" w14:textId="6F6ECA1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0141D3D" w14:textId="283A779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EB28654" w14:textId="05B31D4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1D7FDD7" w14:textId="4ECF39A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631D2DC" w14:textId="7BA2300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0730CC6" w14:textId="71CAD17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8BDF361" w14:textId="3B0851A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A2E95D8" w14:textId="0C4457A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83775DC" w14:textId="590044F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58197EA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1F5973F" w14:textId="7E158F29" w:rsidR="00F2256E" w:rsidRPr="007A5EBC" w:rsidRDefault="00F1500B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1500B">
              <w:rPr>
                <w:rFonts w:ascii="Arial" w:hAnsi="Arial" w:cs="Arial"/>
                <w:bCs/>
                <w:sz w:val="18"/>
                <w:szCs w:val="18"/>
              </w:rPr>
              <w:t xml:space="preserve">Salud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F1500B">
              <w:rPr>
                <w:rFonts w:ascii="Arial" w:hAnsi="Arial" w:cs="Arial"/>
                <w:bCs/>
                <w:sz w:val="18"/>
                <w:szCs w:val="18"/>
              </w:rPr>
              <w:t>onductual de North Range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AE6BDD1" w14:textId="531DE766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M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5B80F66" w14:textId="0A05F83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13388C9" w14:textId="2A14D35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113517F" w14:textId="2664C272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D2A641C" w14:textId="5B51F1B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E4F3A19" w14:textId="2866BB5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074A634" w14:textId="24DA05E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618D98F" w14:textId="1C67365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25EED10" w14:textId="03B99FE8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EB93570" w14:textId="49F880E5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243CD1F" w14:textId="1C9194C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E212163" w14:textId="4BD4352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80AA802" w14:textId="2E400A1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BDC34C9" w14:textId="7393BE0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9E1D79E" w14:textId="278039F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4866A4F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51C6D43" w14:textId="6A4C63A2" w:rsidR="00F2256E" w:rsidRPr="007A5EBC" w:rsidRDefault="00F1500B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1500B">
              <w:rPr>
                <w:rFonts w:ascii="Arial" w:hAnsi="Arial" w:cs="Arial"/>
                <w:bCs/>
                <w:sz w:val="18"/>
                <w:szCs w:val="18"/>
              </w:rPr>
              <w:t xml:space="preserve">Amigos a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F1500B">
              <w:rPr>
                <w:rFonts w:ascii="Arial" w:hAnsi="Arial" w:cs="Arial"/>
                <w:bCs/>
                <w:sz w:val="18"/>
                <w:szCs w:val="18"/>
              </w:rPr>
              <w:t xml:space="preserve">ir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Li</w:t>
            </w:r>
            <w:r w:rsidRPr="00F1500B">
              <w:rPr>
                <w:rFonts w:ascii="Arial" w:hAnsi="Arial" w:cs="Arial"/>
                <w:bCs/>
                <w:sz w:val="18"/>
                <w:szCs w:val="18"/>
              </w:rPr>
              <w:t>bre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50EAC28" w14:textId="58B58B40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E987DB5" w14:textId="286A790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B1B3E7B" w14:textId="7B9FD69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F38B13A" w14:textId="77A1DD9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CF3CEEB" w14:textId="2354F11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055E6D6" w14:textId="52DC67A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A8574F0" w14:textId="32CB543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CE3E2D3" w14:textId="41C6A51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D815EA5" w14:textId="7FF7296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71896F1" w14:textId="42F5DBD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5635B77" w14:textId="056276D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FB8BBBF" w14:textId="1F33455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D076E38" w14:textId="2BC4A63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11C4066" w14:textId="51EAC7A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3DF4BAB" w14:textId="55D8977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6122D26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C6C9BD5" w14:textId="1B115C1D" w:rsidR="00F2256E" w:rsidRPr="007A5EBC" w:rsidRDefault="00F1500B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1500B">
              <w:rPr>
                <w:rFonts w:ascii="Arial" w:hAnsi="Arial" w:cs="Arial"/>
                <w:bCs/>
                <w:sz w:val="18"/>
                <w:szCs w:val="18"/>
              </w:rPr>
              <w:t xml:space="preserve">Padres qu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F1500B">
              <w:rPr>
                <w:rFonts w:ascii="Arial" w:hAnsi="Arial" w:cs="Arial"/>
                <w:bCs/>
                <w:sz w:val="18"/>
                <w:szCs w:val="18"/>
              </w:rPr>
              <w:t xml:space="preserve">niman a lo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P</w:t>
            </w:r>
            <w:r w:rsidRPr="00F1500B">
              <w:rPr>
                <w:rFonts w:ascii="Arial" w:hAnsi="Arial" w:cs="Arial"/>
                <w:bCs/>
                <w:sz w:val="18"/>
                <w:szCs w:val="18"/>
              </w:rPr>
              <w:t>adr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DBE3B1C" w14:textId="334902E7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DA32B98" w14:textId="3F1AC38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7CC51AB" w14:textId="64401A41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465D2BB" w14:textId="18AEB34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1521FF6" w14:textId="3011BAA3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6A0D38C" w14:textId="29769B0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2E057A9" w14:textId="6C1FE06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38FB1E7" w14:textId="29D36B3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AA8DE03" w14:textId="4B141CF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B59CC90" w14:textId="12CC204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F09A85A" w14:textId="58BF250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08C37B9" w14:textId="4D8185B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E42826F" w14:textId="01FF995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892A814" w14:textId="162D866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D46D33E" w14:textId="20005AA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6E97FFE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FEEB44E" w14:textId="0CF6122D" w:rsidR="00F2256E" w:rsidRPr="007A5EBC" w:rsidRDefault="00EB64D4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EB64D4">
              <w:rPr>
                <w:rFonts w:ascii="Arial" w:hAnsi="Arial" w:cs="Arial"/>
                <w:bCs/>
                <w:sz w:val="18"/>
                <w:szCs w:val="18"/>
              </w:rPr>
              <w:t xml:space="preserve">Centro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P</w:t>
            </w:r>
            <w:r w:rsidRPr="00EB64D4">
              <w:rPr>
                <w:rFonts w:ascii="Arial" w:hAnsi="Arial" w:cs="Arial"/>
                <w:bCs/>
                <w:sz w:val="18"/>
                <w:szCs w:val="18"/>
              </w:rPr>
              <w:t>adres PEAK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57F7B77" w14:textId="218DA4F9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OM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387C39D" w14:textId="2CAE098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A684F7B" w14:textId="07BB9AD9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EBDD550" w14:textId="41533C1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3AD174F" w14:textId="13AAA033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26402D8" w14:textId="2018EC03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1CE0DCF" w14:textId="1876F8E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8F482E9" w14:textId="02E5927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74EEDC6" w14:textId="3381813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A04A98F" w14:textId="1384AB5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FE9AA9D" w14:textId="09F4323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24336CE" w14:textId="683BD3B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79A5AB9" w14:textId="1B86110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7973589" w14:textId="18608DB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EEDA9CE" w14:textId="190CBCF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7D482720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8421ADC" w14:textId="62D9184F" w:rsidR="00F2256E" w:rsidRPr="007A5EBC" w:rsidRDefault="00F959AB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959AB">
              <w:rPr>
                <w:rFonts w:ascii="Arial" w:hAnsi="Arial" w:cs="Arial"/>
                <w:bCs/>
                <w:sz w:val="18"/>
                <w:szCs w:val="18"/>
              </w:rPr>
              <w:t xml:space="preserve">Centro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E</w:t>
            </w:r>
            <w:r w:rsidRPr="00F959AB">
              <w:rPr>
                <w:rFonts w:ascii="Arial" w:hAnsi="Arial" w:cs="Arial"/>
                <w:bCs/>
                <w:sz w:val="18"/>
                <w:szCs w:val="18"/>
              </w:rPr>
              <w:t xml:space="preserve">quitación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</w:t>
            </w:r>
            <w:r w:rsidRPr="00F959AB">
              <w:rPr>
                <w:rFonts w:ascii="Arial" w:hAnsi="Arial" w:cs="Arial"/>
                <w:bCs/>
                <w:sz w:val="18"/>
                <w:szCs w:val="18"/>
              </w:rPr>
              <w:t xml:space="preserve">erapéutica </w:t>
            </w:r>
            <w:r w:rsidR="00F83A77">
              <w:rPr>
                <w:rFonts w:ascii="Arial" w:hAnsi="Arial" w:cs="Arial"/>
                <w:bCs/>
                <w:sz w:val="18"/>
                <w:szCs w:val="18"/>
              </w:rPr>
              <w:t xml:space="preserve">de </w:t>
            </w:r>
            <w:r w:rsidRPr="00F959AB">
              <w:rPr>
                <w:rFonts w:ascii="Arial" w:hAnsi="Arial" w:cs="Arial"/>
                <w:bCs/>
                <w:sz w:val="18"/>
                <w:szCs w:val="18"/>
              </w:rPr>
              <w:t>Pikes Peak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6E7AC49" w14:textId="428C8825" w:rsidR="00F2256E" w:rsidRPr="00E37834" w:rsidRDefault="00DC20FA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B0D5C2F" w14:textId="641766D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A96775A" w14:textId="550F931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96D9057" w14:textId="5F6A075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B470883" w14:textId="6C0D0AB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F1E5830" w14:textId="7E8B4ED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A2A1808" w14:textId="4834438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BE8C8A4" w14:textId="72D744B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C661E56" w14:textId="1ED14BC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4A68C27" w14:textId="2C790D5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45B95DF" w14:textId="36325FB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89186D1" w14:textId="7A3EF53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1EDF50B" w14:textId="18AE6D61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0DE56E1" w14:textId="5B294FA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CB7ABD8" w14:textId="7E565DB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0EBD9148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411F687" w14:textId="320AB7D3" w:rsidR="00F2256E" w:rsidRPr="007A5EBC" w:rsidRDefault="00F959AB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959AB">
              <w:rPr>
                <w:rFonts w:ascii="Arial" w:hAnsi="Arial" w:cs="Arial"/>
                <w:bCs/>
                <w:sz w:val="18"/>
                <w:szCs w:val="18"/>
              </w:rPr>
              <w:t>Manos Rezando</w:t>
            </w:r>
            <w:r w:rsidR="009F0A4A">
              <w:rPr>
                <w:rFonts w:ascii="Arial" w:hAnsi="Arial" w:cs="Arial"/>
                <w:bCs/>
                <w:sz w:val="18"/>
                <w:szCs w:val="18"/>
              </w:rPr>
              <w:t xml:space="preserve">- </w:t>
            </w:r>
            <w:r w:rsidRPr="00F959AB">
              <w:rPr>
                <w:rFonts w:ascii="Arial" w:hAnsi="Arial" w:cs="Arial"/>
                <w:bCs/>
                <w:sz w:val="18"/>
                <w:szCs w:val="18"/>
              </w:rPr>
              <w:t>Cabalgata Terapéutic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D2E1EB5" w14:textId="06C5F92F" w:rsidR="00F2256E" w:rsidRPr="00E37834" w:rsidRDefault="00F2256E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502B7547" w14:textId="0AFA2DE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E3F15A3" w14:textId="53FA66A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52DD6D2" w14:textId="58209DB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A971082" w14:textId="3EFC65C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060F303" w14:textId="6BD747E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257A53E" w14:textId="14281EE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76AE541" w14:textId="5324D13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AE9F57C" w14:textId="1769621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C7B852A" w14:textId="029D490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9B08469" w14:textId="4322BD5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3D4760D" w14:textId="0B09AFB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8C1BC9F" w14:textId="3AF1FF17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B6DE8D1" w14:textId="042855D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2897797" w14:textId="012594E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57CE343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97B3E31" w14:textId="6D7F0011" w:rsidR="00F2256E" w:rsidRPr="007A5EBC" w:rsidRDefault="00F959AB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959AB">
              <w:rPr>
                <w:rFonts w:ascii="Arial" w:hAnsi="Arial" w:cs="Arial"/>
                <w:bCs/>
                <w:sz w:val="18"/>
                <w:szCs w:val="18"/>
              </w:rPr>
              <w:t>Asociación Profesional de Equitación Terapéutica Internacional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F9020A1" w14:textId="04C5E87F" w:rsidR="00F2256E" w:rsidRPr="00E37834" w:rsidRDefault="00236316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80D98C5" w14:textId="30FC374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CAA9589" w14:textId="32C6BB4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73765B0" w14:textId="798F349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344DE44" w14:textId="474EDBE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40F9B90" w14:textId="4D30CD3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5CFBA60" w14:textId="48B81CF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D2DF7A0" w14:textId="1580B7D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7818D9E" w14:textId="755CD65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022ADBB" w14:textId="725A894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D6FB5C7" w14:textId="68170D7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19D5AC7" w14:textId="35174D0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CB042B6" w14:textId="66DA452B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0FBFF5B" w14:textId="616E37C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E803717" w14:textId="01FBE16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3B575928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CB6DB8F" w14:textId="47DF17FE" w:rsidR="00F2256E" w:rsidRPr="007A5EBC" w:rsidRDefault="005249CC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Cuidado </w:t>
            </w:r>
            <w:r w:rsidR="00F959AB">
              <w:rPr>
                <w:rFonts w:ascii="Arial" w:hAnsi="Arial" w:cs="Arial"/>
                <w:bCs/>
                <w:sz w:val="18"/>
                <w:szCs w:val="18"/>
              </w:rPr>
              <w:t>de Relevo</w:t>
            </w:r>
            <w:r w:rsidR="00F2256E" w:rsidRPr="007A5EBC">
              <w:rPr>
                <w:rFonts w:ascii="Arial" w:hAnsi="Arial" w:cs="Arial"/>
                <w:bCs/>
                <w:sz w:val="18"/>
                <w:szCs w:val="18"/>
              </w:rPr>
              <w:t>, Inc.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589ED62" w14:textId="466FBD01" w:rsidR="00F2256E" w:rsidRPr="00E37834" w:rsidRDefault="00236316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E11B6CC" w14:textId="0BC3B27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89E6C46" w14:textId="02EBA27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0ACB429" w14:textId="08D6B4B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C88771E" w14:textId="7BE904A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A4E74DF" w14:textId="35525C0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EE6409C" w14:textId="4411621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249AA50" w14:textId="483D415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F17B2D4" w14:textId="1AEE388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B343AD9" w14:textId="4131979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DC24369" w14:textId="0B59961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0A11645" w14:textId="7450EC8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EE02A1C" w14:textId="7CEC756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8BC543C" w14:textId="1E68EDB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BF83007" w14:textId="7FFFBD5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5767A7B1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1041A7E" w14:textId="2FFEBBF5" w:rsidR="00F2256E" w:rsidRPr="007A5EBC" w:rsidRDefault="005249CC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5249CC">
              <w:rPr>
                <w:rFonts w:ascii="Arial" w:hAnsi="Arial" w:cs="Arial"/>
                <w:bCs/>
                <w:sz w:val="18"/>
                <w:szCs w:val="18"/>
              </w:rPr>
              <w:t xml:space="preserve">Red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5249CC">
              <w:rPr>
                <w:rFonts w:ascii="Arial" w:hAnsi="Arial" w:cs="Arial"/>
                <w:bCs/>
                <w:sz w:val="18"/>
                <w:szCs w:val="18"/>
              </w:rPr>
              <w:t xml:space="preserve">utismo de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T</w:t>
            </w:r>
            <w:r w:rsidRPr="005249CC">
              <w:rPr>
                <w:rFonts w:ascii="Arial" w:hAnsi="Arial" w:cs="Arial"/>
                <w:bCs/>
                <w:sz w:val="18"/>
                <w:szCs w:val="18"/>
              </w:rPr>
              <w:t xml:space="preserve">enedor </w:t>
            </w:r>
            <w:r>
              <w:rPr>
                <w:rFonts w:ascii="Arial" w:hAnsi="Arial" w:cs="Arial"/>
                <w:bCs/>
                <w:sz w:val="18"/>
                <w:szCs w:val="18"/>
              </w:rPr>
              <w:t>R</w:t>
            </w:r>
            <w:r w:rsidRPr="005249CC">
              <w:rPr>
                <w:rFonts w:ascii="Arial" w:hAnsi="Arial" w:cs="Arial"/>
                <w:bCs/>
                <w:sz w:val="18"/>
                <w:szCs w:val="18"/>
              </w:rPr>
              <w:t>ugiente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CC0E350" w14:textId="3FD3E1F5" w:rsidR="00F2256E" w:rsidRPr="00E37834" w:rsidRDefault="00236316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57907C6" w14:textId="4101FD8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F2C1303" w14:textId="028D32C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8E2635B" w14:textId="105EAE8B" w:rsidR="00F2256E" w:rsidRPr="007A5EBC" w:rsidRDefault="00E05A7F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00A9146" w14:textId="38EBADB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073DD88" w14:textId="1814302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8067F99" w14:textId="77AD105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C5A0C36" w14:textId="24A2D42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5936896" w14:textId="21E3CAA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31FE45D" w14:textId="18E0333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9887B27" w14:textId="353E5C9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3E9904B" w14:textId="5DD6498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25140DF" w14:textId="68A3FD9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2328A9E" w14:textId="0D727A0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7FCC6E9" w14:textId="1AAABBB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68BB19EB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E992358" w14:textId="3BD9625F" w:rsidR="00F2256E" w:rsidRPr="007A5EBC" w:rsidRDefault="005249CC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5249CC">
              <w:rPr>
                <w:rFonts w:ascii="Arial" w:hAnsi="Arial" w:cs="Arial"/>
                <w:bCs/>
                <w:sz w:val="18"/>
                <w:szCs w:val="18"/>
              </w:rPr>
              <w:t>Asociación de Síndrome de Down de las Montañas Rocosa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E246482" w14:textId="0046DDF5" w:rsidR="00F2256E" w:rsidRPr="00E37834" w:rsidRDefault="00236316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13EDABFB" w14:textId="1CF2198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FEB7AD3" w14:textId="666461C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7D3C4CC" w14:textId="3001E28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2319F47" w14:textId="4A566D6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4B8201D" w14:textId="37929C3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6B4D0A7" w14:textId="66C3FF2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1B57886" w14:textId="35B743E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9DD8F0F" w14:textId="5E1E7ED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3C61F3E" w14:textId="663AE7D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2A983D7" w14:textId="180474A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C337B64" w14:textId="1F52F3E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E116C38" w14:textId="3EBA739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D715F5B" w14:textId="77D6220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1641D0C" w14:textId="30C3E41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F2256E" w:rsidRPr="007A5EBC" w14:paraId="3584C609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CDE2DED" w14:textId="57CB27E2" w:rsidR="00F2256E" w:rsidRPr="007A5EBC" w:rsidRDefault="005249CC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5249CC">
              <w:rPr>
                <w:rFonts w:ascii="Arial" w:hAnsi="Arial" w:cs="Arial"/>
                <w:bCs/>
                <w:sz w:val="18"/>
                <w:szCs w:val="18"/>
              </w:rPr>
              <w:t>Fisioterapia Únic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6ECA1AE" w14:textId="1C8D8B63" w:rsidR="00F2256E" w:rsidRPr="00E37834" w:rsidRDefault="00F2256E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2294C9F8" w14:textId="2332B79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1150616" w14:textId="6CF60F3D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E974F69" w14:textId="7AD8891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DCE4BAE" w14:textId="673F0D5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E3A3891" w14:textId="05B7E43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A98CAF3" w14:textId="0D50544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2AE8F91" w14:textId="323F0E0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DC6657F" w14:textId="1DB8E7B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F309F57" w14:textId="5E1B93AB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75D9D28" w14:textId="1BF1FCF2" w:rsidR="00F2256E" w:rsidRPr="007A5EBC" w:rsidRDefault="00A714C7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D62C51E" w14:textId="6856568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1311BF0" w14:textId="0A2B88F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409B2C2" w14:textId="63404AA0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31B9DE2" w14:textId="5D11CE5F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4E29E0F9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1AE266E" w14:textId="568D84CB" w:rsidR="00F2256E" w:rsidRPr="007A5EBC" w:rsidRDefault="00F20EA7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20EA7">
              <w:rPr>
                <w:rFonts w:ascii="Arial" w:hAnsi="Arial" w:cs="Arial"/>
                <w:bCs/>
                <w:sz w:val="18"/>
                <w:szCs w:val="18"/>
              </w:rPr>
              <w:t xml:space="preserve">Centro de Desarrollo Infantil </w:t>
            </w:r>
            <w:r w:rsidR="00F2256E" w:rsidRPr="007A5EBC">
              <w:rPr>
                <w:rFonts w:ascii="Arial" w:hAnsi="Arial" w:cs="Arial"/>
                <w:bCs/>
                <w:sz w:val="18"/>
                <w:szCs w:val="18"/>
              </w:rPr>
              <w:t>Sewall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6E7A2E7" w14:textId="24C106C4" w:rsidR="00F2256E" w:rsidRPr="00E37834" w:rsidRDefault="00C16512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10517A9" w14:textId="57BA94B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B699618" w14:textId="71D41C1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CAFFF8C" w14:textId="6925849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6EB55C1" w14:textId="13AAC0C1" w:rsidR="00F2256E" w:rsidRPr="007A5EBC" w:rsidRDefault="00A714C7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D45BA49" w14:textId="56090EF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7084F06" w14:textId="3F68FD99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4CC5E1D" w14:textId="6CA5E216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F435C92" w14:textId="398749F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643254F" w14:textId="37CB11F4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8FAFA21" w14:textId="20908BDA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F5A80D5" w14:textId="7D4076E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E0D31BD" w14:textId="167B299C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B39E8A4" w14:textId="582BC084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79EB245" w14:textId="604F152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F2256E" w:rsidRPr="007A5EBC" w14:paraId="28D15520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7A89D7B" w14:textId="70476606" w:rsidR="00F2256E" w:rsidRPr="007A5EBC" w:rsidRDefault="00F20EA7" w:rsidP="00F2256E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F20EA7">
              <w:rPr>
                <w:rFonts w:ascii="Arial" w:hAnsi="Arial" w:cs="Arial"/>
                <w:bCs/>
                <w:sz w:val="18"/>
                <w:szCs w:val="18"/>
              </w:rPr>
              <w:t>Mostrar y contar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A4703A1" w14:textId="7D988C97" w:rsidR="00F2256E" w:rsidRPr="00E37834" w:rsidRDefault="00C16512" w:rsidP="00F2256E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AAE362C" w14:textId="530B598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861228E" w14:textId="58BDA74B" w:rsidR="00F2256E" w:rsidRPr="007A5EBC" w:rsidRDefault="003A280A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17782FD" w14:textId="741E96D7" w:rsidR="00F2256E" w:rsidRPr="007A5EBC" w:rsidRDefault="00A714C7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0E92936" w14:textId="2B30257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BDEB57D" w14:textId="5845A07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9E55115" w14:textId="0EE0681A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D644FD9" w14:textId="286EDF91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C57FAAB" w14:textId="25A6FA6E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6384CDB" w14:textId="3E9A1737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8E96C7D" w14:textId="372E0F2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DF3C5B6" w14:textId="089D0385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BF4A9D7" w14:textId="25AAF332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42464F7" w14:textId="778CA5C8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34212A0" w14:textId="1BDDD703" w:rsidR="00F2256E" w:rsidRPr="007A5EBC" w:rsidRDefault="00F2256E" w:rsidP="00F2256E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0565A09F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D677FAA" w14:textId="21945C26" w:rsidR="00A714C7" w:rsidRPr="007A5EBC" w:rsidRDefault="00EE47B8" w:rsidP="00A714C7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lastRenderedPageBreak/>
              <w:t xml:space="preserve">Academia </w:t>
            </w:r>
            <w:r w:rsidR="00A714C7">
              <w:rPr>
                <w:rFonts w:ascii="Arial" w:hAnsi="Arial" w:cs="Arial"/>
                <w:bCs/>
                <w:sz w:val="18"/>
                <w:szCs w:val="18"/>
              </w:rPr>
              <w:t xml:space="preserve">Skyline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en </w:t>
            </w:r>
            <w:r w:rsidR="00A714C7">
              <w:rPr>
                <w:rFonts w:ascii="Arial" w:hAnsi="Arial" w:cs="Arial"/>
                <w:bCs/>
                <w:sz w:val="18"/>
                <w:szCs w:val="18"/>
              </w:rPr>
              <w:t>WellPower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699666A" w14:textId="15AF332B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5FAB931" w14:textId="1766FEA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E9F479E" w14:textId="084A111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F8B68CB" w14:textId="739CD21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23FF8E7" w14:textId="1DF4422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B3CA8DC" w14:textId="447ED18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126CBD2" w14:textId="79DCC1D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8663790" w14:textId="04236BC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046E8E52" w14:textId="6DCC50C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0568EC5" w14:textId="19CF9C4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3AFF123" w14:textId="2F84EA9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FC28FD2" w14:textId="3E19DD1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6146FC3" w14:textId="0E36E93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9106B13" w14:textId="36EABB9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5E88C92" w14:textId="55A9D04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44D66980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1BB6DAB" w14:textId="2ACFA65D" w:rsidR="00A714C7" w:rsidRPr="007A5EBC" w:rsidRDefault="00EE47B8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entro de Autismo</w:t>
            </w:r>
            <w:r w:rsidR="009537EE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A714C7" w:rsidRPr="007A5EBC">
              <w:rPr>
                <w:rFonts w:ascii="Arial" w:hAnsi="Arial" w:cs="Arial"/>
                <w:bCs/>
                <w:sz w:val="18"/>
                <w:szCs w:val="18"/>
              </w:rPr>
              <w:t>Soar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EFBC7F0" w14:textId="79DE8330" w:rsidR="00A714C7" w:rsidRPr="00E37834" w:rsidRDefault="00A714C7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0E6ADFB6" w14:textId="014BCBE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5151180" w14:textId="608A865E" w:rsidR="00A714C7" w:rsidRPr="007A5EBC" w:rsidRDefault="003A280A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44D37D1" w14:textId="6E32556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162F803" w14:textId="22CF117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CD14F92" w14:textId="523E702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4E694FE" w14:textId="4EAC8AA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CEE9EFB" w14:textId="55A9DA1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955BA55" w14:textId="7529192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8DA1CBB" w14:textId="259ECA60" w:rsidR="00A714C7" w:rsidRPr="007A5EBC" w:rsidRDefault="003A280A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28D0135" w14:textId="1B1F28B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6742ED7" w14:textId="577873E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235A6C1" w14:textId="4347107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F4AF9E0" w14:textId="2B04FE5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A60F652" w14:textId="4F57438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17D86DC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D02C94B" w14:textId="7873C886" w:rsidR="00A714C7" w:rsidRPr="007A5EBC" w:rsidRDefault="00EE47B8" w:rsidP="00A714C7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EE47B8">
              <w:rPr>
                <w:rFonts w:ascii="Arial" w:hAnsi="Arial" w:cs="Arial"/>
                <w:bCs/>
                <w:sz w:val="18"/>
                <w:szCs w:val="18"/>
              </w:rPr>
              <w:t>Seguro Social, Beneficios para Niños con Discapacidad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EF12D3D" w14:textId="38DF2419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5618C0D" w14:textId="218B8D5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A469130" w14:textId="64E955E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03C9655" w14:textId="1278D79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F60280D" w14:textId="5F54068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6ED4726" w14:textId="3CF4D23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7CF6122" w14:textId="57E553A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9CE3782" w14:textId="7A94D27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7344E1E" w14:textId="1EE9868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CA5B135" w14:textId="7B17946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B8C3610" w14:textId="590DFC6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D02EEA9" w14:textId="1A0ACD1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48AA3FB" w14:textId="5B72A17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5C1C52D" w14:textId="6969630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5B625E3" w14:textId="44EA527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A714C7" w:rsidRPr="007A5EBC" w14:paraId="6A46A384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709A38CD" w14:textId="12951C1F" w:rsidR="00A714C7" w:rsidRPr="007A5EBC" w:rsidRDefault="00EE47B8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EE47B8">
              <w:rPr>
                <w:rFonts w:ascii="Arial" w:hAnsi="Arial" w:cs="Arial"/>
                <w:bCs/>
                <w:sz w:val="18"/>
                <w:szCs w:val="18"/>
              </w:rPr>
              <w:t xml:space="preserve">Parques y </w:t>
            </w:r>
            <w:r>
              <w:rPr>
                <w:rFonts w:ascii="Arial" w:hAnsi="Arial" w:cs="Arial"/>
                <w:bCs/>
                <w:sz w:val="18"/>
                <w:szCs w:val="18"/>
              </w:rPr>
              <w:t>R</w:t>
            </w:r>
            <w:r w:rsidRPr="00EE47B8">
              <w:rPr>
                <w:rFonts w:ascii="Arial" w:hAnsi="Arial" w:cs="Arial"/>
                <w:bCs/>
                <w:sz w:val="18"/>
                <w:szCs w:val="18"/>
              </w:rPr>
              <w:t xml:space="preserve">ecreación 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EE47B8">
              <w:rPr>
                <w:rFonts w:ascii="Arial" w:hAnsi="Arial" w:cs="Arial"/>
                <w:bCs/>
                <w:sz w:val="18"/>
                <w:szCs w:val="18"/>
              </w:rPr>
              <w:t xml:space="preserve">uburbanos del 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EE47B8">
              <w:rPr>
                <w:rFonts w:ascii="Arial" w:hAnsi="Arial" w:cs="Arial"/>
                <w:bCs/>
                <w:sz w:val="18"/>
                <w:szCs w:val="18"/>
              </w:rPr>
              <w:t>ur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CA8C4D7" w14:textId="1A8CD28D" w:rsidR="00A714C7" w:rsidRPr="00E37834" w:rsidRDefault="00A714C7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6782007D" w14:textId="5F06630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159AA88" w14:textId="284D93F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7EFE531" w14:textId="642894B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9387512" w14:textId="2E739FF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5F02AE7" w14:textId="692A184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9AAA107" w14:textId="75E886D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1F083D3" w14:textId="158322E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2FE2047" w14:textId="7EBD9D1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A29097A" w14:textId="47F1D0F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35D6450" w14:textId="00A1536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0DE267B" w14:textId="490AF5D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5771939" w14:textId="2A6D845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50F5FB2" w14:textId="51399E4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9D70E27" w14:textId="12EDEC2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0B8B250A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2FBE562" w14:textId="135CC6A7" w:rsidR="00A714C7" w:rsidRPr="007A5EBC" w:rsidRDefault="00EE47B8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EE47B8">
              <w:rPr>
                <w:rFonts w:ascii="Arial" w:hAnsi="Arial" w:cs="Arial"/>
                <w:bCs/>
                <w:sz w:val="18"/>
                <w:szCs w:val="18"/>
              </w:rPr>
              <w:t xml:space="preserve">Gimnasio 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EE47B8">
              <w:rPr>
                <w:rFonts w:ascii="Arial" w:hAnsi="Arial" w:cs="Arial"/>
                <w:bCs/>
                <w:sz w:val="18"/>
                <w:szCs w:val="18"/>
              </w:rPr>
              <w:t xml:space="preserve">ensorial </w:t>
            </w:r>
            <w:r w:rsidR="00A714C7" w:rsidRPr="007A5EBC">
              <w:rPr>
                <w:rFonts w:ascii="Arial" w:hAnsi="Arial" w:cs="Arial"/>
                <w:bCs/>
                <w:sz w:val="18"/>
                <w:szCs w:val="18"/>
              </w:rPr>
              <w:t>Summi</w:t>
            </w:r>
            <w:r w:rsidR="00215F7A">
              <w:rPr>
                <w:rFonts w:ascii="Arial" w:hAnsi="Arial" w:cs="Arial"/>
                <w:bCs/>
                <w:sz w:val="18"/>
                <w:szCs w:val="18"/>
              </w:rPr>
              <w:t>t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FF8CA57" w14:textId="27761FAD" w:rsidR="00A714C7" w:rsidRPr="00E37834" w:rsidRDefault="00A714C7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049B9FB2" w14:textId="6B7BBF4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14A20E4" w14:textId="7719020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3DCB1A0" w14:textId="7B0D5EB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4974F6B" w14:textId="4CE2AB3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BCEA54B" w14:textId="51D6139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1A81DF6" w14:textId="2AF8AAD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9925FF9" w14:textId="64D6281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F78CC2A" w14:textId="09C5779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83D5900" w14:textId="0521A3B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48C2480" w14:textId="5C93010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F6111A0" w14:textId="2334E9C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9EDF9C6" w14:textId="5F09744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993E1D0" w14:textId="611B422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94AF44E" w14:textId="2D49D11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2FB8D82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741895CB" w14:textId="6FEF44BC" w:rsidR="00A714C7" w:rsidRPr="007A5EBC" w:rsidRDefault="00215F7A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215F7A">
              <w:rPr>
                <w:rFonts w:ascii="Arial" w:hAnsi="Arial" w:cs="Arial"/>
                <w:sz w:val="18"/>
                <w:szCs w:val="18"/>
              </w:rPr>
              <w:t>Biblioteca de</w:t>
            </w:r>
            <w:r>
              <w:rPr>
                <w:rFonts w:ascii="Arial" w:hAnsi="Arial" w:cs="Arial"/>
                <w:sz w:val="18"/>
                <w:szCs w:val="18"/>
              </w:rPr>
              <w:t xml:space="preserve"> L</w:t>
            </w:r>
            <w:r w:rsidRPr="00215F7A">
              <w:rPr>
                <w:rFonts w:ascii="Arial" w:hAnsi="Arial" w:cs="Arial"/>
                <w:sz w:val="18"/>
                <w:szCs w:val="18"/>
              </w:rPr>
              <w:t xml:space="preserve">ibros </w:t>
            </w: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215F7A">
              <w:rPr>
                <w:rFonts w:ascii="Arial" w:hAnsi="Arial" w:cs="Arial"/>
                <w:sz w:val="18"/>
                <w:szCs w:val="18"/>
              </w:rPr>
              <w:t>arlant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43889372" w14:textId="258AC737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E37908B" w14:textId="0163AC5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4B111D1" w14:textId="6F1AB23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805595C" w14:textId="185D055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04227D8" w14:textId="379CFF1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4FF420B" w14:textId="2E87B85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F9558CB" w14:textId="7024B58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F7C3FD2" w14:textId="5791E7E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CA92757" w14:textId="420BB7D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0571C76" w14:textId="23C9BB3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8EB84E6" w14:textId="416300D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E5667EF" w14:textId="49880A9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3DE29BE" w14:textId="33E6042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CF449D9" w14:textId="7D79CE4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2C1CBEC" w14:textId="141ACD6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01477C8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1492B94" w14:textId="1CD2B58D" w:rsidR="00A714C7" w:rsidRPr="007A5EBC" w:rsidRDefault="00215F7A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l</w:t>
            </w:r>
            <w:r w:rsidR="00A714C7" w:rsidRPr="007A5EBC">
              <w:rPr>
                <w:rFonts w:ascii="Arial" w:hAnsi="Arial" w:cs="Arial"/>
                <w:bCs/>
                <w:sz w:val="18"/>
                <w:szCs w:val="18"/>
              </w:rPr>
              <w:t xml:space="preserve"> Arc </w:t>
            </w:r>
            <w:r>
              <w:rPr>
                <w:rFonts w:ascii="Arial" w:hAnsi="Arial" w:cs="Arial"/>
                <w:bCs/>
                <w:sz w:val="18"/>
                <w:szCs w:val="18"/>
              </w:rPr>
              <w:t>de</w:t>
            </w:r>
            <w:r w:rsidR="00A714C7" w:rsidRPr="007A5EBC">
              <w:rPr>
                <w:rFonts w:ascii="Arial" w:hAnsi="Arial" w:cs="Arial"/>
                <w:bCs/>
                <w:sz w:val="18"/>
                <w:szCs w:val="18"/>
              </w:rPr>
              <w:t xml:space="preserve"> Colorad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FE4D9C1" w14:textId="5DB5F1FC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F19BDAF" w14:textId="35F2F46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98EB226" w14:textId="25C1B7E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25531E5" w14:textId="334152B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9681314" w14:textId="7C73EC4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8B0CDE5" w14:textId="31607F2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1D785C3" w14:textId="5A25D90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4334CD3" w14:textId="5AAE20D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F172354" w14:textId="6E42C9E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5B31DD6" w14:textId="42222D3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38C9027" w14:textId="115C4C2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2831A35" w14:textId="60DA7E6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A914EA1" w14:textId="33FEE44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3823522" w14:textId="52259F2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53D0722" w14:textId="52DADD1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225A0B3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E80B3A3" w14:textId="241F4388" w:rsidR="00A714C7" w:rsidRPr="007A5EBC" w:rsidRDefault="00A714C7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 xml:space="preserve">The Children’s Hospital </w:t>
            </w:r>
            <w:r w:rsidR="00215F7A">
              <w:rPr>
                <w:rFonts w:ascii="Arial" w:hAnsi="Arial" w:cs="Arial"/>
                <w:bCs/>
                <w:sz w:val="18"/>
                <w:szCs w:val="18"/>
              </w:rPr>
              <w:t>Clinica Dental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6E9017C" w14:textId="644F11EA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1A784C56" w14:textId="289661F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4152F3D" w14:textId="49CA4EC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BC1E488" w14:textId="6FDA6D5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868FB6E" w14:textId="6CB6DCA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E8267C4" w14:textId="41B4DE0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BD3A042" w14:textId="0FCE4DE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0B7E23D" w14:textId="1885613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96F04F7" w14:textId="4D5C1F1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31E6A86" w14:textId="1AC4FAC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0E954A6" w14:textId="5D2177E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261201A" w14:textId="695A04E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31936F9" w14:textId="201E989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95ECAC5" w14:textId="5F393D6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495D005" w14:textId="2A3857F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78B05847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281A489" w14:textId="4E9515B6" w:rsidR="00A714C7" w:rsidRPr="007A5EBC" w:rsidRDefault="00215F7A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La Escuela</w:t>
            </w:r>
            <w:r w:rsidR="00A714C7" w:rsidRPr="007A5EBC">
              <w:rPr>
                <w:rFonts w:ascii="Arial" w:hAnsi="Arial" w:cs="Arial"/>
                <w:bCs/>
                <w:sz w:val="18"/>
                <w:szCs w:val="18"/>
              </w:rPr>
              <w:t xml:space="preserve"> Joshu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FE54F20" w14:textId="1C5CBDFF" w:rsidR="00A714C7" w:rsidRPr="00E37834" w:rsidRDefault="00A714C7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52920066" w14:textId="341A861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62620B9" w14:textId="181C7FB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FC2209D" w14:textId="4ECFE40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56A04D9" w14:textId="079F5FF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F48BC32" w14:textId="2AEFF90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46888F4" w14:textId="3952B8F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95ADAB8" w14:textId="0D69F59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2D85BC22" w14:textId="3DF9913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E8F1E6B" w14:textId="6B32BE9C" w:rsidR="00A714C7" w:rsidRPr="007A5EBC" w:rsidRDefault="003A280A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38EE64E" w14:textId="0B675A62" w:rsidR="00A714C7" w:rsidRPr="007A5EBC" w:rsidRDefault="003A280A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2C262CDB" w14:textId="3C1A8D4C" w:rsidR="00A714C7" w:rsidRPr="007A5EBC" w:rsidRDefault="003A280A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F93A453" w14:textId="05463FA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E13EB07" w14:textId="61AAEEB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D2C5472" w14:textId="197E641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773EEB55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0E9D29CC" w14:textId="1A0060C5" w:rsidR="00A714C7" w:rsidRPr="00A714C7" w:rsidRDefault="00215F7A" w:rsidP="00A714C7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215F7A">
              <w:rPr>
                <w:rFonts w:ascii="Arial" w:hAnsi="Arial" w:cs="Arial"/>
                <w:bCs/>
                <w:sz w:val="18"/>
                <w:szCs w:val="18"/>
              </w:rPr>
              <w:t>La Alianza Nacional para el Avance de la Salud de los Adolescente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3E592737" w14:textId="080AE513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7D4233FB" w14:textId="53A09DC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FD11D91" w14:textId="24CB503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4682768" w14:textId="11EAAF3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ABC91A0" w14:textId="36F688F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F2BA6F3" w14:textId="5B805FA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8B0B3D6" w14:textId="156BCDE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DEFE060" w14:textId="2B52212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67F8F3B" w14:textId="55AD29B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6A6816F" w14:textId="255AC7D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CC03F3D" w14:textId="706E506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646DEAD" w14:textId="1E72CC0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7D972AE" w14:textId="7AE6745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C116343" w14:textId="4380655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4219EA51" w14:textId="5FBD635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6721444B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008835B" w14:textId="39C45471" w:rsidR="00A714C7" w:rsidRPr="007A5EBC" w:rsidRDefault="009516C9" w:rsidP="00A714C7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9516C9">
              <w:rPr>
                <w:rFonts w:ascii="Arial" w:hAnsi="Arial" w:cs="Arial"/>
                <w:bCs/>
                <w:sz w:val="18"/>
                <w:szCs w:val="18"/>
              </w:rPr>
              <w:t xml:space="preserve">L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Lí</w:t>
            </w:r>
            <w:r w:rsidRPr="009516C9">
              <w:rPr>
                <w:rFonts w:ascii="Arial" w:hAnsi="Arial" w:cs="Arial"/>
                <w:bCs/>
                <w:sz w:val="18"/>
                <w:szCs w:val="18"/>
              </w:rPr>
              <w:t xml:space="preserve">ne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D</w:t>
            </w:r>
            <w:r w:rsidRPr="009516C9">
              <w:rPr>
                <w:rFonts w:ascii="Arial" w:hAnsi="Arial" w:cs="Arial"/>
                <w:bCs/>
                <w:sz w:val="18"/>
                <w:szCs w:val="18"/>
              </w:rPr>
              <w:t xml:space="preserve">irect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Na</w:t>
            </w:r>
            <w:r w:rsidRPr="009516C9">
              <w:rPr>
                <w:rFonts w:ascii="Arial" w:hAnsi="Arial" w:cs="Arial"/>
                <w:bCs/>
                <w:sz w:val="18"/>
                <w:szCs w:val="18"/>
              </w:rPr>
              <w:t xml:space="preserve">cional de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g</w:t>
            </w:r>
            <w:r w:rsidRPr="009516C9">
              <w:rPr>
                <w:rFonts w:ascii="Arial" w:hAnsi="Arial" w:cs="Arial"/>
                <w:bCs/>
                <w:sz w:val="18"/>
                <w:szCs w:val="18"/>
              </w:rPr>
              <w:t xml:space="preserve">resión </w:t>
            </w:r>
            <w:r>
              <w:rPr>
                <w:rFonts w:ascii="Arial" w:hAnsi="Arial" w:cs="Arial"/>
                <w:bCs/>
                <w:sz w:val="18"/>
                <w:szCs w:val="18"/>
              </w:rPr>
              <w:t>S</w:t>
            </w:r>
            <w:r w:rsidRPr="009516C9">
              <w:rPr>
                <w:rFonts w:ascii="Arial" w:hAnsi="Arial" w:cs="Arial"/>
                <w:bCs/>
                <w:sz w:val="18"/>
                <w:szCs w:val="18"/>
              </w:rPr>
              <w:t>exual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01A3F542" w14:textId="066E63E7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0A048520" w14:textId="27B45D2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A73CD2D" w14:textId="18210F5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79337A9" w14:textId="7FE68D6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5CB3DBC" w14:textId="393B1B6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10C5281" w14:textId="4135339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0C5E659" w14:textId="054C94E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322A2C0" w14:textId="0609562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2CA5EFE" w14:textId="7A6F283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18AAF571" w14:textId="333179E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196A83F" w14:textId="5A51D10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3BC15B91" w14:textId="55659AF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3E2AC10" w14:textId="5661ED5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9EF81E2" w14:textId="036BD93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4568B0C" w14:textId="17DFFCB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A714C7" w:rsidRPr="007A5EBC" w14:paraId="295B9DA6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2197BB8" w14:textId="566E8015" w:rsidR="00A714C7" w:rsidRPr="007A5EBC" w:rsidRDefault="009516C9" w:rsidP="00A714C7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9516C9">
              <w:rPr>
                <w:rFonts w:ascii="Arial" w:hAnsi="Arial" w:cs="Arial"/>
                <w:bCs/>
                <w:sz w:val="18"/>
                <w:szCs w:val="18"/>
              </w:rPr>
              <w:t>La Oficina de Empleo Primero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6AC0E7E" w14:textId="3A003848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1B4F102" w14:textId="1A5184D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58EAFAB" w14:textId="7AB8022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DF61A12" w14:textId="77820CE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5531468" w14:textId="414F741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F42BAE4" w14:textId="5667743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E087FE3" w14:textId="139D13C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71F171D" w14:textId="2F1B102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4EC65960" w14:textId="1AD8FC8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A5F874D" w14:textId="6933B24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DD65D21" w14:textId="4F37BAC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3BF91C2" w14:textId="0DE0DD6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37477FFE" w14:textId="5ECD7F2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D05F5CF" w14:textId="5A3DDEA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8B3EB6D" w14:textId="1E58A89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</w:tr>
      <w:tr w:rsidR="00A714C7" w:rsidRPr="007A5EBC" w14:paraId="505AC832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03784D8" w14:textId="40DDDBC8" w:rsidR="00A714C7" w:rsidRPr="007A5EBC" w:rsidRDefault="009516C9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9516C9">
              <w:rPr>
                <w:rFonts w:ascii="Arial" w:hAnsi="Arial" w:cs="Arial"/>
                <w:bCs/>
                <w:sz w:val="18"/>
                <w:szCs w:val="18"/>
              </w:rPr>
              <w:t xml:space="preserve">Terapia y </w:t>
            </w:r>
            <w:r>
              <w:rPr>
                <w:rFonts w:ascii="Arial" w:hAnsi="Arial" w:cs="Arial"/>
                <w:bCs/>
                <w:sz w:val="18"/>
                <w:szCs w:val="18"/>
              </w:rPr>
              <w:t>M</w:t>
            </w:r>
            <w:r w:rsidRPr="009516C9">
              <w:rPr>
                <w:rFonts w:ascii="Arial" w:hAnsi="Arial" w:cs="Arial"/>
                <w:bCs/>
                <w:sz w:val="18"/>
                <w:szCs w:val="18"/>
              </w:rPr>
              <w:t xml:space="preserve">ás </w:t>
            </w:r>
            <w:r>
              <w:rPr>
                <w:rFonts w:ascii="Arial" w:hAnsi="Arial" w:cs="Arial"/>
                <w:bCs/>
                <w:sz w:val="18"/>
                <w:szCs w:val="18"/>
              </w:rPr>
              <w:t>A</w:t>
            </w:r>
            <w:r w:rsidRPr="009516C9">
              <w:rPr>
                <w:rFonts w:ascii="Arial" w:hAnsi="Arial" w:cs="Arial"/>
                <w:bCs/>
                <w:sz w:val="18"/>
                <w:szCs w:val="18"/>
              </w:rPr>
              <w:t>llá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888A65A" w14:textId="79A9E904" w:rsidR="00A714C7" w:rsidRPr="00E37834" w:rsidRDefault="00A714C7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39" w:type="dxa"/>
            <w:shd w:val="clear" w:color="auto" w:fill="F9DDFF"/>
            <w:vAlign w:val="center"/>
          </w:tcPr>
          <w:p w14:paraId="0CF01F6C" w14:textId="74787E9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2F23A9D" w14:textId="7631078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1BF84B5" w14:textId="110DAA3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B52EE58" w14:textId="3D06542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78E7098" w14:textId="5524C64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E827420" w14:textId="47382E3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DADC1AC" w14:textId="0FD0CDF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DEBB95A" w14:textId="2AA87DF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73291AF" w14:textId="14EC760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A0B8DEA" w14:textId="18FF6858" w:rsidR="00A714C7" w:rsidRPr="007A5EBC" w:rsidRDefault="003A280A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8500B58" w14:textId="21289B1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1D017CB" w14:textId="23E54CE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72DA502" w14:textId="5B9D4F3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D200488" w14:textId="1F7A63C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5707C97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45BF0A7E" w14:textId="60E966AA" w:rsidR="00A714C7" w:rsidRPr="007A5EBC" w:rsidRDefault="00BD0997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BD0997">
              <w:rPr>
                <w:rFonts w:ascii="Arial" w:hAnsi="Arial" w:cs="Arial"/>
                <w:bCs/>
                <w:sz w:val="18"/>
                <w:szCs w:val="18"/>
              </w:rPr>
              <w:t xml:space="preserve">Salud </w:t>
            </w:r>
            <w:r>
              <w:rPr>
                <w:rFonts w:ascii="Arial" w:hAnsi="Arial" w:cs="Arial"/>
                <w:bCs/>
                <w:sz w:val="18"/>
                <w:szCs w:val="18"/>
              </w:rPr>
              <w:t>C</w:t>
            </w:r>
            <w:r w:rsidRPr="00BD0997">
              <w:rPr>
                <w:rFonts w:ascii="Arial" w:hAnsi="Arial" w:cs="Arial"/>
                <w:bCs/>
                <w:sz w:val="18"/>
                <w:szCs w:val="18"/>
              </w:rPr>
              <w:t xml:space="preserve">onductual </w:t>
            </w:r>
            <w:r w:rsidR="00A714C7" w:rsidRPr="007A5EBC">
              <w:rPr>
                <w:rFonts w:ascii="Arial" w:hAnsi="Arial" w:cs="Arial"/>
                <w:bCs/>
                <w:sz w:val="18"/>
                <w:szCs w:val="18"/>
              </w:rPr>
              <w:t>Trumpet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B5A986F" w14:textId="5973A9EB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4D0265EE" w14:textId="1997FAB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00D3359" w14:textId="0256D56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577E002" w14:textId="10123DC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2D97E2D" w14:textId="2D8F8E0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CCA48D6" w14:textId="0355CAA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4758EDF8" w14:textId="2399D54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9AE0DB9" w14:textId="57318CA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55148BF" w14:textId="542B04E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A60BFB8" w14:textId="3EAD74A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CA7EB1B" w14:textId="6AEC817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0F34EFE" w14:textId="1BE11D9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12A1435" w14:textId="441BCAF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655F5FF" w14:textId="194C05E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7ACAF437" w14:textId="0B05CFA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5BFECD8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0C9D165" w14:textId="5F632803" w:rsidR="00A714C7" w:rsidRPr="007A5EBC" w:rsidRDefault="00BD0997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BD0997">
              <w:rPr>
                <w:rFonts w:ascii="Arial" w:hAnsi="Arial" w:cs="Arial"/>
                <w:bCs/>
                <w:sz w:val="18"/>
                <w:szCs w:val="18"/>
              </w:rPr>
              <w:t>Alianza de Esclerosis Tuberos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6A39D90A" w14:textId="6C092286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972FBBD" w14:textId="67DA7BB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B3058A8" w14:textId="6A19EB4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8C5D416" w14:textId="420E03C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38662C88" w14:textId="0DE9CB4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42C71D65" w14:textId="19BCAA2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BBF8A2C" w14:textId="0FCBDAD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2E24BC10" w14:textId="6BD39FF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24F71E0" w14:textId="3BBBC5B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CD083D4" w14:textId="281641D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65E339B" w14:textId="0741F38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6EEA81D" w14:textId="771C871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CB41C1A" w14:textId="2F876AE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4A6FACC" w14:textId="3BB1F4E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4F0266D" w14:textId="2567F8A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A714C7" w:rsidRPr="007A5EBC" w14:paraId="03C34589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639143C4" w14:textId="3261E6D9" w:rsidR="00A714C7" w:rsidRPr="007A5EBC" w:rsidRDefault="00BD0997" w:rsidP="00A714C7">
            <w:pPr>
              <w:ind w:firstLine="0"/>
              <w:rPr>
                <w:rFonts w:ascii="Arial" w:hAnsi="Arial" w:cs="Arial"/>
                <w:bCs/>
                <w:sz w:val="18"/>
                <w:szCs w:val="18"/>
              </w:rPr>
            </w:pPr>
            <w:r w:rsidRPr="00BD0997">
              <w:rPr>
                <w:rFonts w:ascii="Arial" w:hAnsi="Arial" w:cs="Arial"/>
                <w:bCs/>
                <w:sz w:val="18"/>
                <w:szCs w:val="18"/>
              </w:rPr>
              <w:t>Departamento de Educación de EE. UU.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56E1B355" w14:textId="47CACA72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, 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BA9AAC2" w14:textId="1340094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7089704" w14:textId="4E07873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0F963352" w14:textId="680E768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03B937A" w14:textId="6DE5292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8957C1F" w14:textId="7789C09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9C79211" w14:textId="4B7D17D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83B8A16" w14:textId="7A84776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1F2D6E32" w14:textId="34FC8B5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CE945EA" w14:textId="76510D9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0C2BDC01" w14:textId="1014479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9A3DC79" w14:textId="24ADFC8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E4DB3B8" w14:textId="7FBD2BB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35F488AA" w14:textId="1BC89B5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012BAE1D" w14:textId="2E03839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</w:tr>
      <w:tr w:rsidR="00A714C7" w:rsidRPr="007A5EBC" w14:paraId="6E26BB98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5920B5FF" w14:textId="57729F2A" w:rsidR="00A714C7" w:rsidRPr="007A5EBC" w:rsidRDefault="00BD0997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BD0997">
              <w:rPr>
                <w:rFonts w:ascii="Arial" w:hAnsi="Arial" w:cs="Arial"/>
                <w:bCs/>
                <w:sz w:val="18"/>
                <w:szCs w:val="18"/>
              </w:rPr>
              <w:t>Parálisis Cerebral Unida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16ACACCB" w14:textId="02B9A500" w:rsidR="00A714C7" w:rsidRPr="00E37834" w:rsidRDefault="00C16512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56F2E9AD" w14:textId="235AD06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FFB7D38" w14:textId="69A26E7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2DFFB259" w14:textId="6E2C333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4569D47A" w14:textId="409F432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809257D" w14:textId="10EAB95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1EFE5BB" w14:textId="7D35145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B4D0F0D" w14:textId="5012C52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66473093" w14:textId="0C5EB6B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41F62D9" w14:textId="709D3F4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53200ACE" w14:textId="2089454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F4B50DD" w14:textId="119D980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5769E176" w14:textId="0E5D393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13FB4808" w14:textId="6C9152C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2A071E6B" w14:textId="59ABB59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☒</w:t>
            </w:r>
          </w:p>
        </w:tc>
      </w:tr>
      <w:tr w:rsidR="00A714C7" w:rsidRPr="007A5EBC" w14:paraId="11558CAD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33C8CB4D" w14:textId="76624D8A" w:rsidR="00A714C7" w:rsidRPr="007A5EBC" w:rsidRDefault="00A714C7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 xml:space="preserve">WOW! </w:t>
            </w:r>
            <w:r w:rsidR="00BD0997" w:rsidRPr="00BD0997">
              <w:rPr>
                <w:rFonts w:ascii="Arial" w:hAnsi="Arial" w:cs="Arial"/>
                <w:bCs/>
                <w:sz w:val="18"/>
                <w:szCs w:val="18"/>
              </w:rPr>
              <w:t>Museo de los Niños del Mundo de las Maravillas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AA4FF1C" w14:textId="54896F2C" w:rsidR="00A714C7" w:rsidRPr="00E37834" w:rsidRDefault="00E37834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392C22F6" w14:textId="2943DC11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D4616F9" w14:textId="09428DD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34EC45F8" w14:textId="6B636E9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67450A24" w14:textId="2BB22F8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5EA2F91E" w14:textId="4904901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2D3BDF46" w14:textId="46070DF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CF13F11" w14:textId="5A7C1ED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7E0D69AE" w14:textId="6680E75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639C37D0" w14:textId="5E42F73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B160D49" w14:textId="5807D5F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1808AAD9" w14:textId="6FDBBC0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F8F0E17" w14:textId="2CC298D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4E1C583A" w14:textId="3A47ED1D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30719B0A" w14:textId="64C7B77B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1E9E05AE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1A028B9D" w14:textId="18FB1D1E" w:rsidR="00A714C7" w:rsidRPr="007A5EBC" w:rsidRDefault="00A714C7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007A5EBC">
              <w:rPr>
                <w:rFonts w:ascii="Arial" w:hAnsi="Arial" w:cs="Arial"/>
                <w:bCs/>
                <w:sz w:val="18"/>
                <w:szCs w:val="18"/>
              </w:rPr>
              <w:t>Wrightslaw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7FEDB046" w14:textId="1B7BAC52" w:rsidR="00A714C7" w:rsidRPr="00E37834" w:rsidRDefault="00E37834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noProof/>
                <w:sz w:val="16"/>
                <w:szCs w:val="16"/>
              </w:rPr>
              <w:t>SP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6EB2B370" w14:textId="5A47CB1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589AD2BC" w14:textId="7D8702D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6936AA9" w14:textId="443FF14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06FB29C" w14:textId="4F2DA27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823BCA5" w14:textId="6947B61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0E090C11" w14:textId="0ED408F2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0C20A10D" w14:textId="44A1593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5ACF1E07" w14:textId="7EB6DD1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56BFD61F" w14:textId="376FEBBA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18864C77" w14:textId="144BFC7F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7330259A" w14:textId="0D2C402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191F83E0" w14:textId="76DA5844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6912F6D3" w14:textId="0B55E879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793DD50" w14:textId="7404914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tr w:rsidR="00A714C7" w:rsidRPr="007A5EBC" w14:paraId="54886D49" w14:textId="77777777" w:rsidTr="00C41AE9">
        <w:trPr>
          <w:trHeight w:val="360"/>
        </w:trPr>
        <w:tc>
          <w:tcPr>
            <w:tcW w:w="4855" w:type="dxa"/>
            <w:tcBorders>
              <w:right w:val="nil"/>
            </w:tcBorders>
            <w:vAlign w:val="center"/>
          </w:tcPr>
          <w:p w14:paraId="2F4C9FDB" w14:textId="3D69355B" w:rsidR="00A714C7" w:rsidRPr="007A5EBC" w:rsidRDefault="006464BA" w:rsidP="00A714C7">
            <w:pPr>
              <w:ind w:firstLine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 xml:space="preserve">Programa de Autismo </w:t>
            </w:r>
            <w:r w:rsidR="00A714C7" w:rsidRPr="007A5EBC">
              <w:rPr>
                <w:rFonts w:ascii="Arial" w:hAnsi="Arial" w:cs="Arial"/>
                <w:bCs/>
                <w:sz w:val="18"/>
                <w:szCs w:val="18"/>
              </w:rPr>
              <w:t xml:space="preserve">Yamp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Valley</w:t>
            </w:r>
          </w:p>
        </w:tc>
        <w:tc>
          <w:tcPr>
            <w:tcW w:w="2000" w:type="dxa"/>
            <w:tcBorders>
              <w:left w:val="nil"/>
            </w:tcBorders>
            <w:shd w:val="clear" w:color="auto" w:fill="auto"/>
            <w:vAlign w:val="center"/>
          </w:tcPr>
          <w:p w14:paraId="2B66160D" w14:textId="2AF5770E" w:rsidR="00A714C7" w:rsidRPr="00E37834" w:rsidRDefault="00E37834" w:rsidP="00A714C7">
            <w:pPr>
              <w:ind w:firstLine="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E37834">
              <w:rPr>
                <w:rFonts w:ascii="Arial" w:hAnsi="Arial" w:cs="Arial"/>
                <w:noProof/>
                <w:sz w:val="16"/>
                <w:szCs w:val="16"/>
              </w:rPr>
              <w:t>OM</w:t>
            </w:r>
          </w:p>
        </w:tc>
        <w:tc>
          <w:tcPr>
            <w:tcW w:w="539" w:type="dxa"/>
            <w:shd w:val="clear" w:color="auto" w:fill="F9DDFF"/>
            <w:vAlign w:val="center"/>
          </w:tcPr>
          <w:p w14:paraId="299D5E84" w14:textId="6E558A26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153FAC26" w14:textId="3839450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46BBD824" w14:textId="238B894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2F5FA89B" w14:textId="475F0A1C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03D41FC0" w14:textId="52C6C14C" w:rsidR="00A714C7" w:rsidRPr="007A5EBC" w:rsidRDefault="00943DF6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7BD2A944" w14:textId="770D39E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5BB48F76" w14:textId="28B87BE7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E1E1FF"/>
            <w:vAlign w:val="center"/>
          </w:tcPr>
          <w:p w14:paraId="38F08227" w14:textId="7A5A5FB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D5F4FF"/>
            <w:vAlign w:val="center"/>
          </w:tcPr>
          <w:p w14:paraId="7DBDD54D" w14:textId="1754E89E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C1FFDD"/>
            <w:vAlign w:val="center"/>
          </w:tcPr>
          <w:p w14:paraId="76ACE195" w14:textId="34FC5CA5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8" w:type="dxa"/>
            <w:shd w:val="clear" w:color="auto" w:fill="FFF1C5"/>
            <w:vAlign w:val="center"/>
          </w:tcPr>
          <w:p w14:paraId="6156FFA5" w14:textId="1495DE40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FC5C5"/>
            <w:vAlign w:val="center"/>
          </w:tcPr>
          <w:p w14:paraId="619A5A25" w14:textId="375D1233" w:rsidR="00A714C7" w:rsidRPr="007A5EBC" w:rsidRDefault="003A280A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MS Gothic" w:eastAsia="MS Gothic" w:hAnsi="MS Gothic" w:cs="Arial" w:hint="eastAsia"/>
                <w:sz w:val="24"/>
                <w:szCs w:val="24"/>
              </w:rPr>
              <w:t>☒</w:t>
            </w:r>
          </w:p>
        </w:tc>
        <w:tc>
          <w:tcPr>
            <w:tcW w:w="538" w:type="dxa"/>
            <w:shd w:val="clear" w:color="auto" w:fill="F9DDFF"/>
            <w:vAlign w:val="center"/>
          </w:tcPr>
          <w:p w14:paraId="79812B48" w14:textId="1488CE03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  <w:tc>
          <w:tcPr>
            <w:tcW w:w="539" w:type="dxa"/>
            <w:shd w:val="clear" w:color="auto" w:fill="E1E1FF"/>
            <w:vAlign w:val="center"/>
          </w:tcPr>
          <w:p w14:paraId="6B66744C" w14:textId="39B0CAE8" w:rsidR="00A714C7" w:rsidRPr="007A5EBC" w:rsidRDefault="00A714C7" w:rsidP="00A714C7">
            <w:pPr>
              <w:ind w:firstLine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A5EBC">
              <w:rPr>
                <w:rFonts w:ascii="Segoe UI Symbol" w:eastAsia="MS Gothic" w:hAnsi="Segoe UI Symbol" w:cs="Segoe UI Symbol"/>
                <w:sz w:val="24"/>
                <w:szCs w:val="24"/>
              </w:rPr>
              <w:t>☐</w:t>
            </w:r>
          </w:p>
        </w:tc>
      </w:tr>
      <w:bookmarkEnd w:id="0"/>
    </w:tbl>
    <w:p w14:paraId="22F540E8" w14:textId="4A2BA2D5" w:rsidR="00712118" w:rsidRPr="007A5EBC" w:rsidRDefault="00712118" w:rsidP="00712118">
      <w:pPr>
        <w:ind w:firstLine="0"/>
        <w:rPr>
          <w:rFonts w:ascii="Arial" w:hAnsi="Arial" w:cs="Arial"/>
        </w:rPr>
      </w:pPr>
    </w:p>
    <w:sectPr w:rsidR="00712118" w:rsidRPr="007A5EBC" w:rsidSect="00A00AC1"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FAF85" w14:textId="77777777" w:rsidR="00565360" w:rsidRDefault="00565360" w:rsidP="006A16FE">
      <w:r>
        <w:separator/>
      </w:r>
    </w:p>
  </w:endnote>
  <w:endnote w:type="continuationSeparator" w:id="0">
    <w:p w14:paraId="55B45A60" w14:textId="77777777" w:rsidR="00565360" w:rsidRDefault="00565360" w:rsidP="006A16FE">
      <w:r>
        <w:continuationSeparator/>
      </w:r>
    </w:p>
  </w:endnote>
  <w:endnote w:type="continuationNotice" w:id="1">
    <w:p w14:paraId="1A26646F" w14:textId="77777777" w:rsidR="00565360" w:rsidRDefault="005653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751394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1C084B4A" w14:textId="072D11E2" w:rsidR="00C549A6" w:rsidRPr="000A4193" w:rsidRDefault="000A4193" w:rsidP="000A4193">
        <w:pPr>
          <w:pStyle w:val="Footer"/>
          <w:jc w:val="right"/>
          <w:rPr>
            <w:rFonts w:ascii="Arial" w:hAnsi="Arial" w:cs="Arial"/>
          </w:rPr>
        </w:pPr>
        <w:r w:rsidRPr="000A4193">
          <w:rPr>
            <w:rFonts w:ascii="Arial" w:hAnsi="Arial" w:cs="Arial"/>
          </w:rPr>
          <w:fldChar w:fldCharType="begin"/>
        </w:r>
        <w:r w:rsidRPr="000A4193">
          <w:rPr>
            <w:rFonts w:ascii="Arial" w:hAnsi="Arial" w:cs="Arial"/>
          </w:rPr>
          <w:instrText xml:space="preserve"> PAGE   \* MERGEFORMAT </w:instrText>
        </w:r>
        <w:r w:rsidRPr="000A4193">
          <w:rPr>
            <w:rFonts w:ascii="Arial" w:hAnsi="Arial" w:cs="Arial"/>
          </w:rPr>
          <w:fldChar w:fldCharType="separate"/>
        </w:r>
        <w:r w:rsidRPr="000A4193">
          <w:rPr>
            <w:rFonts w:ascii="Arial" w:hAnsi="Arial" w:cs="Arial"/>
            <w:noProof/>
          </w:rPr>
          <w:t>2</w:t>
        </w:r>
        <w:r w:rsidRPr="000A4193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990A7" w14:textId="77777777" w:rsidR="00565360" w:rsidRDefault="00565360" w:rsidP="006A16FE">
      <w:r>
        <w:separator/>
      </w:r>
    </w:p>
  </w:footnote>
  <w:footnote w:type="continuationSeparator" w:id="0">
    <w:p w14:paraId="15DE9BBD" w14:textId="77777777" w:rsidR="00565360" w:rsidRDefault="00565360" w:rsidP="006A16FE">
      <w:r>
        <w:continuationSeparator/>
      </w:r>
    </w:p>
  </w:footnote>
  <w:footnote w:type="continuationNotice" w:id="1">
    <w:p w14:paraId="39338FF7" w14:textId="77777777" w:rsidR="00565360" w:rsidRDefault="005653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15071"/>
    <w:multiLevelType w:val="hybridMultilevel"/>
    <w:tmpl w:val="1688C7DE"/>
    <w:lvl w:ilvl="0" w:tplc="4DF28E92">
      <w:start w:val="2003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AD61BB"/>
    <w:multiLevelType w:val="hybridMultilevel"/>
    <w:tmpl w:val="BE2063CC"/>
    <w:lvl w:ilvl="0" w:tplc="7A581270">
      <w:start w:val="85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D8347D"/>
    <w:multiLevelType w:val="hybridMultilevel"/>
    <w:tmpl w:val="CF268600"/>
    <w:lvl w:ilvl="0" w:tplc="7A581270">
      <w:start w:val="85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131B9"/>
    <w:multiLevelType w:val="multilevel"/>
    <w:tmpl w:val="960CCAAA"/>
    <w:lvl w:ilvl="0">
      <w:start w:val="720"/>
      <w:numFmt w:val="decimal"/>
      <w:lvlText w:val="%1"/>
      <w:lvlJc w:val="left"/>
      <w:pPr>
        <w:ind w:left="1380" w:hanging="1380"/>
      </w:pPr>
      <w:rPr>
        <w:rFonts w:hint="default"/>
      </w:rPr>
    </w:lvl>
    <w:lvl w:ilvl="1">
      <w:start w:val="777"/>
      <w:numFmt w:val="decimal"/>
      <w:lvlText w:val="%1-%2"/>
      <w:lvlJc w:val="left"/>
      <w:pPr>
        <w:ind w:left="1380" w:hanging="1380"/>
      </w:pPr>
      <w:rPr>
        <w:rFonts w:hint="default"/>
      </w:rPr>
    </w:lvl>
    <w:lvl w:ilvl="2">
      <w:start w:val="6788"/>
      <w:numFmt w:val="decimal"/>
      <w:lvlText w:val="%1-%2-%3"/>
      <w:lvlJc w:val="left"/>
      <w:pPr>
        <w:ind w:left="1380" w:hanging="1380"/>
      </w:pPr>
      <w:rPr>
        <w:rFonts w:hint="default"/>
      </w:rPr>
    </w:lvl>
    <w:lvl w:ilvl="3">
      <w:start w:val="1"/>
      <w:numFmt w:val="decimal"/>
      <w:lvlText w:val="%1-%2-%3.%4"/>
      <w:lvlJc w:val="left"/>
      <w:pPr>
        <w:ind w:left="1380" w:hanging="138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380" w:hanging="13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380" w:hanging="13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D6533D7"/>
    <w:multiLevelType w:val="hybridMultilevel"/>
    <w:tmpl w:val="FE720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000DF"/>
    <w:multiLevelType w:val="hybridMultilevel"/>
    <w:tmpl w:val="A9163BD2"/>
    <w:lvl w:ilvl="0" w:tplc="3FB6A676">
      <w:start w:val="2003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90E013D"/>
    <w:multiLevelType w:val="hybridMultilevel"/>
    <w:tmpl w:val="7FB4A846"/>
    <w:lvl w:ilvl="0" w:tplc="7A581270">
      <w:start w:val="85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B411D8"/>
    <w:multiLevelType w:val="hybridMultilevel"/>
    <w:tmpl w:val="E710041A"/>
    <w:lvl w:ilvl="0" w:tplc="E8DCE078">
      <w:start w:val="415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482983"/>
    <w:multiLevelType w:val="hybridMultilevel"/>
    <w:tmpl w:val="34DE8D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53391C"/>
    <w:multiLevelType w:val="hybridMultilevel"/>
    <w:tmpl w:val="6A4E891E"/>
    <w:lvl w:ilvl="0" w:tplc="DB9C7C48">
      <w:start w:val="2003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562A49"/>
    <w:multiLevelType w:val="multilevel"/>
    <w:tmpl w:val="BE16E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7F4D89"/>
    <w:multiLevelType w:val="hybridMultilevel"/>
    <w:tmpl w:val="6B94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376572"/>
    <w:multiLevelType w:val="hybridMultilevel"/>
    <w:tmpl w:val="2FA2A734"/>
    <w:lvl w:ilvl="0" w:tplc="F2BEEFA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CD34E4"/>
    <w:multiLevelType w:val="hybridMultilevel"/>
    <w:tmpl w:val="5D20F5F8"/>
    <w:lvl w:ilvl="0" w:tplc="E608729C">
      <w:start w:val="2003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AEF6F6A"/>
    <w:multiLevelType w:val="hybridMultilevel"/>
    <w:tmpl w:val="FF16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6153152">
    <w:abstractNumId w:val="12"/>
  </w:num>
  <w:num w:numId="2" w16cid:durableId="1424645524">
    <w:abstractNumId w:val="11"/>
  </w:num>
  <w:num w:numId="3" w16cid:durableId="947852068">
    <w:abstractNumId w:val="10"/>
  </w:num>
  <w:num w:numId="4" w16cid:durableId="213320615">
    <w:abstractNumId w:val="1"/>
  </w:num>
  <w:num w:numId="5" w16cid:durableId="449592680">
    <w:abstractNumId w:val="2"/>
  </w:num>
  <w:num w:numId="6" w16cid:durableId="746921790">
    <w:abstractNumId w:val="6"/>
  </w:num>
  <w:num w:numId="7" w16cid:durableId="1139765786">
    <w:abstractNumId w:val="5"/>
  </w:num>
  <w:num w:numId="8" w16cid:durableId="365260132">
    <w:abstractNumId w:val="13"/>
  </w:num>
  <w:num w:numId="9" w16cid:durableId="1278953550">
    <w:abstractNumId w:val="0"/>
  </w:num>
  <w:num w:numId="10" w16cid:durableId="1725448418">
    <w:abstractNumId w:val="9"/>
  </w:num>
  <w:num w:numId="11" w16cid:durableId="2027973148">
    <w:abstractNumId w:val="7"/>
  </w:num>
  <w:num w:numId="12" w16cid:durableId="1897663556">
    <w:abstractNumId w:val="4"/>
  </w:num>
  <w:num w:numId="13" w16cid:durableId="234631173">
    <w:abstractNumId w:val="8"/>
  </w:num>
  <w:num w:numId="14" w16cid:durableId="31732298">
    <w:abstractNumId w:val="14"/>
  </w:num>
  <w:num w:numId="15" w16cid:durableId="1100099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zK2MDI3sTC3NDJW0lEKTi0uzszPAykwNK8FAJyfYAItAAAA"/>
  </w:docVars>
  <w:rsids>
    <w:rsidRoot w:val="00A84734"/>
    <w:rsid w:val="00005E37"/>
    <w:rsid w:val="00010A93"/>
    <w:rsid w:val="00012CBC"/>
    <w:rsid w:val="00017030"/>
    <w:rsid w:val="0002135A"/>
    <w:rsid w:val="0002348C"/>
    <w:rsid w:val="0002536D"/>
    <w:rsid w:val="000257DD"/>
    <w:rsid w:val="00030C73"/>
    <w:rsid w:val="00033F9B"/>
    <w:rsid w:val="00043635"/>
    <w:rsid w:val="0005420E"/>
    <w:rsid w:val="00057589"/>
    <w:rsid w:val="0005773D"/>
    <w:rsid w:val="00061346"/>
    <w:rsid w:val="00063904"/>
    <w:rsid w:val="00063AC2"/>
    <w:rsid w:val="000721BC"/>
    <w:rsid w:val="000724D7"/>
    <w:rsid w:val="00072FBA"/>
    <w:rsid w:val="000741F8"/>
    <w:rsid w:val="00074731"/>
    <w:rsid w:val="000779BE"/>
    <w:rsid w:val="00077CE1"/>
    <w:rsid w:val="00084CD8"/>
    <w:rsid w:val="00085442"/>
    <w:rsid w:val="00090A7C"/>
    <w:rsid w:val="000A0A41"/>
    <w:rsid w:val="000A0DCF"/>
    <w:rsid w:val="000A1AB2"/>
    <w:rsid w:val="000A2BFB"/>
    <w:rsid w:val="000A4193"/>
    <w:rsid w:val="000B41E0"/>
    <w:rsid w:val="000B511E"/>
    <w:rsid w:val="000B60DA"/>
    <w:rsid w:val="000C11AA"/>
    <w:rsid w:val="000C4563"/>
    <w:rsid w:val="000C74E9"/>
    <w:rsid w:val="000D0F5F"/>
    <w:rsid w:val="000D1180"/>
    <w:rsid w:val="000D12F1"/>
    <w:rsid w:val="000E038D"/>
    <w:rsid w:val="000F1CFF"/>
    <w:rsid w:val="000F20E0"/>
    <w:rsid w:val="000F6791"/>
    <w:rsid w:val="00103611"/>
    <w:rsid w:val="001045F5"/>
    <w:rsid w:val="0010551F"/>
    <w:rsid w:val="00112FE6"/>
    <w:rsid w:val="001164DE"/>
    <w:rsid w:val="00121C66"/>
    <w:rsid w:val="00122DB4"/>
    <w:rsid w:val="00122DF0"/>
    <w:rsid w:val="0014079A"/>
    <w:rsid w:val="001428F6"/>
    <w:rsid w:val="0014622A"/>
    <w:rsid w:val="0014641F"/>
    <w:rsid w:val="00151A34"/>
    <w:rsid w:val="00154F19"/>
    <w:rsid w:val="0015526E"/>
    <w:rsid w:val="00161384"/>
    <w:rsid w:val="00162008"/>
    <w:rsid w:val="00162141"/>
    <w:rsid w:val="00163DA3"/>
    <w:rsid w:val="001665BD"/>
    <w:rsid w:val="0016699F"/>
    <w:rsid w:val="00167E02"/>
    <w:rsid w:val="001740DF"/>
    <w:rsid w:val="00174113"/>
    <w:rsid w:val="00185C96"/>
    <w:rsid w:val="00186038"/>
    <w:rsid w:val="0018632B"/>
    <w:rsid w:val="00187185"/>
    <w:rsid w:val="001A12C3"/>
    <w:rsid w:val="001B43C5"/>
    <w:rsid w:val="001C42B9"/>
    <w:rsid w:val="001D070B"/>
    <w:rsid w:val="001D58AA"/>
    <w:rsid w:val="001D6ABD"/>
    <w:rsid w:val="001E00AB"/>
    <w:rsid w:val="001E3C41"/>
    <w:rsid w:val="001F346B"/>
    <w:rsid w:val="001F4E79"/>
    <w:rsid w:val="001F579D"/>
    <w:rsid w:val="001F6388"/>
    <w:rsid w:val="001F68EC"/>
    <w:rsid w:val="0020073F"/>
    <w:rsid w:val="0020272E"/>
    <w:rsid w:val="00212491"/>
    <w:rsid w:val="00215F7A"/>
    <w:rsid w:val="00216251"/>
    <w:rsid w:val="00217C7F"/>
    <w:rsid w:val="00221C56"/>
    <w:rsid w:val="00226916"/>
    <w:rsid w:val="00230D8C"/>
    <w:rsid w:val="00230E3E"/>
    <w:rsid w:val="0023477C"/>
    <w:rsid w:val="00235922"/>
    <w:rsid w:val="00235D15"/>
    <w:rsid w:val="00236316"/>
    <w:rsid w:val="0024214D"/>
    <w:rsid w:val="002455ED"/>
    <w:rsid w:val="00246792"/>
    <w:rsid w:val="00254EEC"/>
    <w:rsid w:val="00261CE0"/>
    <w:rsid w:val="002641D0"/>
    <w:rsid w:val="00267C58"/>
    <w:rsid w:val="002716E4"/>
    <w:rsid w:val="0028014F"/>
    <w:rsid w:val="00281605"/>
    <w:rsid w:val="00293B6B"/>
    <w:rsid w:val="002A4CEC"/>
    <w:rsid w:val="002A772E"/>
    <w:rsid w:val="002B10FC"/>
    <w:rsid w:val="002B4853"/>
    <w:rsid w:val="002C6205"/>
    <w:rsid w:val="002C6EF0"/>
    <w:rsid w:val="002D2AA5"/>
    <w:rsid w:val="002D5A9A"/>
    <w:rsid w:val="002E2D04"/>
    <w:rsid w:val="002F0D3A"/>
    <w:rsid w:val="002F17D4"/>
    <w:rsid w:val="002F22EA"/>
    <w:rsid w:val="002F2AF9"/>
    <w:rsid w:val="002F51E1"/>
    <w:rsid w:val="00300F87"/>
    <w:rsid w:val="003034AE"/>
    <w:rsid w:val="00321417"/>
    <w:rsid w:val="00322C5B"/>
    <w:rsid w:val="00324D75"/>
    <w:rsid w:val="0033004C"/>
    <w:rsid w:val="00337C79"/>
    <w:rsid w:val="00342C67"/>
    <w:rsid w:val="00350D1D"/>
    <w:rsid w:val="003514C3"/>
    <w:rsid w:val="00351A2C"/>
    <w:rsid w:val="0035691B"/>
    <w:rsid w:val="00360922"/>
    <w:rsid w:val="00363CC7"/>
    <w:rsid w:val="003702D7"/>
    <w:rsid w:val="00376388"/>
    <w:rsid w:val="003766DD"/>
    <w:rsid w:val="00394F6F"/>
    <w:rsid w:val="003A280A"/>
    <w:rsid w:val="003A3813"/>
    <w:rsid w:val="003A55EF"/>
    <w:rsid w:val="003A5BA9"/>
    <w:rsid w:val="003B57A1"/>
    <w:rsid w:val="003B5C27"/>
    <w:rsid w:val="003E1013"/>
    <w:rsid w:val="003E53F6"/>
    <w:rsid w:val="003E6D10"/>
    <w:rsid w:val="003F30C6"/>
    <w:rsid w:val="003F3835"/>
    <w:rsid w:val="004104E7"/>
    <w:rsid w:val="00416795"/>
    <w:rsid w:val="00420520"/>
    <w:rsid w:val="0042638A"/>
    <w:rsid w:val="00426D36"/>
    <w:rsid w:val="00427840"/>
    <w:rsid w:val="00433501"/>
    <w:rsid w:val="00433DAF"/>
    <w:rsid w:val="00435DFD"/>
    <w:rsid w:val="00440DC4"/>
    <w:rsid w:val="004446E0"/>
    <w:rsid w:val="00451322"/>
    <w:rsid w:val="00451927"/>
    <w:rsid w:val="00457AE2"/>
    <w:rsid w:val="00464483"/>
    <w:rsid w:val="0047145B"/>
    <w:rsid w:val="00471F57"/>
    <w:rsid w:val="00474305"/>
    <w:rsid w:val="0048017E"/>
    <w:rsid w:val="0048191D"/>
    <w:rsid w:val="0048277B"/>
    <w:rsid w:val="00490816"/>
    <w:rsid w:val="0049201F"/>
    <w:rsid w:val="00492381"/>
    <w:rsid w:val="00493118"/>
    <w:rsid w:val="00494616"/>
    <w:rsid w:val="004947EC"/>
    <w:rsid w:val="00495126"/>
    <w:rsid w:val="004A0FA8"/>
    <w:rsid w:val="004B2A50"/>
    <w:rsid w:val="004B466B"/>
    <w:rsid w:val="004B5AC4"/>
    <w:rsid w:val="004C5EA3"/>
    <w:rsid w:val="004D669A"/>
    <w:rsid w:val="004F04A8"/>
    <w:rsid w:val="004F4386"/>
    <w:rsid w:val="00502844"/>
    <w:rsid w:val="005028F7"/>
    <w:rsid w:val="005055B4"/>
    <w:rsid w:val="005110EE"/>
    <w:rsid w:val="00513C37"/>
    <w:rsid w:val="00513C9A"/>
    <w:rsid w:val="005204DA"/>
    <w:rsid w:val="00520C92"/>
    <w:rsid w:val="00523BAD"/>
    <w:rsid w:val="005249CC"/>
    <w:rsid w:val="005269A6"/>
    <w:rsid w:val="00527186"/>
    <w:rsid w:val="0053256B"/>
    <w:rsid w:val="00533E27"/>
    <w:rsid w:val="00535777"/>
    <w:rsid w:val="005416C6"/>
    <w:rsid w:val="005506E1"/>
    <w:rsid w:val="00561302"/>
    <w:rsid w:val="00562545"/>
    <w:rsid w:val="00565360"/>
    <w:rsid w:val="00566DBB"/>
    <w:rsid w:val="00570AAB"/>
    <w:rsid w:val="00571F14"/>
    <w:rsid w:val="005754C8"/>
    <w:rsid w:val="0058081F"/>
    <w:rsid w:val="00581415"/>
    <w:rsid w:val="0058381A"/>
    <w:rsid w:val="00595430"/>
    <w:rsid w:val="00595785"/>
    <w:rsid w:val="00596986"/>
    <w:rsid w:val="005A02A1"/>
    <w:rsid w:val="005A16DC"/>
    <w:rsid w:val="005B12C3"/>
    <w:rsid w:val="005B6A65"/>
    <w:rsid w:val="005C7FAF"/>
    <w:rsid w:val="005D4F0C"/>
    <w:rsid w:val="005D56F3"/>
    <w:rsid w:val="005D7C38"/>
    <w:rsid w:val="005E1355"/>
    <w:rsid w:val="005E5A70"/>
    <w:rsid w:val="005F7073"/>
    <w:rsid w:val="00600066"/>
    <w:rsid w:val="006043E3"/>
    <w:rsid w:val="006074C3"/>
    <w:rsid w:val="0061781C"/>
    <w:rsid w:val="00620A29"/>
    <w:rsid w:val="0062312D"/>
    <w:rsid w:val="0063479B"/>
    <w:rsid w:val="006366E6"/>
    <w:rsid w:val="00637140"/>
    <w:rsid w:val="00637C64"/>
    <w:rsid w:val="006464BA"/>
    <w:rsid w:val="00653A21"/>
    <w:rsid w:val="006540E5"/>
    <w:rsid w:val="0066691A"/>
    <w:rsid w:val="00666AC9"/>
    <w:rsid w:val="0066789B"/>
    <w:rsid w:val="00675301"/>
    <w:rsid w:val="0067645F"/>
    <w:rsid w:val="00690610"/>
    <w:rsid w:val="0069315B"/>
    <w:rsid w:val="00694387"/>
    <w:rsid w:val="006963B5"/>
    <w:rsid w:val="006A0F87"/>
    <w:rsid w:val="006A10C5"/>
    <w:rsid w:val="006A16FE"/>
    <w:rsid w:val="006A4309"/>
    <w:rsid w:val="006B036E"/>
    <w:rsid w:val="006B11C0"/>
    <w:rsid w:val="006C065E"/>
    <w:rsid w:val="006C430C"/>
    <w:rsid w:val="006C5191"/>
    <w:rsid w:val="006D0087"/>
    <w:rsid w:val="006D2D69"/>
    <w:rsid w:val="006E0FD4"/>
    <w:rsid w:val="006E512A"/>
    <w:rsid w:val="006E6038"/>
    <w:rsid w:val="006E6272"/>
    <w:rsid w:val="006E7308"/>
    <w:rsid w:val="00707D7D"/>
    <w:rsid w:val="00711AD8"/>
    <w:rsid w:val="00711C18"/>
    <w:rsid w:val="00712118"/>
    <w:rsid w:val="00712FC9"/>
    <w:rsid w:val="0071412F"/>
    <w:rsid w:val="00723C8B"/>
    <w:rsid w:val="00732710"/>
    <w:rsid w:val="007338E5"/>
    <w:rsid w:val="00735DE8"/>
    <w:rsid w:val="0074384D"/>
    <w:rsid w:val="007463F7"/>
    <w:rsid w:val="00746E2B"/>
    <w:rsid w:val="007557CB"/>
    <w:rsid w:val="007566C1"/>
    <w:rsid w:val="0075732D"/>
    <w:rsid w:val="00757D57"/>
    <w:rsid w:val="0076011C"/>
    <w:rsid w:val="00762939"/>
    <w:rsid w:val="00772BB6"/>
    <w:rsid w:val="00776815"/>
    <w:rsid w:val="0077682F"/>
    <w:rsid w:val="00780BA9"/>
    <w:rsid w:val="0078326D"/>
    <w:rsid w:val="00783AF1"/>
    <w:rsid w:val="00787A3C"/>
    <w:rsid w:val="007907DE"/>
    <w:rsid w:val="00791CCB"/>
    <w:rsid w:val="007942A1"/>
    <w:rsid w:val="007A0FA6"/>
    <w:rsid w:val="007A5E72"/>
    <w:rsid w:val="007A5EBC"/>
    <w:rsid w:val="007A670B"/>
    <w:rsid w:val="007A746E"/>
    <w:rsid w:val="007B0C3A"/>
    <w:rsid w:val="007B1D35"/>
    <w:rsid w:val="007B4B31"/>
    <w:rsid w:val="007C04E5"/>
    <w:rsid w:val="007C1B9D"/>
    <w:rsid w:val="007C24E6"/>
    <w:rsid w:val="007C4BB0"/>
    <w:rsid w:val="007C71F4"/>
    <w:rsid w:val="007D047C"/>
    <w:rsid w:val="007D585F"/>
    <w:rsid w:val="007D5E52"/>
    <w:rsid w:val="007E0E83"/>
    <w:rsid w:val="007E3655"/>
    <w:rsid w:val="007E3661"/>
    <w:rsid w:val="007E4320"/>
    <w:rsid w:val="007E7DB7"/>
    <w:rsid w:val="007F0EF3"/>
    <w:rsid w:val="007F0FC3"/>
    <w:rsid w:val="007F144A"/>
    <w:rsid w:val="007F27E5"/>
    <w:rsid w:val="007F5D52"/>
    <w:rsid w:val="007F7EC8"/>
    <w:rsid w:val="00802B63"/>
    <w:rsid w:val="00802D99"/>
    <w:rsid w:val="008037DD"/>
    <w:rsid w:val="0081289B"/>
    <w:rsid w:val="008138BE"/>
    <w:rsid w:val="008175AA"/>
    <w:rsid w:val="00817E10"/>
    <w:rsid w:val="00823574"/>
    <w:rsid w:val="00823D8A"/>
    <w:rsid w:val="00824293"/>
    <w:rsid w:val="00825BA6"/>
    <w:rsid w:val="0083264A"/>
    <w:rsid w:val="00833E5C"/>
    <w:rsid w:val="0083487B"/>
    <w:rsid w:val="00842F5B"/>
    <w:rsid w:val="008471F9"/>
    <w:rsid w:val="008517D6"/>
    <w:rsid w:val="008521C1"/>
    <w:rsid w:val="00853F3A"/>
    <w:rsid w:val="00856D86"/>
    <w:rsid w:val="0086005B"/>
    <w:rsid w:val="00873B26"/>
    <w:rsid w:val="00876CDC"/>
    <w:rsid w:val="00876D6E"/>
    <w:rsid w:val="0088499F"/>
    <w:rsid w:val="00886E19"/>
    <w:rsid w:val="008878AF"/>
    <w:rsid w:val="008914D0"/>
    <w:rsid w:val="008A2904"/>
    <w:rsid w:val="008B1B3F"/>
    <w:rsid w:val="008B634E"/>
    <w:rsid w:val="008C05AB"/>
    <w:rsid w:val="008C3CE3"/>
    <w:rsid w:val="008C6D05"/>
    <w:rsid w:val="008D0766"/>
    <w:rsid w:val="008D552F"/>
    <w:rsid w:val="008E06BB"/>
    <w:rsid w:val="008E5D9D"/>
    <w:rsid w:val="008F53BA"/>
    <w:rsid w:val="008F6AF7"/>
    <w:rsid w:val="00900021"/>
    <w:rsid w:val="009022D8"/>
    <w:rsid w:val="00902B2A"/>
    <w:rsid w:val="00903AB5"/>
    <w:rsid w:val="00910FC3"/>
    <w:rsid w:val="00911152"/>
    <w:rsid w:val="009120C2"/>
    <w:rsid w:val="0091243E"/>
    <w:rsid w:val="009128C7"/>
    <w:rsid w:val="00916EA7"/>
    <w:rsid w:val="00922DAF"/>
    <w:rsid w:val="00924B57"/>
    <w:rsid w:val="009311AB"/>
    <w:rsid w:val="0093230E"/>
    <w:rsid w:val="00934FA9"/>
    <w:rsid w:val="00936D65"/>
    <w:rsid w:val="009414D6"/>
    <w:rsid w:val="00943DF6"/>
    <w:rsid w:val="00945819"/>
    <w:rsid w:val="0094698A"/>
    <w:rsid w:val="009516C9"/>
    <w:rsid w:val="0095208C"/>
    <w:rsid w:val="009526F2"/>
    <w:rsid w:val="009537EE"/>
    <w:rsid w:val="00955317"/>
    <w:rsid w:val="009562D6"/>
    <w:rsid w:val="009646B4"/>
    <w:rsid w:val="00965FE3"/>
    <w:rsid w:val="0096629A"/>
    <w:rsid w:val="009746A1"/>
    <w:rsid w:val="009813F6"/>
    <w:rsid w:val="009901A2"/>
    <w:rsid w:val="00993A12"/>
    <w:rsid w:val="00995282"/>
    <w:rsid w:val="009B32AE"/>
    <w:rsid w:val="009B4E76"/>
    <w:rsid w:val="009B790C"/>
    <w:rsid w:val="009D2E7D"/>
    <w:rsid w:val="009D48B6"/>
    <w:rsid w:val="009D5D9F"/>
    <w:rsid w:val="009E191A"/>
    <w:rsid w:val="009E225B"/>
    <w:rsid w:val="009E2669"/>
    <w:rsid w:val="009E4092"/>
    <w:rsid w:val="009E6FE3"/>
    <w:rsid w:val="009F04BC"/>
    <w:rsid w:val="009F0A4A"/>
    <w:rsid w:val="009F0E15"/>
    <w:rsid w:val="009F4E07"/>
    <w:rsid w:val="009F7106"/>
    <w:rsid w:val="009F7260"/>
    <w:rsid w:val="00A00AC1"/>
    <w:rsid w:val="00A10A38"/>
    <w:rsid w:val="00A10DCF"/>
    <w:rsid w:val="00A158B3"/>
    <w:rsid w:val="00A213F9"/>
    <w:rsid w:val="00A223F2"/>
    <w:rsid w:val="00A2673B"/>
    <w:rsid w:val="00A26F80"/>
    <w:rsid w:val="00A27F18"/>
    <w:rsid w:val="00A3088E"/>
    <w:rsid w:val="00A30BF3"/>
    <w:rsid w:val="00A3577E"/>
    <w:rsid w:val="00A35D40"/>
    <w:rsid w:val="00A40A68"/>
    <w:rsid w:val="00A41A8C"/>
    <w:rsid w:val="00A43EAA"/>
    <w:rsid w:val="00A45C54"/>
    <w:rsid w:val="00A5284C"/>
    <w:rsid w:val="00A52C7D"/>
    <w:rsid w:val="00A55230"/>
    <w:rsid w:val="00A576CE"/>
    <w:rsid w:val="00A61FD3"/>
    <w:rsid w:val="00A714C7"/>
    <w:rsid w:val="00A727F1"/>
    <w:rsid w:val="00A72E3E"/>
    <w:rsid w:val="00A75E73"/>
    <w:rsid w:val="00A8213A"/>
    <w:rsid w:val="00A84734"/>
    <w:rsid w:val="00A87D1E"/>
    <w:rsid w:val="00A91D8C"/>
    <w:rsid w:val="00A91EAF"/>
    <w:rsid w:val="00A925B0"/>
    <w:rsid w:val="00AA2DE7"/>
    <w:rsid w:val="00AA5F8F"/>
    <w:rsid w:val="00AB0B38"/>
    <w:rsid w:val="00AB38D5"/>
    <w:rsid w:val="00AC05D2"/>
    <w:rsid w:val="00AC36D4"/>
    <w:rsid w:val="00AC5D85"/>
    <w:rsid w:val="00AC6B96"/>
    <w:rsid w:val="00AD561F"/>
    <w:rsid w:val="00AD7555"/>
    <w:rsid w:val="00AE4AF6"/>
    <w:rsid w:val="00AF0D6A"/>
    <w:rsid w:val="00AF16FE"/>
    <w:rsid w:val="00AF276B"/>
    <w:rsid w:val="00B022B4"/>
    <w:rsid w:val="00B03916"/>
    <w:rsid w:val="00B07FFC"/>
    <w:rsid w:val="00B10212"/>
    <w:rsid w:val="00B11248"/>
    <w:rsid w:val="00B12A2F"/>
    <w:rsid w:val="00B14EE1"/>
    <w:rsid w:val="00B165DE"/>
    <w:rsid w:val="00B17BEA"/>
    <w:rsid w:val="00B17FCB"/>
    <w:rsid w:val="00B279B9"/>
    <w:rsid w:val="00B306CF"/>
    <w:rsid w:val="00B3310D"/>
    <w:rsid w:val="00B4063C"/>
    <w:rsid w:val="00B41434"/>
    <w:rsid w:val="00B5543E"/>
    <w:rsid w:val="00B65BF1"/>
    <w:rsid w:val="00B672C0"/>
    <w:rsid w:val="00B73538"/>
    <w:rsid w:val="00B73FE9"/>
    <w:rsid w:val="00B751ED"/>
    <w:rsid w:val="00B755A0"/>
    <w:rsid w:val="00B816C1"/>
    <w:rsid w:val="00B874F6"/>
    <w:rsid w:val="00B920CB"/>
    <w:rsid w:val="00BA4D88"/>
    <w:rsid w:val="00BA7DA7"/>
    <w:rsid w:val="00BC21B5"/>
    <w:rsid w:val="00BC673C"/>
    <w:rsid w:val="00BC7D49"/>
    <w:rsid w:val="00BD02EC"/>
    <w:rsid w:val="00BD0997"/>
    <w:rsid w:val="00BD7CCF"/>
    <w:rsid w:val="00BF06D7"/>
    <w:rsid w:val="00BF3776"/>
    <w:rsid w:val="00BF6925"/>
    <w:rsid w:val="00C007EC"/>
    <w:rsid w:val="00C05652"/>
    <w:rsid w:val="00C057E7"/>
    <w:rsid w:val="00C05AF8"/>
    <w:rsid w:val="00C074D9"/>
    <w:rsid w:val="00C10572"/>
    <w:rsid w:val="00C1069A"/>
    <w:rsid w:val="00C1414B"/>
    <w:rsid w:val="00C164E4"/>
    <w:rsid w:val="00C16512"/>
    <w:rsid w:val="00C17AF2"/>
    <w:rsid w:val="00C21E54"/>
    <w:rsid w:val="00C258CB"/>
    <w:rsid w:val="00C26068"/>
    <w:rsid w:val="00C2695C"/>
    <w:rsid w:val="00C26F9F"/>
    <w:rsid w:val="00C3003D"/>
    <w:rsid w:val="00C41AE9"/>
    <w:rsid w:val="00C4440D"/>
    <w:rsid w:val="00C47BB3"/>
    <w:rsid w:val="00C50603"/>
    <w:rsid w:val="00C549A6"/>
    <w:rsid w:val="00C70AA8"/>
    <w:rsid w:val="00C75034"/>
    <w:rsid w:val="00C75C77"/>
    <w:rsid w:val="00C76A74"/>
    <w:rsid w:val="00C82C96"/>
    <w:rsid w:val="00C8535A"/>
    <w:rsid w:val="00C87781"/>
    <w:rsid w:val="00C904D9"/>
    <w:rsid w:val="00C96C2C"/>
    <w:rsid w:val="00CA070F"/>
    <w:rsid w:val="00CA1D6B"/>
    <w:rsid w:val="00CA42C9"/>
    <w:rsid w:val="00CA4ED0"/>
    <w:rsid w:val="00CA4FC5"/>
    <w:rsid w:val="00CA69B1"/>
    <w:rsid w:val="00CA79AD"/>
    <w:rsid w:val="00CB436B"/>
    <w:rsid w:val="00CB5CF2"/>
    <w:rsid w:val="00CC486F"/>
    <w:rsid w:val="00CC5185"/>
    <w:rsid w:val="00CC6288"/>
    <w:rsid w:val="00CC64EA"/>
    <w:rsid w:val="00CD09E1"/>
    <w:rsid w:val="00CD3BFF"/>
    <w:rsid w:val="00CD4A36"/>
    <w:rsid w:val="00CD5DF0"/>
    <w:rsid w:val="00CD63BE"/>
    <w:rsid w:val="00CE0E6E"/>
    <w:rsid w:val="00CE1145"/>
    <w:rsid w:val="00CE646E"/>
    <w:rsid w:val="00CE65B6"/>
    <w:rsid w:val="00CE7BE0"/>
    <w:rsid w:val="00CF3EF1"/>
    <w:rsid w:val="00CF4A9F"/>
    <w:rsid w:val="00CF5E94"/>
    <w:rsid w:val="00D01098"/>
    <w:rsid w:val="00D06E9C"/>
    <w:rsid w:val="00D07FAB"/>
    <w:rsid w:val="00D11364"/>
    <w:rsid w:val="00D1196A"/>
    <w:rsid w:val="00D16486"/>
    <w:rsid w:val="00D17B5B"/>
    <w:rsid w:val="00D205E1"/>
    <w:rsid w:val="00D20661"/>
    <w:rsid w:val="00D20F7E"/>
    <w:rsid w:val="00D33779"/>
    <w:rsid w:val="00D41154"/>
    <w:rsid w:val="00D4173B"/>
    <w:rsid w:val="00D41A8E"/>
    <w:rsid w:val="00D42ACA"/>
    <w:rsid w:val="00D44471"/>
    <w:rsid w:val="00D44A44"/>
    <w:rsid w:val="00D478F6"/>
    <w:rsid w:val="00D47C75"/>
    <w:rsid w:val="00D555A4"/>
    <w:rsid w:val="00D5652E"/>
    <w:rsid w:val="00D565E9"/>
    <w:rsid w:val="00D56647"/>
    <w:rsid w:val="00D707B6"/>
    <w:rsid w:val="00D70A7E"/>
    <w:rsid w:val="00D712BB"/>
    <w:rsid w:val="00D73EA2"/>
    <w:rsid w:val="00D87098"/>
    <w:rsid w:val="00D8779E"/>
    <w:rsid w:val="00DA0D2F"/>
    <w:rsid w:val="00DA54A7"/>
    <w:rsid w:val="00DB10AF"/>
    <w:rsid w:val="00DB30D8"/>
    <w:rsid w:val="00DB482C"/>
    <w:rsid w:val="00DB58E6"/>
    <w:rsid w:val="00DC20FA"/>
    <w:rsid w:val="00DC4763"/>
    <w:rsid w:val="00DC4BBF"/>
    <w:rsid w:val="00DC690A"/>
    <w:rsid w:val="00DC6B15"/>
    <w:rsid w:val="00DD116A"/>
    <w:rsid w:val="00DD2347"/>
    <w:rsid w:val="00DD4092"/>
    <w:rsid w:val="00DD4EFD"/>
    <w:rsid w:val="00DE0BD6"/>
    <w:rsid w:val="00DF190B"/>
    <w:rsid w:val="00DF1B49"/>
    <w:rsid w:val="00DF2D2E"/>
    <w:rsid w:val="00E036E3"/>
    <w:rsid w:val="00E040F9"/>
    <w:rsid w:val="00E04975"/>
    <w:rsid w:val="00E05A7F"/>
    <w:rsid w:val="00E10AF8"/>
    <w:rsid w:val="00E168B8"/>
    <w:rsid w:val="00E17AE8"/>
    <w:rsid w:val="00E204E0"/>
    <w:rsid w:val="00E22A6C"/>
    <w:rsid w:val="00E238CE"/>
    <w:rsid w:val="00E2523A"/>
    <w:rsid w:val="00E3039B"/>
    <w:rsid w:val="00E30D5F"/>
    <w:rsid w:val="00E326CB"/>
    <w:rsid w:val="00E3684D"/>
    <w:rsid w:val="00E37834"/>
    <w:rsid w:val="00E42B35"/>
    <w:rsid w:val="00E47405"/>
    <w:rsid w:val="00E63624"/>
    <w:rsid w:val="00E66377"/>
    <w:rsid w:val="00E67B9F"/>
    <w:rsid w:val="00E7567D"/>
    <w:rsid w:val="00E83B6F"/>
    <w:rsid w:val="00E85236"/>
    <w:rsid w:val="00E855D8"/>
    <w:rsid w:val="00E90649"/>
    <w:rsid w:val="00E91078"/>
    <w:rsid w:val="00E9162D"/>
    <w:rsid w:val="00E91DAD"/>
    <w:rsid w:val="00E92ECB"/>
    <w:rsid w:val="00E94DBD"/>
    <w:rsid w:val="00EA084D"/>
    <w:rsid w:val="00EA1311"/>
    <w:rsid w:val="00EA3E3F"/>
    <w:rsid w:val="00EA7F55"/>
    <w:rsid w:val="00EB22D3"/>
    <w:rsid w:val="00EB64D4"/>
    <w:rsid w:val="00EB7436"/>
    <w:rsid w:val="00ED0F67"/>
    <w:rsid w:val="00ED3A57"/>
    <w:rsid w:val="00EE47B8"/>
    <w:rsid w:val="00EE68C8"/>
    <w:rsid w:val="00EF4BA6"/>
    <w:rsid w:val="00F0098E"/>
    <w:rsid w:val="00F027EE"/>
    <w:rsid w:val="00F03827"/>
    <w:rsid w:val="00F0428E"/>
    <w:rsid w:val="00F1014E"/>
    <w:rsid w:val="00F125ED"/>
    <w:rsid w:val="00F1500B"/>
    <w:rsid w:val="00F20EA7"/>
    <w:rsid w:val="00F2256E"/>
    <w:rsid w:val="00F22EE5"/>
    <w:rsid w:val="00F25FBD"/>
    <w:rsid w:val="00F26DBE"/>
    <w:rsid w:val="00F27EC8"/>
    <w:rsid w:val="00F3061E"/>
    <w:rsid w:val="00F33B5F"/>
    <w:rsid w:val="00F358BA"/>
    <w:rsid w:val="00F4226D"/>
    <w:rsid w:val="00F43E49"/>
    <w:rsid w:val="00F441BB"/>
    <w:rsid w:val="00F4678A"/>
    <w:rsid w:val="00F52E0E"/>
    <w:rsid w:val="00F530AB"/>
    <w:rsid w:val="00F53BD4"/>
    <w:rsid w:val="00F55985"/>
    <w:rsid w:val="00F649B1"/>
    <w:rsid w:val="00F65804"/>
    <w:rsid w:val="00F67EF3"/>
    <w:rsid w:val="00F70094"/>
    <w:rsid w:val="00F7753E"/>
    <w:rsid w:val="00F82C7C"/>
    <w:rsid w:val="00F83A77"/>
    <w:rsid w:val="00F85DA3"/>
    <w:rsid w:val="00F86400"/>
    <w:rsid w:val="00F90B45"/>
    <w:rsid w:val="00F95764"/>
    <w:rsid w:val="00F959AB"/>
    <w:rsid w:val="00FA2BE6"/>
    <w:rsid w:val="00FB1243"/>
    <w:rsid w:val="00FB3BF7"/>
    <w:rsid w:val="00FC6EEC"/>
    <w:rsid w:val="00FD127E"/>
    <w:rsid w:val="00FD6C5E"/>
    <w:rsid w:val="00FE028D"/>
    <w:rsid w:val="00FE1072"/>
    <w:rsid w:val="00FE2AB7"/>
    <w:rsid w:val="00FE2B13"/>
    <w:rsid w:val="00FE3D15"/>
    <w:rsid w:val="00FE57C6"/>
    <w:rsid w:val="00FF03AC"/>
    <w:rsid w:val="00FF6FE9"/>
    <w:rsid w:val="0A49C9B2"/>
    <w:rsid w:val="48D83132"/>
    <w:rsid w:val="7BAB2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1EBECF"/>
  <w15:docId w15:val="{0BD80AA2-F444-400E-BDE7-476FAAA8D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ind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5E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416795"/>
    <w:pPr>
      <w:spacing w:before="100" w:beforeAutospacing="1" w:after="100" w:afterAutospacing="1"/>
      <w:ind w:firstLine="0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0E6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0E6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0E6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81">
    <w:name w:val="style181"/>
    <w:rsid w:val="00A84734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46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66B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6A16FE"/>
    <w:pPr>
      <w:ind w:firstLine="0"/>
    </w:pPr>
    <w:rPr>
      <w:rFonts w:eastAsiaTheme="minorEastAsia"/>
      <w:kern w:val="0"/>
    </w:rPr>
  </w:style>
  <w:style w:type="character" w:customStyle="1" w:styleId="NoSpacingChar">
    <w:name w:val="No Spacing Char"/>
    <w:basedOn w:val="DefaultParagraphFont"/>
    <w:link w:val="NoSpacing"/>
    <w:uiPriority w:val="1"/>
    <w:rsid w:val="006A16FE"/>
    <w:rPr>
      <w:rFonts w:eastAsiaTheme="minorEastAsia"/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6A16FE"/>
    <w:pPr>
      <w:spacing w:line="216" w:lineRule="auto"/>
      <w:ind w:firstLine="0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16FE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6FE"/>
    <w:pPr>
      <w:numPr>
        <w:ilvl w:val="1"/>
      </w:numPr>
      <w:spacing w:after="160" w:line="259" w:lineRule="auto"/>
      <w:ind w:hanging="360"/>
    </w:pPr>
    <w:rPr>
      <w:rFonts w:eastAsiaTheme="minorEastAsia" w:cs="Times New Roman"/>
      <w:color w:val="5A5A5A" w:themeColor="text1" w:themeTint="A5"/>
      <w:spacing w:val="15"/>
      <w:kern w:val="0"/>
    </w:rPr>
  </w:style>
  <w:style w:type="character" w:customStyle="1" w:styleId="SubtitleChar">
    <w:name w:val="Subtitle Char"/>
    <w:basedOn w:val="DefaultParagraphFont"/>
    <w:link w:val="Subtitle"/>
    <w:uiPriority w:val="11"/>
    <w:rsid w:val="006A16FE"/>
    <w:rPr>
      <w:rFonts w:eastAsiaTheme="minorEastAsia" w:cs="Times New Roman"/>
      <w:color w:val="5A5A5A" w:themeColor="text1" w:themeTint="A5"/>
      <w:spacing w:val="15"/>
      <w:kern w:val="0"/>
    </w:rPr>
  </w:style>
  <w:style w:type="paragraph" w:styleId="Header">
    <w:name w:val="header"/>
    <w:basedOn w:val="Normal"/>
    <w:link w:val="HeaderChar"/>
    <w:uiPriority w:val="99"/>
    <w:unhideWhenUsed/>
    <w:rsid w:val="006A16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16FE"/>
  </w:style>
  <w:style w:type="paragraph" w:styleId="Footer">
    <w:name w:val="footer"/>
    <w:basedOn w:val="Normal"/>
    <w:link w:val="FooterChar"/>
    <w:uiPriority w:val="99"/>
    <w:unhideWhenUsed/>
    <w:rsid w:val="006A16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16FE"/>
  </w:style>
  <w:style w:type="paragraph" w:styleId="ListParagraph">
    <w:name w:val="List Paragraph"/>
    <w:basedOn w:val="Normal"/>
    <w:uiPriority w:val="34"/>
    <w:qFormat/>
    <w:rsid w:val="006A16FE"/>
    <w:pPr>
      <w:ind w:left="720"/>
      <w:contextualSpacing/>
    </w:pPr>
  </w:style>
  <w:style w:type="table" w:styleId="TableGrid">
    <w:name w:val="Table Grid"/>
    <w:basedOn w:val="TableNormal"/>
    <w:uiPriority w:val="39"/>
    <w:rsid w:val="00FE2B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16795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NormalWeb">
    <w:name w:val="Normal (Web)"/>
    <w:basedOn w:val="Normal"/>
    <w:uiPriority w:val="99"/>
    <w:unhideWhenUsed/>
    <w:rsid w:val="00416795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hps">
    <w:name w:val="hps"/>
    <w:rsid w:val="00637C64"/>
  </w:style>
  <w:style w:type="character" w:styleId="FollowedHyperlink">
    <w:name w:val="FollowedHyperlink"/>
    <w:basedOn w:val="DefaultParagraphFont"/>
    <w:uiPriority w:val="99"/>
    <w:semiHidden/>
    <w:unhideWhenUsed/>
    <w:rsid w:val="0047145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8014F"/>
    <w:rPr>
      <w:b/>
      <w:bCs/>
    </w:rPr>
  </w:style>
  <w:style w:type="character" w:customStyle="1" w:styleId="phone">
    <w:name w:val="phone"/>
    <w:basedOn w:val="DefaultParagraphFont"/>
    <w:rsid w:val="00B920CB"/>
  </w:style>
  <w:style w:type="character" w:customStyle="1" w:styleId="markedcontent">
    <w:name w:val="markedcontent"/>
    <w:basedOn w:val="DefaultParagraphFont"/>
    <w:rsid w:val="00EF4BA6"/>
  </w:style>
  <w:style w:type="paragraph" w:customStyle="1" w:styleId="font8">
    <w:name w:val="font_8"/>
    <w:basedOn w:val="Normal"/>
    <w:rsid w:val="00EF4BA6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0E6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E0E6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CE0E6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msonormal0">
    <w:name w:val="msonormal"/>
    <w:basedOn w:val="Normal"/>
    <w:rsid w:val="00CE0E6E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apple-tab-span">
    <w:name w:val="apple-tab-span"/>
    <w:basedOn w:val="DefaultParagraphFont"/>
    <w:rsid w:val="00CE0E6E"/>
  </w:style>
  <w:style w:type="character" w:styleId="HTMLCite">
    <w:name w:val="HTML Cite"/>
    <w:uiPriority w:val="99"/>
    <w:semiHidden/>
    <w:unhideWhenUsed/>
    <w:rsid w:val="00CE65B6"/>
    <w:rPr>
      <w:i/>
      <w:iCs/>
    </w:rPr>
  </w:style>
  <w:style w:type="paragraph" w:customStyle="1" w:styleId="left">
    <w:name w:val="left"/>
    <w:basedOn w:val="Normal"/>
    <w:rsid w:val="007C04E5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bottomtxt">
    <w:name w:val="bottomtxt"/>
    <w:rsid w:val="00BF3776"/>
  </w:style>
  <w:style w:type="character" w:customStyle="1" w:styleId="address1">
    <w:name w:val="address1"/>
    <w:basedOn w:val="DefaultParagraphFont"/>
    <w:rsid w:val="00712118"/>
  </w:style>
  <w:style w:type="character" w:customStyle="1" w:styleId="address2">
    <w:name w:val="address2"/>
    <w:basedOn w:val="DefaultParagraphFont"/>
    <w:rsid w:val="00712118"/>
  </w:style>
  <w:style w:type="character" w:customStyle="1" w:styleId="fusion-button-text">
    <w:name w:val="fusion-button-text"/>
    <w:basedOn w:val="DefaultParagraphFont"/>
    <w:rsid w:val="008471F9"/>
  </w:style>
  <w:style w:type="character" w:customStyle="1" w:styleId="pvluwc">
    <w:name w:val="pvluwc"/>
    <w:basedOn w:val="DefaultParagraphFont"/>
    <w:rsid w:val="006D2D69"/>
  </w:style>
  <w:style w:type="character" w:styleId="Emphasis">
    <w:name w:val="Emphasis"/>
    <w:basedOn w:val="DefaultParagraphFont"/>
    <w:uiPriority w:val="20"/>
    <w:qFormat/>
    <w:rsid w:val="00EA1311"/>
    <w:rPr>
      <w:i/>
      <w:iCs/>
    </w:rPr>
  </w:style>
  <w:style w:type="character" w:customStyle="1" w:styleId="x193iq5w">
    <w:name w:val="x193iq5w"/>
    <w:basedOn w:val="DefaultParagraphFont"/>
    <w:rsid w:val="000D12F1"/>
  </w:style>
  <w:style w:type="paragraph" w:customStyle="1" w:styleId="CM47">
    <w:name w:val="CM47"/>
    <w:basedOn w:val="Normal"/>
    <w:next w:val="Normal"/>
    <w:rsid w:val="00CF5E94"/>
    <w:pPr>
      <w:autoSpaceDE w:val="0"/>
      <w:autoSpaceDN w:val="0"/>
      <w:adjustRightInd w:val="0"/>
      <w:spacing w:after="698"/>
      <w:ind w:firstLine="0"/>
    </w:pPr>
    <w:rPr>
      <w:rFonts w:ascii="Californian FB" w:eastAsia="Times New Roman" w:hAnsi="Californian FB" w:cs="Times New Roman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A5E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A5EBC"/>
    <w:pPr>
      <w:spacing w:line="259" w:lineRule="auto"/>
      <w:ind w:firstLine="0"/>
      <w:outlineLvl w:val="9"/>
    </w:pPr>
    <w:rPr>
      <w:kern w:val="0"/>
    </w:rPr>
  </w:style>
  <w:style w:type="paragraph" w:styleId="TOC3">
    <w:name w:val="toc 3"/>
    <w:basedOn w:val="Normal"/>
    <w:next w:val="Normal"/>
    <w:autoRedefine/>
    <w:uiPriority w:val="39"/>
    <w:unhideWhenUsed/>
    <w:rsid w:val="007A5EBC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unhideWhenUsed/>
    <w:rsid w:val="009F0E15"/>
    <w:pPr>
      <w:tabs>
        <w:tab w:val="right" w:leader="dot" w:pos="9350"/>
      </w:tabs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0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7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9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0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1c6e24d-4f0e-42c4-af32-15f1c58ba3b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A75EB55820714CACA4A7520C2C3D60" ma:contentTypeVersion="12" ma:contentTypeDescription="Create a new document." ma:contentTypeScope="" ma:versionID="860e369906e7ce027ce35a33a3cc9aac">
  <xsd:schema xmlns:xsd="http://www.w3.org/2001/XMLSchema" xmlns:xs="http://www.w3.org/2001/XMLSchema" xmlns:p="http://schemas.microsoft.com/office/2006/metadata/properties" xmlns:ns3="c1c6e24d-4f0e-42c4-af32-15f1c58ba3be" targetNamespace="http://schemas.microsoft.com/office/2006/metadata/properties" ma:root="true" ma:fieldsID="64a0a89e57e5e8dadcc53231223d4aef" ns3:_="">
    <xsd:import namespace="c1c6e24d-4f0e-42c4-af32-15f1c58ba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Locatio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c6e24d-4f0e-42c4-af32-15f1c58ba3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EBDA80-5D30-428D-BC60-3ED1E8E3C5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6375B8-9966-4C71-9112-5A8012D080F7}">
  <ds:schemaRefs>
    <ds:schemaRef ds:uri="http://schemas.microsoft.com/office/2006/metadata/properties"/>
    <ds:schemaRef ds:uri="http://schemas.microsoft.com/office/infopath/2007/PartnerControls"/>
    <ds:schemaRef ds:uri="c1c6e24d-4f0e-42c4-af32-15f1c58ba3be"/>
  </ds:schemaRefs>
</ds:datastoreItem>
</file>

<file path=customXml/itemProps3.xml><?xml version="1.0" encoding="utf-8"?>
<ds:datastoreItem xmlns:ds="http://schemas.openxmlformats.org/officeDocument/2006/customXml" ds:itemID="{727211E5-0DC6-4127-9ECB-E61C23B728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88CFF3-31DC-4E93-8368-8BF2D0324B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c6e24d-4f0e-42c4-af32-15f1c58ba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8</Pages>
  <Words>1354</Words>
  <Characters>772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9</CharactersWithSpaces>
  <SharedDoc>false</SharedDoc>
  <HLinks>
    <vt:vector size="162" baseType="variant">
      <vt:variant>
        <vt:i4>786457</vt:i4>
      </vt:variant>
      <vt:variant>
        <vt:i4>123</vt:i4>
      </vt:variant>
      <vt:variant>
        <vt:i4>0</vt:i4>
      </vt:variant>
      <vt:variant>
        <vt:i4>5</vt:i4>
      </vt:variant>
      <vt:variant>
        <vt:lpwstr>http://coloradorespitecoalition.org/cmsAdmin/uploads/respite-navigation-guide-small3.pdf</vt:lpwstr>
      </vt:variant>
      <vt:variant>
        <vt:lpwstr/>
      </vt:variant>
      <vt:variant>
        <vt:i4>65613</vt:i4>
      </vt:variant>
      <vt:variant>
        <vt:i4>120</vt:i4>
      </vt:variant>
      <vt:variant>
        <vt:i4>0</vt:i4>
      </vt:variant>
      <vt:variant>
        <vt:i4>5</vt:i4>
      </vt:variant>
      <vt:variant>
        <vt:lpwstr>https://www.instagram.com/specialolympicsco/</vt:lpwstr>
      </vt:variant>
      <vt:variant>
        <vt:lpwstr/>
      </vt:variant>
      <vt:variant>
        <vt:i4>4194376</vt:i4>
      </vt:variant>
      <vt:variant>
        <vt:i4>117</vt:i4>
      </vt:variant>
      <vt:variant>
        <vt:i4>0</vt:i4>
      </vt:variant>
      <vt:variant>
        <vt:i4>5</vt:i4>
      </vt:variant>
      <vt:variant>
        <vt:lpwstr>https://www.facebook.com/SpecialOlympicsColorado/</vt:lpwstr>
      </vt:variant>
      <vt:variant>
        <vt:lpwstr/>
      </vt:variant>
      <vt:variant>
        <vt:i4>1703999</vt:i4>
      </vt:variant>
      <vt:variant>
        <vt:i4>114</vt:i4>
      </vt:variant>
      <vt:variant>
        <vt:i4>0</vt:i4>
      </vt:variant>
      <vt:variant>
        <vt:i4>5</vt:i4>
      </vt:variant>
      <vt:variant>
        <vt:lpwstr>mailto:Espanol@SpecialOlympicsCo.org</vt:lpwstr>
      </vt:variant>
      <vt:variant>
        <vt:lpwstr/>
      </vt:variant>
      <vt:variant>
        <vt:i4>6619203</vt:i4>
      </vt:variant>
      <vt:variant>
        <vt:i4>111</vt:i4>
      </vt:variant>
      <vt:variant>
        <vt:i4>0</vt:i4>
      </vt:variant>
      <vt:variant>
        <vt:i4>5</vt:i4>
      </vt:variant>
      <vt:variant>
        <vt:lpwstr>mailto:Info@SpecialOlympicsCO.org</vt:lpwstr>
      </vt:variant>
      <vt:variant>
        <vt:lpwstr/>
      </vt:variant>
      <vt:variant>
        <vt:i4>6488138</vt:i4>
      </vt:variant>
      <vt:variant>
        <vt:i4>108</vt:i4>
      </vt:variant>
      <vt:variant>
        <vt:i4>0</vt:i4>
      </vt:variant>
      <vt:variant>
        <vt:i4>5</vt:i4>
      </vt:variant>
      <vt:variant>
        <vt:lpwstr>mailto:Info@PrayingHandsRanch.org</vt:lpwstr>
      </vt:variant>
      <vt:variant>
        <vt:lpwstr/>
      </vt:variant>
      <vt:variant>
        <vt:i4>6357066</vt:i4>
      </vt:variant>
      <vt:variant>
        <vt:i4>105</vt:i4>
      </vt:variant>
      <vt:variant>
        <vt:i4>0</vt:i4>
      </vt:variant>
      <vt:variant>
        <vt:i4>5</vt:i4>
      </vt:variant>
      <vt:variant>
        <vt:lpwstr>mailto:silango@thenationalalliance.org</vt:lpwstr>
      </vt:variant>
      <vt:variant>
        <vt:lpwstr/>
      </vt:variant>
      <vt:variant>
        <vt:i4>6357067</vt:i4>
      </vt:variant>
      <vt:variant>
        <vt:i4>102</vt:i4>
      </vt:variant>
      <vt:variant>
        <vt:i4>0</vt:i4>
      </vt:variant>
      <vt:variant>
        <vt:i4>5</vt:i4>
      </vt:variant>
      <vt:variant>
        <vt:lpwstr>mailto:pwhite@thenationalalliance.org</vt:lpwstr>
      </vt:variant>
      <vt:variant>
        <vt:lpwstr/>
      </vt:variant>
      <vt:variant>
        <vt:i4>1507373</vt:i4>
      </vt:variant>
      <vt:variant>
        <vt:i4>99</vt:i4>
      </vt:variant>
      <vt:variant>
        <vt:i4>0</vt:i4>
      </vt:variant>
      <vt:variant>
        <vt:i4>5</vt:i4>
      </vt:variant>
      <vt:variant>
        <vt:lpwstr>mailto:mmcmanus@thenationalalliance.org</vt:lpwstr>
      </vt:variant>
      <vt:variant>
        <vt:lpwstr/>
      </vt:variant>
      <vt:variant>
        <vt:i4>4325396</vt:i4>
      </vt:variant>
      <vt:variant>
        <vt:i4>96</vt:i4>
      </vt:variant>
      <vt:variant>
        <vt:i4>0</vt:i4>
      </vt:variant>
      <vt:variant>
        <vt:i4>5</vt:i4>
      </vt:variant>
      <vt:variant>
        <vt:lpwstr>http://www.arcjc.org/</vt:lpwstr>
      </vt:variant>
      <vt:variant>
        <vt:lpwstr/>
      </vt:variant>
      <vt:variant>
        <vt:i4>3866723</vt:i4>
      </vt:variant>
      <vt:variant>
        <vt:i4>93</vt:i4>
      </vt:variant>
      <vt:variant>
        <vt:i4>0</vt:i4>
      </vt:variant>
      <vt:variant>
        <vt:i4>5</vt:i4>
      </vt:variant>
      <vt:variant>
        <vt:lpwstr>http://www.arc-ad.org/</vt:lpwstr>
      </vt:variant>
      <vt:variant>
        <vt:lpwstr/>
      </vt:variant>
      <vt:variant>
        <vt:i4>4259863</vt:i4>
      </vt:variant>
      <vt:variant>
        <vt:i4>90</vt:i4>
      </vt:variant>
      <vt:variant>
        <vt:i4>0</vt:i4>
      </vt:variant>
      <vt:variant>
        <vt:i4>5</vt:i4>
      </vt:variant>
      <vt:variant>
        <vt:lpwstr>https://www.arcadams.org/</vt:lpwstr>
      </vt:variant>
      <vt:variant>
        <vt:lpwstr/>
      </vt:variant>
      <vt:variant>
        <vt:i4>1900578</vt:i4>
      </vt:variant>
      <vt:variant>
        <vt:i4>87</vt:i4>
      </vt:variant>
      <vt:variant>
        <vt:i4>0</vt:i4>
      </vt:variant>
      <vt:variant>
        <vt:i4>5</vt:i4>
      </vt:variant>
      <vt:variant>
        <vt:lpwstr>mailto:info@sewallchild.org</vt:lpwstr>
      </vt:variant>
      <vt:variant>
        <vt:lpwstr/>
      </vt:variant>
      <vt:variant>
        <vt:i4>13763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9024353</vt:lpwstr>
      </vt:variant>
      <vt:variant>
        <vt:i4>13763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9024352</vt:lpwstr>
      </vt:variant>
      <vt:variant>
        <vt:i4>13763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9024351</vt:lpwstr>
      </vt:variant>
      <vt:variant>
        <vt:i4>13763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9024350</vt:lpwstr>
      </vt:variant>
      <vt:variant>
        <vt:i4>131077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9024349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9024348</vt:lpwstr>
      </vt:variant>
      <vt:variant>
        <vt:i4>13107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9024347</vt:lpwstr>
      </vt:variant>
      <vt:variant>
        <vt:i4>13107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9024346</vt:lpwstr>
      </vt:variant>
      <vt:variant>
        <vt:i4>13107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9024345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9024344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902434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9024342</vt:lpwstr>
      </vt:variant>
      <vt:variant>
        <vt:i4>13107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9024341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90243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Ramos, Vicente</cp:lastModifiedBy>
  <cp:revision>1</cp:revision>
  <cp:lastPrinted>2023-07-01T00:02:00Z</cp:lastPrinted>
  <dcterms:created xsi:type="dcterms:W3CDTF">2023-07-27T17:03:00Z</dcterms:created>
  <dcterms:modified xsi:type="dcterms:W3CDTF">2023-07-27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A75EB55820714CACA4A7520C2C3D60</vt:lpwstr>
  </property>
</Properties>
</file>